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55CEE3" w14:textId="77777777" w:rsidR="005F0409" w:rsidRPr="00046F44" w:rsidRDefault="00571D35">
      <w:pPr>
        <w:pStyle w:val="berschrift1"/>
        <w:rPr>
          <w:color w:val="000000" w:themeColor="text1"/>
          <w:lang w:val="de-DE"/>
        </w:rPr>
      </w:pPr>
      <w:bookmarkStart w:id="0" w:name="Xe6d3baa3a2d0fbfb48897e04675ed1dd28a915b"/>
      <w:r w:rsidRPr="00046F44">
        <w:rPr>
          <w:color w:val="000000" w:themeColor="text1"/>
          <w:lang w:val="de-DE"/>
        </w:rPr>
        <w:t>Allgemeine Geschäftsbedingungen (AGB) der Vencly GmbH</w:t>
      </w:r>
    </w:p>
    <w:p w14:paraId="74EEAA7C" w14:textId="77777777" w:rsidR="005F0409" w:rsidRPr="00046F44" w:rsidRDefault="00571D35">
      <w:pPr>
        <w:pStyle w:val="FirstParagraph"/>
        <w:rPr>
          <w:color w:val="000000" w:themeColor="text1"/>
          <w:lang w:val="de-DE"/>
        </w:rPr>
      </w:pPr>
      <w:r w:rsidRPr="00046F44">
        <w:rPr>
          <w:b/>
          <w:bCs/>
          <w:color w:val="000000" w:themeColor="text1"/>
          <w:lang w:val="de-DE"/>
        </w:rPr>
        <w:t>Stand: 03. Februar 2026</w:t>
      </w:r>
    </w:p>
    <w:p w14:paraId="030F56F4" w14:textId="733FEA4E" w:rsidR="005F0409" w:rsidRPr="00046F44" w:rsidRDefault="005F0409">
      <w:pPr>
        <w:rPr>
          <w:color w:val="000000" w:themeColor="text1"/>
          <w:lang w:val="de-DE"/>
        </w:rPr>
      </w:pPr>
    </w:p>
    <w:p w14:paraId="7E878483" w14:textId="77777777" w:rsidR="005F0409" w:rsidRPr="00046F44" w:rsidRDefault="00571D35">
      <w:pPr>
        <w:pStyle w:val="berschrift2"/>
        <w:rPr>
          <w:color w:val="000000" w:themeColor="text1"/>
          <w:lang w:val="de-DE"/>
        </w:rPr>
      </w:pPr>
      <w:bookmarkStart w:id="1" w:name="allgemeines"/>
      <w:r w:rsidRPr="00046F44">
        <w:rPr>
          <w:color w:val="000000" w:themeColor="text1"/>
          <w:lang w:val="de-DE"/>
        </w:rPr>
        <w:t>Allgemeines</w:t>
      </w:r>
    </w:p>
    <w:p w14:paraId="2FF3866F" w14:textId="77777777" w:rsidR="005F0409" w:rsidRPr="00046F44" w:rsidRDefault="00571D35">
      <w:pPr>
        <w:pStyle w:val="FirstParagraph"/>
        <w:rPr>
          <w:color w:val="000000" w:themeColor="text1"/>
          <w:lang w:val="de-DE"/>
        </w:rPr>
      </w:pPr>
      <w:r w:rsidRPr="00046F44">
        <w:rPr>
          <w:color w:val="000000" w:themeColor="text1"/>
          <w:lang w:val="de-DE"/>
        </w:rPr>
        <w:t>Vencly GmbH</w:t>
      </w:r>
      <w:r w:rsidRPr="00046F44">
        <w:rPr>
          <w:color w:val="000000" w:themeColor="text1"/>
          <w:lang w:val="de-DE"/>
        </w:rPr>
        <w:br/>
        <w:t>Leopoldstraße 31</w:t>
      </w:r>
      <w:r w:rsidRPr="00046F44">
        <w:rPr>
          <w:color w:val="000000" w:themeColor="text1"/>
          <w:lang w:val="de-DE"/>
        </w:rPr>
        <w:br/>
        <w:t>80802 München</w:t>
      </w:r>
      <w:r w:rsidRPr="00046F44">
        <w:rPr>
          <w:color w:val="000000" w:themeColor="text1"/>
          <w:lang w:val="de-DE"/>
        </w:rPr>
        <w:br/>
        <w:t>Deutschland</w:t>
      </w:r>
    </w:p>
    <w:p w14:paraId="2C792FDC" w14:textId="77777777" w:rsidR="005F0409" w:rsidRPr="00046F44" w:rsidRDefault="00571D35">
      <w:pPr>
        <w:pStyle w:val="Textkrper"/>
        <w:rPr>
          <w:color w:val="000000" w:themeColor="text1"/>
          <w:lang w:val="de-DE"/>
        </w:rPr>
      </w:pPr>
      <w:r w:rsidRPr="00046F44">
        <w:rPr>
          <w:color w:val="000000" w:themeColor="text1"/>
          <w:lang w:val="de-DE"/>
        </w:rPr>
        <w:t>E-Mail: hello@vencly.com</w:t>
      </w:r>
      <w:r w:rsidRPr="00046F44">
        <w:rPr>
          <w:color w:val="000000" w:themeColor="text1"/>
          <w:lang w:val="de-DE"/>
        </w:rPr>
        <w:br/>
        <w:t>HRB 290524 (AG München)</w:t>
      </w:r>
    </w:p>
    <w:p w14:paraId="402DD51A" w14:textId="1D0647FB" w:rsidR="005F0409" w:rsidRPr="00046F44" w:rsidRDefault="005F0409">
      <w:pPr>
        <w:rPr>
          <w:color w:val="000000" w:themeColor="text1"/>
          <w:lang w:val="de-DE"/>
        </w:rPr>
      </w:pPr>
    </w:p>
    <w:p w14:paraId="3955198B" w14:textId="77777777" w:rsidR="005F0409" w:rsidRPr="00046F44" w:rsidRDefault="00571D35">
      <w:pPr>
        <w:pStyle w:val="berschrift2"/>
        <w:rPr>
          <w:color w:val="000000" w:themeColor="text1"/>
          <w:lang w:val="de-DE"/>
        </w:rPr>
      </w:pPr>
      <w:bookmarkStart w:id="2" w:name="geltungsbereich-und-begriffsbestimmungen"/>
      <w:bookmarkEnd w:id="1"/>
      <w:r w:rsidRPr="00046F44">
        <w:rPr>
          <w:color w:val="000000" w:themeColor="text1"/>
          <w:lang w:val="de-DE"/>
        </w:rPr>
        <w:t>§ 1 Geltungsbereich und Begriffsbestimmungen</w:t>
      </w:r>
    </w:p>
    <w:p w14:paraId="10C1ADD5" w14:textId="77777777" w:rsidR="005F0409" w:rsidRPr="00046F44" w:rsidRDefault="00571D35">
      <w:pPr>
        <w:numPr>
          <w:ilvl w:val="0"/>
          <w:numId w:val="2"/>
        </w:numPr>
        <w:rPr>
          <w:color w:val="000000" w:themeColor="text1"/>
          <w:lang w:val="de-DE"/>
        </w:rPr>
      </w:pPr>
      <w:r w:rsidRPr="00046F44">
        <w:rPr>
          <w:color w:val="000000" w:themeColor="text1"/>
          <w:lang w:val="de-DE"/>
        </w:rPr>
        <w:t>Diese Allgemeinen Geschäftsbedingungen („AGB”) regeln die Bereitstellung und Nutzung der unter www.vencly.com und www.vencly.app angebotenen Dienste (gemeinsam „Plattform”) durch die Vencly GmbH („Vencly”) sowie deren Nutzung durch registrierte Nutzer.</w:t>
      </w:r>
    </w:p>
    <w:p w14:paraId="71369107" w14:textId="77777777" w:rsidR="005F0409" w:rsidRPr="00046F44" w:rsidRDefault="00571D35">
      <w:pPr>
        <w:numPr>
          <w:ilvl w:val="0"/>
          <w:numId w:val="2"/>
        </w:numPr>
        <w:rPr>
          <w:color w:val="000000" w:themeColor="text1"/>
          <w:lang w:val="de-DE"/>
        </w:rPr>
      </w:pPr>
      <w:r w:rsidRPr="00046F44">
        <w:rPr>
          <w:color w:val="000000" w:themeColor="text1"/>
          <w:lang w:val="de-DE"/>
        </w:rPr>
        <w:t>Die Plattform ist ein digitaler Marktplatz zur Initiierung, Veröffentlichung, Vermittlung und Abwicklung von Innovations-, Projekt- und Dienstleistungsaufgaben („Challenges”).</w:t>
      </w:r>
    </w:p>
    <w:p w14:paraId="5566B2C7" w14:textId="77777777" w:rsidR="005F0409" w:rsidRPr="00046F44" w:rsidRDefault="00571D35">
      <w:pPr>
        <w:numPr>
          <w:ilvl w:val="0"/>
          <w:numId w:val="2"/>
        </w:numPr>
        <w:rPr>
          <w:color w:val="000000" w:themeColor="text1"/>
          <w:lang w:val="de-DE"/>
        </w:rPr>
      </w:pPr>
      <w:r w:rsidRPr="00046F44">
        <w:rPr>
          <w:color w:val="000000" w:themeColor="text1"/>
          <w:lang w:val="de-DE"/>
        </w:rPr>
        <w:t>Nutzungsberechtigt sind ausschließlich Unternehmer im Sinne des § 14 BGB, Freiberufler sowie juristische Personen des öffentlichen Rechts („Nutzer”).</w:t>
      </w:r>
    </w:p>
    <w:p w14:paraId="5FE55216" w14:textId="77777777" w:rsidR="005F0409" w:rsidRDefault="00571D35">
      <w:pPr>
        <w:numPr>
          <w:ilvl w:val="0"/>
          <w:numId w:val="2"/>
        </w:numPr>
        <w:rPr>
          <w:color w:val="000000" w:themeColor="text1"/>
          <w:lang w:val="de-DE"/>
        </w:rPr>
      </w:pPr>
      <w:r w:rsidRPr="00046F44">
        <w:rPr>
          <w:color w:val="000000" w:themeColor="text1"/>
          <w:lang w:val="de-DE"/>
        </w:rPr>
        <w:t>Die Registrierung auf der Plattform erfolgt einheitlich. Nutzer können je nach konkreter Nutzung der Plattform sowohl Leistungen nachfragen (z. B. durch Veröffentlichung von Challenges) als auch Leistungen anbieten (z. B. durch Bewerbung auf Challenges). Jeder Nutzer kann sämtliche Funktionen der Plattform nutzen, einschließlich der Veröffentlichung eigener Challenges und der Bewerbung auf Challenges anderer Nutzer.</w:t>
      </w:r>
    </w:p>
    <w:p w14:paraId="179F7EF4" w14:textId="5EEE4E20" w:rsidR="00441B62" w:rsidRPr="00441B62" w:rsidRDefault="00441B62" w:rsidP="00441B62">
      <w:pPr>
        <w:numPr>
          <w:ilvl w:val="0"/>
          <w:numId w:val="2"/>
        </w:numPr>
        <w:rPr>
          <w:color w:val="000000" w:themeColor="text1"/>
          <w:lang w:val="de-DE"/>
        </w:rPr>
      </w:pPr>
      <w:r w:rsidRPr="00441B62">
        <w:rPr>
          <w:color w:val="000000" w:themeColor="text1"/>
          <w:lang w:val="de-DE"/>
        </w:rPr>
        <w:t xml:space="preserve">„Request </w:t>
      </w:r>
      <w:proofErr w:type="spellStart"/>
      <w:r w:rsidRPr="00441B62">
        <w:rPr>
          <w:color w:val="000000" w:themeColor="text1"/>
          <w:lang w:val="de-DE"/>
        </w:rPr>
        <w:t>for</w:t>
      </w:r>
      <w:proofErr w:type="spellEnd"/>
      <w:r w:rsidRPr="00441B62">
        <w:rPr>
          <w:color w:val="000000" w:themeColor="text1"/>
          <w:lang w:val="de-DE"/>
        </w:rPr>
        <w:t xml:space="preserve"> </w:t>
      </w:r>
      <w:proofErr w:type="spellStart"/>
      <w:r w:rsidRPr="00441B62">
        <w:rPr>
          <w:color w:val="000000" w:themeColor="text1"/>
          <w:lang w:val="de-DE"/>
        </w:rPr>
        <w:t>Proposal</w:t>
      </w:r>
      <w:proofErr w:type="spellEnd"/>
      <w:r w:rsidRPr="00441B62">
        <w:rPr>
          <w:color w:val="000000" w:themeColor="text1"/>
          <w:lang w:val="de-DE"/>
        </w:rPr>
        <w:t>“ (RFP) bezeichnet eine über die Plattform bereitgestellte</w:t>
      </w:r>
      <w:r>
        <w:rPr>
          <w:color w:val="000000" w:themeColor="text1"/>
          <w:lang w:val="de-DE"/>
        </w:rPr>
        <w:t xml:space="preserve"> </w:t>
      </w:r>
      <w:r w:rsidRPr="00441B62">
        <w:rPr>
          <w:color w:val="000000" w:themeColor="text1"/>
          <w:lang w:val="de-DE"/>
        </w:rPr>
        <w:t xml:space="preserve">standardisierte Leistungsanfrage, die auf Grundlage eines </w:t>
      </w:r>
      <w:proofErr w:type="spellStart"/>
      <w:r w:rsidRPr="00441B62">
        <w:rPr>
          <w:color w:val="000000" w:themeColor="text1"/>
          <w:lang w:val="de-DE"/>
        </w:rPr>
        <w:t>Matchings</w:t>
      </w:r>
      <w:proofErr w:type="spellEnd"/>
      <w:r w:rsidRPr="00441B62">
        <w:rPr>
          <w:color w:val="000000" w:themeColor="text1"/>
          <w:lang w:val="de-DE"/>
        </w:rPr>
        <w:t xml:space="preserve"> sowie der</w:t>
      </w:r>
      <w:r>
        <w:rPr>
          <w:color w:val="000000" w:themeColor="text1"/>
          <w:lang w:val="de-DE"/>
        </w:rPr>
        <w:t xml:space="preserve"> </w:t>
      </w:r>
      <w:r w:rsidRPr="00441B62">
        <w:rPr>
          <w:color w:val="000000" w:themeColor="text1"/>
          <w:lang w:val="de-DE"/>
        </w:rPr>
        <w:t>vom Auftraggeber bereitgestellten Challenge-Informationen automatisiert</w:t>
      </w:r>
      <w:r>
        <w:rPr>
          <w:color w:val="000000" w:themeColor="text1"/>
          <w:lang w:val="de-DE"/>
        </w:rPr>
        <w:t xml:space="preserve"> </w:t>
      </w:r>
      <w:r w:rsidRPr="00441B62">
        <w:rPr>
          <w:color w:val="000000" w:themeColor="text1"/>
          <w:lang w:val="de-DE"/>
        </w:rPr>
        <w:t>erstellt wird und durch beiderseitige Annahme durch Auftraggeber und</w:t>
      </w:r>
      <w:r>
        <w:rPr>
          <w:color w:val="000000" w:themeColor="text1"/>
          <w:lang w:val="de-DE"/>
        </w:rPr>
        <w:t xml:space="preserve"> </w:t>
      </w:r>
      <w:r w:rsidRPr="00441B62">
        <w:rPr>
          <w:color w:val="000000" w:themeColor="text1"/>
          <w:lang w:val="de-DE"/>
        </w:rPr>
        <w:t>Auftragnehmer zum Abschluss eines verbindlichen Proof-</w:t>
      </w:r>
      <w:proofErr w:type="spellStart"/>
      <w:r w:rsidRPr="00441B62">
        <w:rPr>
          <w:color w:val="000000" w:themeColor="text1"/>
          <w:lang w:val="de-DE"/>
        </w:rPr>
        <w:t>of</w:t>
      </w:r>
      <w:proofErr w:type="spellEnd"/>
      <w:r w:rsidRPr="00441B62">
        <w:rPr>
          <w:color w:val="000000" w:themeColor="text1"/>
          <w:lang w:val="de-DE"/>
        </w:rPr>
        <w:t>-Concept-Vertrags</w:t>
      </w:r>
      <w:r>
        <w:rPr>
          <w:color w:val="000000" w:themeColor="text1"/>
          <w:lang w:val="de-DE"/>
        </w:rPr>
        <w:t xml:space="preserve"> </w:t>
      </w:r>
      <w:r w:rsidRPr="00441B62">
        <w:rPr>
          <w:color w:val="000000" w:themeColor="text1"/>
          <w:lang w:val="de-DE"/>
        </w:rPr>
        <w:t>führen kann.</w:t>
      </w:r>
    </w:p>
    <w:p w14:paraId="7B8AEF01" w14:textId="0356339A" w:rsidR="005F0409" w:rsidRPr="00046F44" w:rsidRDefault="005F0409">
      <w:pPr>
        <w:rPr>
          <w:color w:val="000000" w:themeColor="text1"/>
          <w:lang w:val="de-DE"/>
        </w:rPr>
      </w:pPr>
    </w:p>
    <w:p w14:paraId="1BFFF17A" w14:textId="77777777" w:rsidR="005F0409" w:rsidRPr="00046F44" w:rsidRDefault="00571D35">
      <w:pPr>
        <w:pStyle w:val="berschrift2"/>
        <w:rPr>
          <w:color w:val="000000" w:themeColor="text1"/>
          <w:lang w:val="de-DE"/>
        </w:rPr>
      </w:pPr>
      <w:bookmarkStart w:id="3" w:name="vertragsgegenstand"/>
      <w:bookmarkEnd w:id="2"/>
      <w:r w:rsidRPr="00046F44">
        <w:rPr>
          <w:color w:val="000000" w:themeColor="text1"/>
          <w:lang w:val="de-DE"/>
        </w:rPr>
        <w:lastRenderedPageBreak/>
        <w:t>§ 2 Vertragsgegenstand</w:t>
      </w:r>
    </w:p>
    <w:p w14:paraId="44DF8F64" w14:textId="77777777" w:rsidR="005F0409" w:rsidRPr="00046F44" w:rsidRDefault="00571D35">
      <w:pPr>
        <w:numPr>
          <w:ilvl w:val="0"/>
          <w:numId w:val="3"/>
        </w:numPr>
        <w:rPr>
          <w:color w:val="000000" w:themeColor="text1"/>
          <w:lang w:val="de-DE"/>
        </w:rPr>
      </w:pPr>
      <w:r w:rsidRPr="00046F44">
        <w:rPr>
          <w:color w:val="000000" w:themeColor="text1"/>
          <w:lang w:val="de-DE"/>
        </w:rPr>
        <w:t>Vencly stellt dem Nutzer eine cloudbasierte Softwareplattform zur Verfügung, über die Challenges erstellt, veröffentlicht, bewertet, vermittelt und abgewickelt werden können.</w:t>
      </w:r>
    </w:p>
    <w:p w14:paraId="4F8CC066" w14:textId="77777777" w:rsidR="005F0409" w:rsidRPr="00046F44" w:rsidRDefault="00571D35">
      <w:pPr>
        <w:numPr>
          <w:ilvl w:val="0"/>
          <w:numId w:val="3"/>
        </w:numPr>
        <w:rPr>
          <w:color w:val="000000" w:themeColor="text1"/>
          <w:lang w:val="de-DE"/>
        </w:rPr>
      </w:pPr>
      <w:r w:rsidRPr="00046F44">
        <w:rPr>
          <w:color w:val="000000" w:themeColor="text1"/>
          <w:lang w:val="de-DE"/>
        </w:rPr>
        <w:t xml:space="preserve">Vencly schuldet nicht den Abschluss oder den Erfolg eines Projekt- oder Auftragsverhältnisses zwischen Nutzern, sondern </w:t>
      </w:r>
      <w:proofErr w:type="gramStart"/>
      <w:r w:rsidRPr="00046F44">
        <w:rPr>
          <w:color w:val="000000" w:themeColor="text1"/>
          <w:lang w:val="de-DE"/>
        </w:rPr>
        <w:t>ausschließlich die technische und organisatorische Bereitstellung</w:t>
      </w:r>
      <w:proofErr w:type="gramEnd"/>
      <w:r w:rsidRPr="00046F44">
        <w:rPr>
          <w:color w:val="000000" w:themeColor="text1"/>
          <w:lang w:val="de-DE"/>
        </w:rPr>
        <w:t xml:space="preserve"> der Plattform.</w:t>
      </w:r>
    </w:p>
    <w:p w14:paraId="43114D0B" w14:textId="77777777" w:rsidR="00A12C13" w:rsidRPr="00046F44" w:rsidRDefault="00571D35" w:rsidP="00A12C13">
      <w:pPr>
        <w:numPr>
          <w:ilvl w:val="0"/>
          <w:numId w:val="3"/>
        </w:numPr>
        <w:rPr>
          <w:color w:val="000000" w:themeColor="text1"/>
          <w:lang w:val="de-DE"/>
        </w:rPr>
      </w:pPr>
      <w:r w:rsidRPr="00046F44">
        <w:rPr>
          <w:color w:val="000000" w:themeColor="text1"/>
          <w:lang w:val="de-DE"/>
        </w:rPr>
        <w:t>Verträge über die Durchführung von Challenges kommen ausschließlich zwischen den beteiligten Nutzern zustande. Vencly ist weder Partei dieser Verträge noch verantwortlich für deren Durchführung.</w:t>
      </w:r>
    </w:p>
    <w:p w14:paraId="43C9D96E" w14:textId="09C5873A" w:rsidR="005F0409" w:rsidRPr="00046F44" w:rsidRDefault="00571D35" w:rsidP="00A12C13">
      <w:pPr>
        <w:numPr>
          <w:ilvl w:val="0"/>
          <w:numId w:val="3"/>
        </w:numPr>
        <w:rPr>
          <w:color w:val="000000" w:themeColor="text1"/>
          <w:lang w:val="de-DE"/>
        </w:rPr>
      </w:pPr>
      <w:r w:rsidRPr="00046F44">
        <w:rPr>
          <w:color w:val="000000" w:themeColor="text1"/>
          <w:lang w:val="de-DE"/>
        </w:rPr>
        <w:t>Vencly übernimmt keine Schlichtungs- oder Mediationsfunktion bei Streitigkeiten zwischen Nutzern. Etwaige Meinungsverschiedenheiten oder Konflikte im Zusammenhang mit der Durchführung von Challenges sind ausschließlich zwischen den beteiligten Nutzern zu klären.</w:t>
      </w:r>
    </w:p>
    <w:p w14:paraId="31A719B8" w14:textId="529877AB" w:rsidR="005F0409" w:rsidRPr="002F7A0E" w:rsidRDefault="002F7A0E">
      <w:pPr>
        <w:rPr>
          <w:b/>
          <w:bCs/>
        </w:rPr>
      </w:pPr>
      <w:r w:rsidRPr="002F7A0E">
        <w:rPr>
          <w:b/>
          <w:bCs/>
        </w:rPr>
        <w:t xml:space="preserve">§ 2a Muster-RFP, Proof-of-Concept (PoC) und </w:t>
      </w:r>
      <w:proofErr w:type="spellStart"/>
      <w:r w:rsidRPr="002F7A0E">
        <w:rPr>
          <w:b/>
          <w:bCs/>
        </w:rPr>
        <w:t>Vertragsschluss</w:t>
      </w:r>
      <w:proofErr w:type="spellEnd"/>
    </w:p>
    <w:p w14:paraId="6BCBA554" w14:textId="77777777" w:rsidR="00CF4E73" w:rsidRDefault="00CF4E73" w:rsidP="00175C8F">
      <w:pPr>
        <w:numPr>
          <w:ilvl w:val="0"/>
          <w:numId w:val="61"/>
        </w:numPr>
        <w:rPr>
          <w:color w:val="000000" w:themeColor="text1"/>
          <w:lang w:val="de-DE"/>
        </w:rPr>
      </w:pPr>
      <w:r w:rsidRPr="00CF4E73">
        <w:rPr>
          <w:color w:val="000000" w:themeColor="text1"/>
          <w:lang w:val="de-DE"/>
        </w:rPr>
        <w:t>Vencly stellt den Nutzern im Rahmen der Plattform standardisierte Muster</w:t>
      </w:r>
      <w:r w:rsidRPr="00CF4E73">
        <w:rPr>
          <w:color w:val="000000" w:themeColor="text1"/>
          <w:lang w:val="de-DE"/>
        </w:rPr>
        <w:t xml:space="preserve"> </w:t>
      </w:r>
      <w:r w:rsidRPr="00CF4E73">
        <w:rPr>
          <w:color w:val="000000" w:themeColor="text1"/>
          <w:lang w:val="de-DE"/>
        </w:rPr>
        <w:t xml:space="preserve">für Leistungsanfragen („Request </w:t>
      </w:r>
      <w:proofErr w:type="spellStart"/>
      <w:r w:rsidRPr="00CF4E73">
        <w:rPr>
          <w:color w:val="000000" w:themeColor="text1"/>
          <w:lang w:val="de-DE"/>
        </w:rPr>
        <w:t>for</w:t>
      </w:r>
      <w:proofErr w:type="spellEnd"/>
      <w:r w:rsidRPr="00CF4E73">
        <w:rPr>
          <w:color w:val="000000" w:themeColor="text1"/>
          <w:lang w:val="de-DE"/>
        </w:rPr>
        <w:t xml:space="preserve"> </w:t>
      </w:r>
      <w:proofErr w:type="spellStart"/>
      <w:r w:rsidRPr="00CF4E73">
        <w:rPr>
          <w:color w:val="000000" w:themeColor="text1"/>
          <w:lang w:val="de-DE"/>
        </w:rPr>
        <w:t>Proposal</w:t>
      </w:r>
      <w:proofErr w:type="spellEnd"/>
      <w:r w:rsidRPr="00CF4E73">
        <w:rPr>
          <w:color w:val="000000" w:themeColor="text1"/>
          <w:lang w:val="de-DE"/>
        </w:rPr>
        <w:t>“ – RFP) zur Verfügung. Diese</w:t>
      </w:r>
      <w:r w:rsidRPr="00CF4E73">
        <w:rPr>
          <w:color w:val="000000" w:themeColor="text1"/>
          <w:lang w:val="de-DE"/>
        </w:rPr>
        <w:t xml:space="preserve"> </w:t>
      </w:r>
      <w:r w:rsidRPr="00CF4E73">
        <w:rPr>
          <w:color w:val="000000" w:themeColor="text1"/>
          <w:lang w:val="de-DE"/>
        </w:rPr>
        <w:t xml:space="preserve">können auf Grundlage des </w:t>
      </w:r>
      <w:proofErr w:type="spellStart"/>
      <w:r w:rsidRPr="00CF4E73">
        <w:rPr>
          <w:color w:val="000000" w:themeColor="text1"/>
          <w:lang w:val="de-DE"/>
        </w:rPr>
        <w:t>Matchings</w:t>
      </w:r>
      <w:proofErr w:type="spellEnd"/>
      <w:r w:rsidRPr="00CF4E73">
        <w:rPr>
          <w:color w:val="000000" w:themeColor="text1"/>
          <w:lang w:val="de-DE"/>
        </w:rPr>
        <w:t>, der Challenge sowie der über die</w:t>
      </w:r>
      <w:r w:rsidRPr="00CF4E73">
        <w:rPr>
          <w:color w:val="000000" w:themeColor="text1"/>
          <w:lang w:val="de-DE"/>
        </w:rPr>
        <w:t xml:space="preserve"> </w:t>
      </w:r>
      <w:r w:rsidRPr="00CF4E73">
        <w:rPr>
          <w:color w:val="000000" w:themeColor="text1"/>
          <w:lang w:val="de-DE"/>
        </w:rPr>
        <w:t>Plattform bereitgestellten Informationen automatisiert erstellt und im</w:t>
      </w:r>
      <w:r w:rsidRPr="00CF4E73">
        <w:rPr>
          <w:color w:val="000000" w:themeColor="text1"/>
          <w:lang w:val="de-DE"/>
        </w:rPr>
        <w:t xml:space="preserve"> </w:t>
      </w:r>
      <w:r w:rsidRPr="00CF4E73">
        <w:rPr>
          <w:color w:val="000000" w:themeColor="text1"/>
          <w:lang w:val="de-DE"/>
        </w:rPr>
        <w:t>Nutzerbereich zur Einsicht und Prüfung bereitgestellt werden.</w:t>
      </w:r>
    </w:p>
    <w:p w14:paraId="65292AE2" w14:textId="77777777" w:rsidR="00CF4E73" w:rsidRDefault="00CF4E73" w:rsidP="00175C8F">
      <w:pPr>
        <w:numPr>
          <w:ilvl w:val="0"/>
          <w:numId w:val="61"/>
        </w:numPr>
        <w:rPr>
          <w:color w:val="000000" w:themeColor="text1"/>
          <w:lang w:val="de-DE"/>
        </w:rPr>
      </w:pPr>
      <w:r w:rsidRPr="00CF4E73">
        <w:rPr>
          <w:color w:val="000000" w:themeColor="text1"/>
          <w:lang w:val="de-DE"/>
        </w:rPr>
        <w:t>Die Bereitstellung eines RFP im Nutzerbereich dient ausschließlich der</w:t>
      </w:r>
      <w:r>
        <w:rPr>
          <w:color w:val="000000" w:themeColor="text1"/>
          <w:lang w:val="de-DE"/>
        </w:rPr>
        <w:t xml:space="preserve"> </w:t>
      </w:r>
      <w:r w:rsidRPr="00CF4E73">
        <w:rPr>
          <w:color w:val="000000" w:themeColor="text1"/>
          <w:lang w:val="de-DE"/>
        </w:rPr>
        <w:t>Vorbereitung einer möglichen Zusammenarbeit und stellt weder ein</w:t>
      </w:r>
      <w:r>
        <w:rPr>
          <w:color w:val="000000" w:themeColor="text1"/>
          <w:lang w:val="de-DE"/>
        </w:rPr>
        <w:t xml:space="preserve"> </w:t>
      </w:r>
      <w:r w:rsidRPr="00CF4E73">
        <w:rPr>
          <w:color w:val="000000" w:themeColor="text1"/>
          <w:lang w:val="de-DE"/>
        </w:rPr>
        <w:t>rechtlich bindendes Angebot noch eine Annahme dar.</w:t>
      </w:r>
    </w:p>
    <w:p w14:paraId="5366FDB1" w14:textId="77777777" w:rsidR="00CF4E73" w:rsidRDefault="00CF4E73" w:rsidP="00175C8F">
      <w:pPr>
        <w:numPr>
          <w:ilvl w:val="0"/>
          <w:numId w:val="61"/>
        </w:numPr>
        <w:rPr>
          <w:color w:val="000000" w:themeColor="text1"/>
          <w:lang w:val="de-DE"/>
        </w:rPr>
      </w:pPr>
      <w:r w:rsidRPr="00CF4E73">
        <w:rPr>
          <w:color w:val="000000" w:themeColor="text1"/>
          <w:lang w:val="de-DE"/>
        </w:rPr>
        <w:t>Erst die ausdrückliche Freigabe eines RFP durch den Auftraggeber und die</w:t>
      </w:r>
      <w:r>
        <w:rPr>
          <w:color w:val="000000" w:themeColor="text1"/>
          <w:lang w:val="de-DE"/>
        </w:rPr>
        <w:t xml:space="preserve"> </w:t>
      </w:r>
      <w:r w:rsidRPr="00CF4E73">
        <w:rPr>
          <w:color w:val="000000" w:themeColor="text1"/>
          <w:lang w:val="de-DE"/>
        </w:rPr>
        <w:t>Annahme dieses RFP durch den Auftragnehmer über die dafür vorgesehenen</w:t>
      </w:r>
      <w:r>
        <w:rPr>
          <w:color w:val="000000" w:themeColor="text1"/>
          <w:lang w:val="de-DE"/>
        </w:rPr>
        <w:t xml:space="preserve"> </w:t>
      </w:r>
      <w:r w:rsidRPr="00CF4E73">
        <w:rPr>
          <w:color w:val="000000" w:themeColor="text1"/>
          <w:lang w:val="de-DE"/>
        </w:rPr>
        <w:t>Funktionen der Plattform begründen ein verbindliches Vertragsverhältnis</w:t>
      </w:r>
      <w:r>
        <w:rPr>
          <w:color w:val="000000" w:themeColor="text1"/>
          <w:lang w:val="de-DE"/>
        </w:rPr>
        <w:t xml:space="preserve"> </w:t>
      </w:r>
      <w:r w:rsidRPr="00CF4E73">
        <w:rPr>
          <w:color w:val="000000" w:themeColor="text1"/>
          <w:lang w:val="de-DE"/>
        </w:rPr>
        <w:t>ausschließlich zwischen diesen Parteien. Vencly wird nicht Vertragspartei</w:t>
      </w:r>
      <w:r>
        <w:rPr>
          <w:color w:val="000000" w:themeColor="text1"/>
          <w:lang w:val="de-DE"/>
        </w:rPr>
        <w:t xml:space="preserve"> </w:t>
      </w:r>
      <w:r w:rsidRPr="00CF4E73">
        <w:rPr>
          <w:color w:val="000000" w:themeColor="text1"/>
          <w:lang w:val="de-DE"/>
        </w:rPr>
        <w:t>dieser Verträge.</w:t>
      </w:r>
    </w:p>
    <w:p w14:paraId="053E9144" w14:textId="61FD35DC" w:rsidR="00175C8F" w:rsidRDefault="00CF4E73" w:rsidP="00175C8F">
      <w:pPr>
        <w:numPr>
          <w:ilvl w:val="0"/>
          <w:numId w:val="61"/>
        </w:numPr>
        <w:rPr>
          <w:color w:val="000000" w:themeColor="text1"/>
          <w:lang w:val="de-DE"/>
        </w:rPr>
      </w:pPr>
      <w:r w:rsidRPr="00CF4E73">
        <w:rPr>
          <w:color w:val="000000" w:themeColor="text1"/>
          <w:lang w:val="de-DE"/>
        </w:rPr>
        <w:t>Sofern im RFP nicht ausdrücklich etwas anderes vereinbart ist, ist der</w:t>
      </w:r>
      <w:r>
        <w:rPr>
          <w:color w:val="000000" w:themeColor="text1"/>
          <w:lang w:val="de-DE"/>
        </w:rPr>
        <w:t xml:space="preserve"> </w:t>
      </w:r>
      <w:r w:rsidRPr="00CF4E73">
        <w:rPr>
          <w:color w:val="000000" w:themeColor="text1"/>
          <w:lang w:val="de-DE"/>
        </w:rPr>
        <w:t>Leistungsumfang auf einen zeitlich begrenzten Proof-</w:t>
      </w:r>
      <w:proofErr w:type="spellStart"/>
      <w:r w:rsidRPr="00CF4E73">
        <w:rPr>
          <w:color w:val="000000" w:themeColor="text1"/>
          <w:lang w:val="de-DE"/>
        </w:rPr>
        <w:t>of</w:t>
      </w:r>
      <w:proofErr w:type="spellEnd"/>
      <w:r w:rsidRPr="00CF4E73">
        <w:rPr>
          <w:color w:val="000000" w:themeColor="text1"/>
          <w:lang w:val="de-DE"/>
        </w:rPr>
        <w:t>-Concept (PoC) mit</w:t>
      </w:r>
      <w:r>
        <w:rPr>
          <w:color w:val="000000" w:themeColor="text1"/>
          <w:lang w:val="de-DE"/>
        </w:rPr>
        <w:t xml:space="preserve"> </w:t>
      </w:r>
      <w:r w:rsidRPr="00CF4E73">
        <w:rPr>
          <w:color w:val="000000" w:themeColor="text1"/>
          <w:lang w:val="de-DE"/>
        </w:rPr>
        <w:t xml:space="preserve">einer maximalen Laufzeit von 100 </w:t>
      </w:r>
      <w:r w:rsidR="00175C8F">
        <w:rPr>
          <w:color w:val="000000" w:themeColor="text1"/>
          <w:lang w:val="de-DE"/>
        </w:rPr>
        <w:t>Werk</w:t>
      </w:r>
      <w:r w:rsidRPr="00CF4E73">
        <w:rPr>
          <w:color w:val="000000" w:themeColor="text1"/>
          <w:lang w:val="de-DE"/>
        </w:rPr>
        <w:t>tagen beschränkt.</w:t>
      </w:r>
    </w:p>
    <w:p w14:paraId="005D236D" w14:textId="7144B18B" w:rsidR="002F7A0E" w:rsidRPr="00175C8F" w:rsidRDefault="00CF4E73" w:rsidP="00175C8F">
      <w:pPr>
        <w:numPr>
          <w:ilvl w:val="0"/>
          <w:numId w:val="61"/>
        </w:numPr>
        <w:rPr>
          <w:color w:val="000000" w:themeColor="text1"/>
          <w:lang w:val="de-DE"/>
        </w:rPr>
      </w:pPr>
      <w:r w:rsidRPr="00175C8F">
        <w:rPr>
          <w:color w:val="000000" w:themeColor="text1"/>
          <w:lang w:val="de-DE"/>
        </w:rPr>
        <w:t>Die über die Plattform bereitgestellten RFP-Muster stellen keine rechtliche</w:t>
      </w:r>
      <w:r w:rsidR="00175C8F">
        <w:rPr>
          <w:color w:val="000000" w:themeColor="text1"/>
          <w:lang w:val="de-DE"/>
        </w:rPr>
        <w:t xml:space="preserve"> </w:t>
      </w:r>
      <w:r w:rsidRPr="00175C8F">
        <w:rPr>
          <w:color w:val="000000" w:themeColor="text1"/>
          <w:lang w:val="de-DE"/>
        </w:rPr>
        <w:t>oder steuerliche Beratung dar. Auftraggeber und Auftragnehmer sind selbst</w:t>
      </w:r>
      <w:r w:rsidR="00175C8F">
        <w:rPr>
          <w:color w:val="000000" w:themeColor="text1"/>
          <w:lang w:val="de-DE"/>
        </w:rPr>
        <w:t xml:space="preserve"> </w:t>
      </w:r>
      <w:r w:rsidRPr="00175C8F">
        <w:rPr>
          <w:color w:val="000000" w:themeColor="text1"/>
          <w:lang w:val="de-DE"/>
        </w:rPr>
        <w:t>dafür verantwortlich, den Inhalt eines RFP vor Freigabe bzw. Annahme</w:t>
      </w:r>
      <w:r w:rsidR="00175C8F">
        <w:rPr>
          <w:color w:val="000000" w:themeColor="text1"/>
          <w:lang w:val="de-DE"/>
        </w:rPr>
        <w:t xml:space="preserve"> </w:t>
      </w:r>
      <w:r w:rsidRPr="00175C8F">
        <w:rPr>
          <w:color w:val="000000" w:themeColor="text1"/>
          <w:lang w:val="de-DE"/>
        </w:rPr>
        <w:t>rechtlich zu prüfen.</w:t>
      </w:r>
    </w:p>
    <w:p w14:paraId="729269A1" w14:textId="77777777" w:rsidR="005F0409" w:rsidRPr="00046F44" w:rsidRDefault="00571D35">
      <w:pPr>
        <w:pStyle w:val="berschrift2"/>
        <w:rPr>
          <w:color w:val="000000" w:themeColor="text1"/>
          <w:lang w:val="de-DE"/>
        </w:rPr>
      </w:pPr>
      <w:bookmarkStart w:id="4" w:name="registrierung-und-account"/>
      <w:bookmarkEnd w:id="3"/>
      <w:r w:rsidRPr="00046F44">
        <w:rPr>
          <w:color w:val="000000" w:themeColor="text1"/>
          <w:lang w:val="de-DE"/>
        </w:rPr>
        <w:t>§ 3 Registrierung und Account</w:t>
      </w:r>
    </w:p>
    <w:p w14:paraId="75EB31C2" w14:textId="77777777" w:rsidR="005F0409" w:rsidRPr="00046F44" w:rsidRDefault="00571D35">
      <w:pPr>
        <w:numPr>
          <w:ilvl w:val="0"/>
          <w:numId w:val="4"/>
        </w:numPr>
        <w:rPr>
          <w:color w:val="000000" w:themeColor="text1"/>
          <w:lang w:val="de-DE"/>
        </w:rPr>
      </w:pPr>
      <w:r w:rsidRPr="00046F44">
        <w:rPr>
          <w:color w:val="000000" w:themeColor="text1"/>
          <w:lang w:val="de-DE"/>
        </w:rPr>
        <w:t>Die Nutzung der Plattform setzt eine erfolgreiche Registrierung voraus.</w:t>
      </w:r>
    </w:p>
    <w:p w14:paraId="69E9717D" w14:textId="77777777" w:rsidR="00A12C13" w:rsidRPr="00046F44" w:rsidRDefault="00571D35" w:rsidP="00A12C13">
      <w:pPr>
        <w:numPr>
          <w:ilvl w:val="0"/>
          <w:numId w:val="4"/>
        </w:numPr>
        <w:rPr>
          <w:color w:val="000000" w:themeColor="text1"/>
          <w:lang w:val="de-DE"/>
        </w:rPr>
      </w:pPr>
      <w:r w:rsidRPr="00046F44">
        <w:rPr>
          <w:color w:val="000000" w:themeColor="text1"/>
          <w:lang w:val="de-DE"/>
        </w:rPr>
        <w:t>Jeder Nutzer darf nur einen Account führen. Die bei der Registrierung gemachten Angaben müssen wahrheitsgemäß, vollständig und aktuell sein.</w:t>
      </w:r>
    </w:p>
    <w:p w14:paraId="7CE9CADF" w14:textId="3BB3CB3C" w:rsidR="005F0409" w:rsidRPr="00046F44" w:rsidRDefault="00571D35" w:rsidP="00A12C13">
      <w:pPr>
        <w:numPr>
          <w:ilvl w:val="0"/>
          <w:numId w:val="4"/>
        </w:numPr>
        <w:rPr>
          <w:color w:val="000000" w:themeColor="text1"/>
          <w:lang w:val="de-DE"/>
        </w:rPr>
      </w:pPr>
      <w:r w:rsidRPr="00046F44">
        <w:rPr>
          <w:color w:val="000000" w:themeColor="text1"/>
          <w:lang w:val="de-DE"/>
        </w:rPr>
        <w:lastRenderedPageBreak/>
        <w:t>Vencly kann zum Nachweis der Unternehmereigenschaft nach § 1 Abs. 3 geeignete Nachweise verlangen (z. B. Handelsregisterauszug, Gewerbeanmeldung, Bestätigung der freiberuflichen Tätigkeit). Bis zur Vorlage der angeforderten Nachweise kann Vencly die Freischaltung des Accounts verweigern oder dessen Funktionen einschränken.</w:t>
      </w:r>
    </w:p>
    <w:p w14:paraId="3018D3E2" w14:textId="77777777" w:rsidR="005F0409" w:rsidRPr="00046F44" w:rsidRDefault="00571D35">
      <w:pPr>
        <w:pStyle w:val="Compact"/>
        <w:numPr>
          <w:ilvl w:val="0"/>
          <w:numId w:val="5"/>
        </w:numPr>
        <w:rPr>
          <w:color w:val="000000" w:themeColor="text1"/>
          <w:lang w:val="de-DE"/>
        </w:rPr>
      </w:pPr>
      <w:r w:rsidRPr="00046F44">
        <w:rPr>
          <w:color w:val="000000" w:themeColor="text1"/>
          <w:lang w:val="de-DE"/>
        </w:rPr>
        <w:t>Vencly ist berechtigt, Registrierungen ohne Angabe von Gründen abzulehnen oder Accounts bei Verstößen gegen diese AGB zu sperren oder zu löschen.</w:t>
      </w:r>
    </w:p>
    <w:p w14:paraId="43855D24" w14:textId="3ED7D23B" w:rsidR="005F0409" w:rsidRPr="00046F44" w:rsidRDefault="005F0409">
      <w:pPr>
        <w:rPr>
          <w:color w:val="000000" w:themeColor="text1"/>
          <w:lang w:val="de-DE"/>
        </w:rPr>
      </w:pPr>
    </w:p>
    <w:p w14:paraId="6E531853" w14:textId="77777777" w:rsidR="005F0409" w:rsidRPr="00046F44" w:rsidRDefault="00571D35">
      <w:pPr>
        <w:pStyle w:val="berschrift2"/>
        <w:rPr>
          <w:color w:val="000000" w:themeColor="text1"/>
          <w:lang w:val="de-DE"/>
        </w:rPr>
      </w:pPr>
      <w:bookmarkStart w:id="5" w:name="nutzungsrechte-an-der-plattform"/>
      <w:bookmarkEnd w:id="4"/>
      <w:r w:rsidRPr="00046F44">
        <w:rPr>
          <w:color w:val="000000" w:themeColor="text1"/>
          <w:lang w:val="de-DE"/>
        </w:rPr>
        <w:t>§ 4 Nutzungsrechte an der Plattform</w:t>
      </w:r>
    </w:p>
    <w:p w14:paraId="04D917B9" w14:textId="77777777" w:rsidR="005F0409" w:rsidRPr="00046F44" w:rsidRDefault="00571D35">
      <w:pPr>
        <w:numPr>
          <w:ilvl w:val="0"/>
          <w:numId w:val="6"/>
        </w:numPr>
        <w:rPr>
          <w:color w:val="000000" w:themeColor="text1"/>
          <w:lang w:val="de-DE"/>
        </w:rPr>
      </w:pPr>
      <w:r w:rsidRPr="00046F44">
        <w:rPr>
          <w:color w:val="000000" w:themeColor="text1"/>
          <w:lang w:val="de-DE"/>
        </w:rPr>
        <w:t xml:space="preserve">Vencly räumt dem Nutzer ein </w:t>
      </w:r>
      <w:proofErr w:type="gramStart"/>
      <w:r w:rsidRPr="00046F44">
        <w:rPr>
          <w:color w:val="000000" w:themeColor="text1"/>
          <w:lang w:val="de-DE"/>
        </w:rPr>
        <w:t>einfaches</w:t>
      </w:r>
      <w:proofErr w:type="gramEnd"/>
      <w:r w:rsidRPr="00046F44">
        <w:rPr>
          <w:color w:val="000000" w:themeColor="text1"/>
          <w:lang w:val="de-DE"/>
        </w:rPr>
        <w:t>, nicht übertragbares, nicht unterlizenzierbares Nutzungsrecht an der Plattform für die Dauer des Nutzungsvertrags ein.</w:t>
      </w:r>
    </w:p>
    <w:p w14:paraId="176FD985" w14:textId="77777777" w:rsidR="005F0409" w:rsidRPr="00046F44" w:rsidRDefault="00571D35">
      <w:pPr>
        <w:numPr>
          <w:ilvl w:val="0"/>
          <w:numId w:val="6"/>
        </w:numPr>
        <w:rPr>
          <w:color w:val="000000" w:themeColor="text1"/>
          <w:lang w:val="de-DE"/>
        </w:rPr>
      </w:pPr>
      <w:r w:rsidRPr="00046F44">
        <w:rPr>
          <w:color w:val="000000" w:themeColor="text1"/>
          <w:lang w:val="de-DE"/>
        </w:rPr>
        <w:t>Eine Nutzung durch Dritte ist nur mit vorheriger schriftlicher Zustimmung von Vencly zulässig.</w:t>
      </w:r>
    </w:p>
    <w:p w14:paraId="38F87778" w14:textId="77777777" w:rsidR="005F0409" w:rsidRPr="00046F44" w:rsidRDefault="00571D35">
      <w:pPr>
        <w:numPr>
          <w:ilvl w:val="0"/>
          <w:numId w:val="6"/>
        </w:numPr>
        <w:rPr>
          <w:color w:val="000000" w:themeColor="text1"/>
          <w:lang w:val="de-DE"/>
        </w:rPr>
      </w:pPr>
      <w:r w:rsidRPr="00046F44">
        <w:rPr>
          <w:color w:val="000000" w:themeColor="text1"/>
          <w:lang w:val="de-DE"/>
        </w:rPr>
        <w:t>Reverse Engineering ist – vorbehaltlich zwingender gesetzlicher Vorschriften – unzulässig.</w:t>
      </w:r>
    </w:p>
    <w:p w14:paraId="2F0BFA41" w14:textId="78A8F9FF" w:rsidR="005F0409" w:rsidRPr="00046F44" w:rsidRDefault="005F0409">
      <w:pPr>
        <w:rPr>
          <w:color w:val="000000" w:themeColor="text1"/>
          <w:lang w:val="de-DE"/>
        </w:rPr>
      </w:pPr>
    </w:p>
    <w:p w14:paraId="798C6A46" w14:textId="77777777" w:rsidR="005F0409" w:rsidRPr="00046F44" w:rsidRDefault="00571D35">
      <w:pPr>
        <w:pStyle w:val="berschrift2"/>
        <w:rPr>
          <w:color w:val="000000" w:themeColor="text1"/>
          <w:lang w:val="de-DE"/>
        </w:rPr>
      </w:pPr>
      <w:bookmarkStart w:id="6" w:name="pflichten-der-nutzer"/>
      <w:bookmarkEnd w:id="5"/>
      <w:r w:rsidRPr="00046F44">
        <w:rPr>
          <w:color w:val="000000" w:themeColor="text1"/>
          <w:lang w:val="de-DE"/>
        </w:rPr>
        <w:t>§ 5 Pflichten der Nutzer</w:t>
      </w:r>
    </w:p>
    <w:p w14:paraId="1AD5F764" w14:textId="77777777" w:rsidR="005F0409" w:rsidRPr="00046F44" w:rsidRDefault="00571D35">
      <w:pPr>
        <w:pStyle w:val="Compact"/>
        <w:numPr>
          <w:ilvl w:val="0"/>
          <w:numId w:val="7"/>
        </w:numPr>
        <w:rPr>
          <w:color w:val="000000" w:themeColor="text1"/>
          <w:lang w:val="de-DE"/>
        </w:rPr>
      </w:pPr>
      <w:r w:rsidRPr="00046F44">
        <w:rPr>
          <w:color w:val="000000" w:themeColor="text1"/>
          <w:lang w:val="de-DE"/>
        </w:rPr>
        <w:t>Nutzer sind verpflichtet,</w:t>
      </w:r>
    </w:p>
    <w:p w14:paraId="1D8089D4" w14:textId="77777777" w:rsidR="005F0409" w:rsidRPr="00046F44" w:rsidRDefault="00571D35">
      <w:pPr>
        <w:pStyle w:val="Compact"/>
        <w:numPr>
          <w:ilvl w:val="0"/>
          <w:numId w:val="8"/>
        </w:numPr>
        <w:rPr>
          <w:color w:val="000000" w:themeColor="text1"/>
          <w:lang w:val="de-DE"/>
        </w:rPr>
      </w:pPr>
      <w:r w:rsidRPr="00046F44">
        <w:rPr>
          <w:color w:val="000000" w:themeColor="text1"/>
          <w:lang w:val="de-DE"/>
        </w:rPr>
        <w:t>ihre Zugangsdaten geheim zu halten,</w:t>
      </w:r>
    </w:p>
    <w:p w14:paraId="67343CF7" w14:textId="77777777" w:rsidR="005F0409" w:rsidRPr="00046F44" w:rsidRDefault="00571D35">
      <w:pPr>
        <w:pStyle w:val="Compact"/>
        <w:numPr>
          <w:ilvl w:val="0"/>
          <w:numId w:val="8"/>
        </w:numPr>
        <w:rPr>
          <w:color w:val="000000" w:themeColor="text1"/>
          <w:lang w:val="de-DE"/>
        </w:rPr>
      </w:pPr>
      <w:r w:rsidRPr="00046F44">
        <w:rPr>
          <w:color w:val="000000" w:themeColor="text1"/>
          <w:lang w:val="de-DE"/>
        </w:rPr>
        <w:t>die Plattform nicht missbräuchlich zu nutzen,</w:t>
      </w:r>
    </w:p>
    <w:p w14:paraId="5A13BD59" w14:textId="77777777" w:rsidR="005F0409" w:rsidRPr="00046F44" w:rsidRDefault="00571D35">
      <w:pPr>
        <w:pStyle w:val="Compact"/>
        <w:numPr>
          <w:ilvl w:val="0"/>
          <w:numId w:val="8"/>
        </w:numPr>
        <w:rPr>
          <w:color w:val="000000" w:themeColor="text1"/>
          <w:lang w:val="de-DE"/>
        </w:rPr>
      </w:pPr>
      <w:r w:rsidRPr="00046F44">
        <w:rPr>
          <w:color w:val="000000" w:themeColor="text1"/>
          <w:lang w:val="de-DE"/>
        </w:rPr>
        <w:t>keine rechtswidrigen oder Rechte Dritter verletzenden Inhalte einzustellen.</w:t>
      </w:r>
    </w:p>
    <w:p w14:paraId="4253F592" w14:textId="77777777" w:rsidR="005F0409" w:rsidRPr="00046F44" w:rsidRDefault="00571D35">
      <w:pPr>
        <w:pStyle w:val="Compact"/>
        <w:numPr>
          <w:ilvl w:val="0"/>
          <w:numId w:val="9"/>
        </w:numPr>
        <w:rPr>
          <w:color w:val="000000" w:themeColor="text1"/>
          <w:lang w:val="de-DE"/>
        </w:rPr>
      </w:pPr>
      <w:r w:rsidRPr="00046F44">
        <w:rPr>
          <w:color w:val="000000" w:themeColor="text1"/>
          <w:lang w:val="de-DE"/>
        </w:rPr>
        <w:t>Nutzer stellen Vencly von sämtlichen Ansprüchen Dritter frei, die aus der rechtswidrigen Nutzung der Plattform resultieren.</w:t>
      </w:r>
    </w:p>
    <w:p w14:paraId="2A00ADA5" w14:textId="058BA04E" w:rsidR="005F0409" w:rsidRPr="00046F44" w:rsidRDefault="005F0409">
      <w:pPr>
        <w:rPr>
          <w:color w:val="000000" w:themeColor="text1"/>
          <w:lang w:val="de-DE"/>
        </w:rPr>
      </w:pPr>
    </w:p>
    <w:p w14:paraId="771250FB" w14:textId="77777777" w:rsidR="005F0409" w:rsidRPr="00046F44" w:rsidRDefault="00571D35">
      <w:pPr>
        <w:pStyle w:val="berschrift2"/>
        <w:rPr>
          <w:color w:val="000000" w:themeColor="text1"/>
          <w:lang w:val="de-DE"/>
        </w:rPr>
      </w:pPr>
      <w:bookmarkStart w:id="7" w:name="einsatz-von-ki-und-drittanbietern"/>
      <w:bookmarkEnd w:id="6"/>
      <w:r w:rsidRPr="00046F44">
        <w:rPr>
          <w:color w:val="000000" w:themeColor="text1"/>
          <w:lang w:val="de-DE"/>
        </w:rPr>
        <w:t>§ 6 Einsatz von KI und Drittanbietern</w:t>
      </w:r>
    </w:p>
    <w:p w14:paraId="14B99650" w14:textId="77777777" w:rsidR="005F0409" w:rsidRPr="00046F44" w:rsidRDefault="00571D35">
      <w:pPr>
        <w:numPr>
          <w:ilvl w:val="0"/>
          <w:numId w:val="10"/>
        </w:numPr>
        <w:rPr>
          <w:color w:val="000000" w:themeColor="text1"/>
          <w:lang w:val="de-DE"/>
        </w:rPr>
      </w:pPr>
      <w:r w:rsidRPr="00046F44">
        <w:rPr>
          <w:color w:val="000000" w:themeColor="text1"/>
          <w:lang w:val="de-DE"/>
        </w:rPr>
        <w:t>Vencly ist berechtigt, zur Analyse, Strukturierung und Vermittlung von Challenges KI-gestützte Systeme, auch von Drittanbietern (z. B. Large Language Models), einzusetzen.</w:t>
      </w:r>
    </w:p>
    <w:p w14:paraId="052A2AC6" w14:textId="77777777" w:rsidR="00A12C13" w:rsidRPr="00046F44" w:rsidRDefault="00571D35" w:rsidP="00A12C13">
      <w:pPr>
        <w:numPr>
          <w:ilvl w:val="0"/>
          <w:numId w:val="10"/>
        </w:numPr>
        <w:rPr>
          <w:color w:val="000000" w:themeColor="text1"/>
          <w:lang w:val="de-DE"/>
        </w:rPr>
      </w:pPr>
      <w:r w:rsidRPr="00046F44">
        <w:rPr>
          <w:color w:val="000000" w:themeColor="text1"/>
          <w:lang w:val="de-DE"/>
        </w:rPr>
        <w:t>Vencly übernimmt keine Gewähr für die inhaltliche Richtigkeit, Vollständigkeit oder Eignung KI-gestützter Vorschläge.</w:t>
      </w:r>
    </w:p>
    <w:p w14:paraId="4FC84026" w14:textId="36B0744B" w:rsidR="005F0409" w:rsidRPr="00046F44" w:rsidRDefault="00571D35" w:rsidP="00A12C13">
      <w:pPr>
        <w:numPr>
          <w:ilvl w:val="0"/>
          <w:numId w:val="10"/>
        </w:numPr>
        <w:rPr>
          <w:color w:val="000000" w:themeColor="text1"/>
          <w:lang w:val="de-DE"/>
        </w:rPr>
      </w:pPr>
      <w:r w:rsidRPr="00046F44">
        <w:rPr>
          <w:color w:val="000000" w:themeColor="text1"/>
          <w:lang w:val="de-DE"/>
        </w:rPr>
        <w:t>Für die Verarbeitung von Daten durch KI-Drittanbieter (z. B. OpenAI, Anthropic, Google) gelten zusätzlich deren jeweilige Nutzungs- und Datenschutzbedingungen. Vencly informiert auf Anfrage über die eingesetzten Drittanbieter</w:t>
      </w:r>
      <w:r w:rsidR="00966C56" w:rsidRPr="00046F44">
        <w:rPr>
          <w:color w:val="000000" w:themeColor="text1"/>
          <w:lang w:val="de-DE"/>
        </w:rPr>
        <w:t>, ohne Offenlegung von Geschäftsgeheimnissen.</w:t>
      </w:r>
    </w:p>
    <w:p w14:paraId="5051E1F9" w14:textId="71ABCA1E" w:rsidR="005F0409" w:rsidRPr="00046F44" w:rsidRDefault="005F0409">
      <w:pPr>
        <w:rPr>
          <w:color w:val="000000" w:themeColor="text1"/>
          <w:lang w:val="de-DE"/>
        </w:rPr>
      </w:pPr>
    </w:p>
    <w:p w14:paraId="7056E412" w14:textId="77777777" w:rsidR="005F0409" w:rsidRPr="00046F44" w:rsidRDefault="00571D35">
      <w:pPr>
        <w:pStyle w:val="berschrift2"/>
        <w:rPr>
          <w:color w:val="000000" w:themeColor="text1"/>
          <w:lang w:val="de-DE"/>
        </w:rPr>
      </w:pPr>
      <w:bookmarkStart w:id="8" w:name="geistiges-eigentum-an-inhalten"/>
      <w:bookmarkEnd w:id="7"/>
      <w:r w:rsidRPr="00046F44">
        <w:rPr>
          <w:color w:val="000000" w:themeColor="text1"/>
          <w:lang w:val="de-DE"/>
        </w:rPr>
        <w:lastRenderedPageBreak/>
        <w:t>§ 7 Geistiges Eigentum an Inhalten</w:t>
      </w:r>
    </w:p>
    <w:p w14:paraId="507885D7" w14:textId="0F47BD58" w:rsidR="005F0409" w:rsidRPr="00046F44" w:rsidRDefault="00571D35" w:rsidP="00A12C13">
      <w:pPr>
        <w:pStyle w:val="FirstParagraph"/>
        <w:numPr>
          <w:ilvl w:val="1"/>
          <w:numId w:val="10"/>
        </w:numPr>
        <w:rPr>
          <w:color w:val="000000" w:themeColor="text1"/>
          <w:lang w:val="de-DE"/>
        </w:rPr>
      </w:pPr>
      <w:r w:rsidRPr="00046F44">
        <w:rPr>
          <w:color w:val="000000" w:themeColor="text1"/>
          <w:lang w:val="de-DE"/>
        </w:rPr>
        <w:t>Nutzer behalten sämtliche Rechte an den von ihnen auf der Plattform eingestellten Inhalten, insbesondere an Challenge-Beschreibungen, Angeboten und sonstigen Dokumenten.</w:t>
      </w:r>
    </w:p>
    <w:p w14:paraId="16ACCDCE" w14:textId="77777777" w:rsidR="00A12C13" w:rsidRPr="00046F44" w:rsidRDefault="00571D35" w:rsidP="00A12C13">
      <w:pPr>
        <w:pStyle w:val="Textkrper"/>
        <w:numPr>
          <w:ilvl w:val="1"/>
          <w:numId w:val="10"/>
        </w:numPr>
        <w:rPr>
          <w:color w:val="000000" w:themeColor="text1"/>
          <w:lang w:val="de-DE"/>
        </w:rPr>
      </w:pPr>
      <w:r w:rsidRPr="00046F44">
        <w:rPr>
          <w:color w:val="000000" w:themeColor="text1"/>
          <w:lang w:val="de-DE"/>
        </w:rPr>
        <w:t xml:space="preserve">Der Nutzer räumt Vencly ein </w:t>
      </w:r>
      <w:proofErr w:type="gramStart"/>
      <w:r w:rsidRPr="00046F44">
        <w:rPr>
          <w:color w:val="000000" w:themeColor="text1"/>
          <w:lang w:val="de-DE"/>
        </w:rPr>
        <w:t>einfaches</w:t>
      </w:r>
      <w:proofErr w:type="gramEnd"/>
      <w:r w:rsidRPr="00046F44">
        <w:rPr>
          <w:color w:val="000000" w:themeColor="text1"/>
          <w:lang w:val="de-DE"/>
        </w:rPr>
        <w:t>, zeitlich auf die Dauer der Nutzung beschränktes, weltweites Recht ein, die eingestellten Inhalte zum Zwecke der Erbringung der Plattformdienste zu speichern, anzuzeigen, zu vervielfältigen und an andere Nutzer zu übermitteln.</w:t>
      </w:r>
    </w:p>
    <w:p w14:paraId="1268873D" w14:textId="7E6014E6" w:rsidR="005F0409" w:rsidRPr="00046F44" w:rsidRDefault="00571D35" w:rsidP="00A12C13">
      <w:pPr>
        <w:pStyle w:val="Textkrper"/>
        <w:numPr>
          <w:ilvl w:val="1"/>
          <w:numId w:val="10"/>
        </w:numPr>
        <w:rPr>
          <w:color w:val="000000" w:themeColor="text1"/>
          <w:lang w:val="de-DE"/>
        </w:rPr>
      </w:pPr>
      <w:r w:rsidRPr="00046F44">
        <w:rPr>
          <w:color w:val="000000" w:themeColor="text1"/>
          <w:lang w:val="de-DE"/>
        </w:rPr>
        <w:t>Vencly ist berechtigt, anonymisierte und aggregierte Daten über die Nutzung der Plattform für statistische Zwecke, zur Weiterentwicklung der Plattform und für Marketingzwecke zu verwenden.</w:t>
      </w:r>
    </w:p>
    <w:p w14:paraId="4F18F4C5" w14:textId="6675D376" w:rsidR="005F0409" w:rsidRPr="00046F44" w:rsidRDefault="005F0409">
      <w:pPr>
        <w:rPr>
          <w:color w:val="000000" w:themeColor="text1"/>
          <w:lang w:val="de-DE"/>
        </w:rPr>
      </w:pPr>
    </w:p>
    <w:p w14:paraId="0B72F998" w14:textId="77777777" w:rsidR="005F0409" w:rsidRPr="00046F44" w:rsidRDefault="00571D35">
      <w:pPr>
        <w:pStyle w:val="berschrift2"/>
        <w:rPr>
          <w:color w:val="000000" w:themeColor="text1"/>
          <w:lang w:val="de-DE"/>
        </w:rPr>
      </w:pPr>
      <w:bookmarkStart w:id="9" w:name="vergütung"/>
      <w:bookmarkEnd w:id="8"/>
      <w:r w:rsidRPr="00046F44">
        <w:rPr>
          <w:color w:val="000000" w:themeColor="text1"/>
          <w:lang w:val="de-DE"/>
        </w:rPr>
        <w:t>§ 8 Vergütung</w:t>
      </w:r>
    </w:p>
    <w:p w14:paraId="5DEC140E" w14:textId="6F662043" w:rsidR="00A12C13" w:rsidRDefault="00571D35" w:rsidP="00A12C13">
      <w:pPr>
        <w:numPr>
          <w:ilvl w:val="0"/>
          <w:numId w:val="11"/>
        </w:numPr>
        <w:rPr>
          <w:color w:val="000000" w:themeColor="text1"/>
          <w:lang w:val="de-DE"/>
        </w:rPr>
      </w:pPr>
      <w:r w:rsidRPr="00046F44">
        <w:rPr>
          <w:color w:val="000000" w:themeColor="text1"/>
          <w:lang w:val="de-DE"/>
        </w:rPr>
        <w:t>Soweit nicht ausdrücklich anders vereinbart, ist die Nutzung der Plattform für Nutzer kostenlos.</w:t>
      </w:r>
    </w:p>
    <w:p w14:paraId="6135D1DA" w14:textId="77777777" w:rsidR="005F0409" w:rsidRDefault="00571D35">
      <w:pPr>
        <w:numPr>
          <w:ilvl w:val="0"/>
          <w:numId w:val="11"/>
        </w:numPr>
        <w:rPr>
          <w:color w:val="000000" w:themeColor="text1"/>
          <w:lang w:val="de-DE"/>
        </w:rPr>
      </w:pPr>
      <w:r w:rsidRPr="00046F44">
        <w:rPr>
          <w:color w:val="000000" w:themeColor="text1"/>
          <w:lang w:val="de-DE"/>
        </w:rPr>
        <w:t>Vencly erhält im Rahmen eines Freemium-Modells eine erfolgsabhängige Provision für die Vermittlung von Challenges.</w:t>
      </w:r>
    </w:p>
    <w:p w14:paraId="7E694B45" w14:textId="27B4AACA" w:rsidR="006B3979" w:rsidRPr="006B3979" w:rsidRDefault="006B3979" w:rsidP="006B3979">
      <w:pPr>
        <w:numPr>
          <w:ilvl w:val="0"/>
          <w:numId w:val="11"/>
        </w:numPr>
        <w:rPr>
          <w:color w:val="000000" w:themeColor="text1"/>
          <w:lang w:val="de-DE"/>
        </w:rPr>
      </w:pPr>
      <w:r w:rsidRPr="006B3979">
        <w:rPr>
          <w:color w:val="000000" w:themeColor="text1"/>
          <w:lang w:val="de-DE"/>
        </w:rPr>
        <w:t>Die Provision von Vencly entsteht, sobald ein über die Plattform bereitgestelltes</w:t>
      </w:r>
      <w:r>
        <w:rPr>
          <w:color w:val="000000" w:themeColor="text1"/>
          <w:lang w:val="de-DE"/>
        </w:rPr>
        <w:t xml:space="preserve"> </w:t>
      </w:r>
      <w:r w:rsidR="0005793A">
        <w:rPr>
          <w:color w:val="000000" w:themeColor="text1"/>
          <w:lang w:val="de-DE"/>
        </w:rPr>
        <w:t xml:space="preserve">oder angepasstes oder eigenständig erstelltes </w:t>
      </w:r>
      <w:r w:rsidRPr="006B3979">
        <w:rPr>
          <w:color w:val="000000" w:themeColor="text1"/>
          <w:lang w:val="de-DE"/>
        </w:rPr>
        <w:t xml:space="preserve">Request </w:t>
      </w:r>
      <w:proofErr w:type="spellStart"/>
      <w:r w:rsidRPr="006B3979">
        <w:rPr>
          <w:color w:val="000000" w:themeColor="text1"/>
          <w:lang w:val="de-DE"/>
        </w:rPr>
        <w:t>for</w:t>
      </w:r>
      <w:proofErr w:type="spellEnd"/>
      <w:r w:rsidRPr="006B3979">
        <w:rPr>
          <w:color w:val="000000" w:themeColor="text1"/>
          <w:lang w:val="de-DE"/>
        </w:rPr>
        <w:t xml:space="preserve"> </w:t>
      </w:r>
      <w:proofErr w:type="spellStart"/>
      <w:r w:rsidRPr="006B3979">
        <w:rPr>
          <w:color w:val="000000" w:themeColor="text1"/>
          <w:lang w:val="de-DE"/>
        </w:rPr>
        <w:t>Proposal</w:t>
      </w:r>
      <w:proofErr w:type="spellEnd"/>
      <w:r w:rsidRPr="006B3979">
        <w:rPr>
          <w:color w:val="000000" w:themeColor="text1"/>
          <w:lang w:val="de-DE"/>
        </w:rPr>
        <w:t xml:space="preserve"> (RFP) </w:t>
      </w:r>
      <w:r w:rsidR="000B3BFD">
        <w:rPr>
          <w:color w:val="000000" w:themeColor="text1"/>
          <w:lang w:val="de-DE"/>
        </w:rPr>
        <w:t xml:space="preserve">oder ein </w:t>
      </w:r>
      <w:r w:rsidR="008A3C43">
        <w:rPr>
          <w:color w:val="000000" w:themeColor="text1"/>
          <w:lang w:val="de-DE"/>
        </w:rPr>
        <w:t xml:space="preserve">Angebot allgemein </w:t>
      </w:r>
      <w:r w:rsidRPr="006B3979">
        <w:rPr>
          <w:color w:val="000000" w:themeColor="text1"/>
          <w:lang w:val="de-DE"/>
        </w:rPr>
        <w:t>durch Auftraggeber und Auftragnehmer wirksam</w:t>
      </w:r>
      <w:r>
        <w:rPr>
          <w:color w:val="000000" w:themeColor="text1"/>
          <w:lang w:val="de-DE"/>
        </w:rPr>
        <w:t xml:space="preserve"> </w:t>
      </w:r>
      <w:r w:rsidRPr="006B3979">
        <w:rPr>
          <w:color w:val="000000" w:themeColor="text1"/>
          <w:lang w:val="de-DE"/>
        </w:rPr>
        <w:t xml:space="preserve">angenommen wurde. Die Annahme </w:t>
      </w:r>
      <w:r w:rsidR="000C0303">
        <w:rPr>
          <w:color w:val="000000" w:themeColor="text1"/>
          <w:lang w:val="de-DE"/>
        </w:rPr>
        <w:t>kann</w:t>
      </w:r>
      <w:r w:rsidRPr="006B3979">
        <w:rPr>
          <w:color w:val="000000" w:themeColor="text1"/>
          <w:lang w:val="de-DE"/>
        </w:rPr>
        <w:t xml:space="preserve"> über die von der Plattform</w:t>
      </w:r>
      <w:r>
        <w:rPr>
          <w:color w:val="000000" w:themeColor="text1"/>
          <w:lang w:val="de-DE"/>
        </w:rPr>
        <w:t xml:space="preserve"> </w:t>
      </w:r>
      <w:r w:rsidRPr="006B3979">
        <w:rPr>
          <w:color w:val="000000" w:themeColor="text1"/>
          <w:lang w:val="de-DE"/>
        </w:rPr>
        <w:t>bereitgestellten elektronischen Bestätigungsfunktionen</w:t>
      </w:r>
      <w:r w:rsidR="000C0303">
        <w:rPr>
          <w:color w:val="000000" w:themeColor="text1"/>
          <w:lang w:val="de-DE"/>
        </w:rPr>
        <w:t xml:space="preserve"> erfolgen</w:t>
      </w:r>
      <w:r w:rsidRPr="006B3979">
        <w:rPr>
          <w:color w:val="000000" w:themeColor="text1"/>
          <w:lang w:val="de-DE"/>
        </w:rPr>
        <w:t>.</w:t>
      </w:r>
    </w:p>
    <w:p w14:paraId="68C08211" w14:textId="77777777" w:rsidR="005F0409" w:rsidRPr="00046F44" w:rsidRDefault="00571D35">
      <w:pPr>
        <w:numPr>
          <w:ilvl w:val="0"/>
          <w:numId w:val="11"/>
        </w:numPr>
        <w:rPr>
          <w:color w:val="000000" w:themeColor="text1"/>
          <w:lang w:val="de-DE"/>
        </w:rPr>
      </w:pPr>
      <w:r w:rsidRPr="00046F44">
        <w:rPr>
          <w:color w:val="000000" w:themeColor="text1"/>
          <w:lang w:val="de-DE"/>
        </w:rPr>
        <w:t>Bricht ein Nutzer eine Challenge vorzeitig ab, gelten folgende Kostenregelungen:</w:t>
      </w:r>
    </w:p>
    <w:p w14:paraId="3C4AB944" w14:textId="77777777" w:rsidR="005F0409" w:rsidRPr="00046F44" w:rsidRDefault="00571D35">
      <w:pPr>
        <w:pStyle w:val="Compact"/>
        <w:numPr>
          <w:ilvl w:val="0"/>
          <w:numId w:val="12"/>
        </w:numPr>
        <w:rPr>
          <w:color w:val="000000" w:themeColor="text1"/>
          <w:lang w:val="de-DE"/>
        </w:rPr>
      </w:pPr>
      <w:r w:rsidRPr="00046F44">
        <w:rPr>
          <w:color w:val="000000" w:themeColor="text1"/>
          <w:lang w:val="de-DE"/>
        </w:rPr>
        <w:t>Abbruch nach Veröffentlichung bis Kick-off: 2.000 EUR</w:t>
      </w:r>
    </w:p>
    <w:p w14:paraId="19B23F8B" w14:textId="77777777" w:rsidR="005F0409" w:rsidRPr="00046F44" w:rsidRDefault="00571D35">
      <w:pPr>
        <w:pStyle w:val="Compact"/>
        <w:numPr>
          <w:ilvl w:val="0"/>
          <w:numId w:val="12"/>
        </w:numPr>
        <w:rPr>
          <w:color w:val="000000" w:themeColor="text1"/>
          <w:lang w:val="de-DE"/>
        </w:rPr>
      </w:pPr>
      <w:r w:rsidRPr="00046F44">
        <w:rPr>
          <w:color w:val="000000" w:themeColor="text1"/>
          <w:lang w:val="de-DE"/>
        </w:rPr>
        <w:t>Abbruch nach Kick-off bis Beauftragung: 10 % des Durchschnittsgebots, mindestens 5.000 EUR</w:t>
      </w:r>
    </w:p>
    <w:p w14:paraId="5FFFA068" w14:textId="77777777" w:rsidR="00A12C13" w:rsidRPr="00046F44" w:rsidRDefault="00571D35" w:rsidP="00A12C13">
      <w:pPr>
        <w:pStyle w:val="Compact"/>
        <w:numPr>
          <w:ilvl w:val="0"/>
          <w:numId w:val="12"/>
        </w:numPr>
        <w:rPr>
          <w:color w:val="000000" w:themeColor="text1"/>
          <w:lang w:val="de-DE"/>
        </w:rPr>
      </w:pPr>
      <w:r w:rsidRPr="00046F44">
        <w:rPr>
          <w:color w:val="000000" w:themeColor="text1"/>
          <w:lang w:val="de-DE"/>
        </w:rPr>
        <w:t>Keine Beauftragung innerhalb von drei Monaten nach Abschluss eines Sprints: 10 % des Durchschnittsgebots, mindestens 5.000 EUR</w:t>
      </w:r>
    </w:p>
    <w:p w14:paraId="69593259" w14:textId="77777777" w:rsidR="00A12C13" w:rsidRPr="00046F44" w:rsidRDefault="00A12C13" w:rsidP="00A12C13">
      <w:pPr>
        <w:pStyle w:val="Compact"/>
        <w:rPr>
          <w:color w:val="000000" w:themeColor="text1"/>
          <w:lang w:val="de-DE"/>
        </w:rPr>
      </w:pPr>
    </w:p>
    <w:p w14:paraId="3B671003" w14:textId="2522CDA7" w:rsidR="005F0409" w:rsidRPr="00046F44" w:rsidRDefault="00571D35" w:rsidP="00A12C13">
      <w:pPr>
        <w:pStyle w:val="Compact"/>
        <w:numPr>
          <w:ilvl w:val="0"/>
          <w:numId w:val="13"/>
        </w:numPr>
        <w:rPr>
          <w:color w:val="000000" w:themeColor="text1"/>
          <w:lang w:val="de-DE"/>
        </w:rPr>
      </w:pPr>
      <w:r w:rsidRPr="00046F44">
        <w:rPr>
          <w:color w:val="000000" w:themeColor="text1"/>
          <w:lang w:val="de-DE"/>
        </w:rPr>
        <w:t>Als „Kick-off” im Sinne dieser AGB gilt der Zeitpunkt, zu dem mindestens drei Angebote auf eine Challenge eingegangen sind oder der Nutzer mit der Sichtung eingegangener Angebote begonnen hat, je nachdem, welches Ereignis zuerst eintritt.</w:t>
      </w:r>
    </w:p>
    <w:p w14:paraId="7BDE1150" w14:textId="77777777" w:rsidR="005F0409" w:rsidRPr="00046F44" w:rsidRDefault="00571D35">
      <w:pPr>
        <w:pStyle w:val="Compact"/>
        <w:numPr>
          <w:ilvl w:val="0"/>
          <w:numId w:val="13"/>
        </w:numPr>
        <w:rPr>
          <w:color w:val="000000" w:themeColor="text1"/>
          <w:lang w:val="de-DE"/>
        </w:rPr>
      </w:pPr>
      <w:r w:rsidRPr="00046F44">
        <w:rPr>
          <w:color w:val="000000" w:themeColor="text1"/>
          <w:lang w:val="de-DE"/>
        </w:rPr>
        <w:t>Rechnungen sind sofort ohne Abzug fällig.</w:t>
      </w:r>
    </w:p>
    <w:p w14:paraId="114B1C2E" w14:textId="1FC953F7" w:rsidR="005F0409" w:rsidRPr="00046F44" w:rsidRDefault="005F0409">
      <w:pPr>
        <w:rPr>
          <w:color w:val="000000" w:themeColor="text1"/>
          <w:lang w:val="de-DE"/>
        </w:rPr>
      </w:pPr>
    </w:p>
    <w:p w14:paraId="0984DCC4" w14:textId="77777777" w:rsidR="005F0409" w:rsidRPr="00046F44" w:rsidRDefault="00571D35">
      <w:pPr>
        <w:pStyle w:val="berschrift2"/>
        <w:rPr>
          <w:color w:val="000000" w:themeColor="text1"/>
          <w:lang w:val="de-DE"/>
        </w:rPr>
      </w:pPr>
      <w:bookmarkStart w:id="10" w:name="X70d497222775c1646488a7b34f4f17ea9aafb53"/>
      <w:bookmarkEnd w:id="9"/>
      <w:r w:rsidRPr="00046F44">
        <w:rPr>
          <w:color w:val="000000" w:themeColor="text1"/>
          <w:lang w:val="de-DE"/>
        </w:rPr>
        <w:t>§ 9 Anbahnung, Umgehung der Plattform (</w:t>
      </w:r>
      <w:proofErr w:type="spellStart"/>
      <w:r w:rsidRPr="00046F44">
        <w:rPr>
          <w:color w:val="000000" w:themeColor="text1"/>
          <w:lang w:val="de-DE"/>
        </w:rPr>
        <w:t>Bypassing</w:t>
      </w:r>
      <w:proofErr w:type="spellEnd"/>
      <w:r w:rsidRPr="00046F44">
        <w:rPr>
          <w:color w:val="000000" w:themeColor="text1"/>
          <w:lang w:val="de-DE"/>
        </w:rPr>
        <w:t>)</w:t>
      </w:r>
    </w:p>
    <w:p w14:paraId="49160CB1" w14:textId="77777777" w:rsidR="005F0409" w:rsidRPr="00046F44" w:rsidRDefault="00571D35">
      <w:pPr>
        <w:pStyle w:val="Compact"/>
        <w:numPr>
          <w:ilvl w:val="0"/>
          <w:numId w:val="14"/>
        </w:numPr>
        <w:rPr>
          <w:color w:val="000000" w:themeColor="text1"/>
          <w:lang w:val="de-DE"/>
        </w:rPr>
      </w:pPr>
      <w:r w:rsidRPr="00046F44">
        <w:rPr>
          <w:color w:val="000000" w:themeColor="text1"/>
          <w:lang w:val="de-DE"/>
        </w:rPr>
        <w:t xml:space="preserve">Nutzt ein Nutzer die Plattform, insbesondere Funktionen zum Scouting, </w:t>
      </w:r>
      <w:proofErr w:type="spellStart"/>
      <w:r w:rsidRPr="00046F44">
        <w:rPr>
          <w:color w:val="000000" w:themeColor="text1"/>
          <w:lang w:val="de-DE"/>
        </w:rPr>
        <w:t>Matching</w:t>
      </w:r>
      <w:proofErr w:type="spellEnd"/>
      <w:r w:rsidRPr="00046F44">
        <w:rPr>
          <w:color w:val="000000" w:themeColor="text1"/>
          <w:lang w:val="de-DE"/>
        </w:rPr>
        <w:t xml:space="preserve">, Suchen oder zur Identifikation anderer Nutzer, und kommt es </w:t>
      </w:r>
      <w:proofErr w:type="gramStart"/>
      <w:r w:rsidRPr="00046F44">
        <w:rPr>
          <w:color w:val="000000" w:themeColor="text1"/>
          <w:lang w:val="de-DE"/>
        </w:rPr>
        <w:t>infolge dessen</w:t>
      </w:r>
      <w:proofErr w:type="gramEnd"/>
      <w:r w:rsidRPr="00046F44">
        <w:rPr>
          <w:color w:val="000000" w:themeColor="text1"/>
          <w:lang w:val="de-DE"/>
        </w:rPr>
        <w:t xml:space="preserve"> </w:t>
      </w:r>
      <w:r w:rsidRPr="00046F44">
        <w:rPr>
          <w:color w:val="000000" w:themeColor="text1"/>
          <w:lang w:val="de-DE"/>
        </w:rPr>
        <w:lastRenderedPageBreak/>
        <w:t>außerhalb der Plattform zu einem Projekt- oder Auftragsverhältnis zwischen diesen Nutzern, gilt dieses als über die Plattform angebahnt.</w:t>
      </w:r>
    </w:p>
    <w:p w14:paraId="6DF1B2B2" w14:textId="45C549A0" w:rsidR="005F0409" w:rsidRPr="00046F44" w:rsidRDefault="00571D35" w:rsidP="00A12C13">
      <w:pPr>
        <w:pStyle w:val="FirstParagraph"/>
        <w:numPr>
          <w:ilvl w:val="0"/>
          <w:numId w:val="14"/>
        </w:numPr>
        <w:rPr>
          <w:color w:val="000000" w:themeColor="text1"/>
          <w:lang w:val="de-DE"/>
        </w:rPr>
      </w:pPr>
      <w:r w:rsidRPr="00046F44">
        <w:rPr>
          <w:color w:val="000000" w:themeColor="text1"/>
          <w:lang w:val="de-DE"/>
        </w:rPr>
        <w:t>Als „Identifikation” im Sinne von Absatz 1 gilt insbesondere:</w:t>
      </w:r>
    </w:p>
    <w:p w14:paraId="6C61530B" w14:textId="77777777" w:rsidR="005F0409" w:rsidRPr="00046F44" w:rsidRDefault="00571D35">
      <w:pPr>
        <w:pStyle w:val="Compact"/>
        <w:numPr>
          <w:ilvl w:val="0"/>
          <w:numId w:val="15"/>
        </w:numPr>
        <w:rPr>
          <w:color w:val="000000" w:themeColor="text1"/>
          <w:lang w:val="de-DE"/>
        </w:rPr>
      </w:pPr>
      <w:r w:rsidRPr="00046F44">
        <w:rPr>
          <w:color w:val="000000" w:themeColor="text1"/>
          <w:lang w:val="de-DE"/>
        </w:rPr>
        <w:t>der Aufruf des Profils eines anderen Nutzers,</w:t>
      </w:r>
    </w:p>
    <w:p w14:paraId="6CBBBAEA" w14:textId="77777777" w:rsidR="005F0409" w:rsidRPr="00046F44" w:rsidRDefault="00571D35">
      <w:pPr>
        <w:pStyle w:val="Compact"/>
        <w:numPr>
          <w:ilvl w:val="0"/>
          <w:numId w:val="15"/>
        </w:numPr>
        <w:rPr>
          <w:color w:val="000000" w:themeColor="text1"/>
          <w:lang w:val="de-DE"/>
        </w:rPr>
      </w:pPr>
      <w:r w:rsidRPr="00046F44">
        <w:rPr>
          <w:color w:val="000000" w:themeColor="text1"/>
          <w:lang w:val="de-DE"/>
        </w:rPr>
        <w:t>der Abruf von Kontaktdaten eines anderen Nutzers,</w:t>
      </w:r>
    </w:p>
    <w:p w14:paraId="78FE8ED4" w14:textId="77777777" w:rsidR="005F0409" w:rsidRPr="00046F44" w:rsidRDefault="00571D35">
      <w:pPr>
        <w:pStyle w:val="Compact"/>
        <w:numPr>
          <w:ilvl w:val="0"/>
          <w:numId w:val="15"/>
        </w:numPr>
        <w:rPr>
          <w:color w:val="000000" w:themeColor="text1"/>
          <w:lang w:val="de-DE"/>
        </w:rPr>
      </w:pPr>
      <w:r w:rsidRPr="00046F44">
        <w:rPr>
          <w:color w:val="000000" w:themeColor="text1"/>
          <w:lang w:val="de-DE"/>
        </w:rPr>
        <w:t>die Kommunikation mit einem anderen Nutzer über die Plattform,</w:t>
      </w:r>
    </w:p>
    <w:p w14:paraId="6031C5CD" w14:textId="031E12F6" w:rsidR="00A12C13" w:rsidRPr="00046F44" w:rsidRDefault="00571D35" w:rsidP="00A12C13">
      <w:pPr>
        <w:pStyle w:val="Compact"/>
        <w:numPr>
          <w:ilvl w:val="0"/>
          <w:numId w:val="15"/>
        </w:numPr>
        <w:rPr>
          <w:color w:val="000000" w:themeColor="text1"/>
          <w:lang w:val="de-DE"/>
        </w:rPr>
      </w:pPr>
      <w:r w:rsidRPr="00046F44">
        <w:rPr>
          <w:color w:val="000000" w:themeColor="text1"/>
          <w:lang w:val="de-DE"/>
        </w:rPr>
        <w:t>die</w:t>
      </w:r>
      <w:r w:rsidR="00DC6614" w:rsidRPr="00046F44">
        <w:rPr>
          <w:color w:val="000000" w:themeColor="text1"/>
          <w:lang w:val="de-DE"/>
        </w:rPr>
        <w:t xml:space="preserve"> gezielte</w:t>
      </w:r>
      <w:r w:rsidRPr="00046F44">
        <w:rPr>
          <w:color w:val="000000" w:themeColor="text1"/>
          <w:lang w:val="de-DE"/>
        </w:rPr>
        <w:t xml:space="preserve"> Anzeige eines anderen Nutzers in Suchergebnissen, </w:t>
      </w:r>
      <w:proofErr w:type="spellStart"/>
      <w:r w:rsidRPr="00046F44">
        <w:rPr>
          <w:color w:val="000000" w:themeColor="text1"/>
          <w:lang w:val="de-DE"/>
        </w:rPr>
        <w:t>Matching</w:t>
      </w:r>
      <w:proofErr w:type="spellEnd"/>
      <w:r w:rsidRPr="00046F44">
        <w:rPr>
          <w:color w:val="000000" w:themeColor="text1"/>
          <w:lang w:val="de-DE"/>
        </w:rPr>
        <w:t>-Vorschlägen oder KI-gestützten Empfehlungen.</w:t>
      </w:r>
    </w:p>
    <w:p w14:paraId="7CBDEDF4" w14:textId="77777777" w:rsidR="005F0409" w:rsidRPr="00046F44" w:rsidRDefault="00571D35">
      <w:pPr>
        <w:pStyle w:val="Compact"/>
        <w:numPr>
          <w:ilvl w:val="0"/>
          <w:numId w:val="16"/>
        </w:numPr>
        <w:rPr>
          <w:color w:val="000000" w:themeColor="text1"/>
          <w:lang w:val="de-DE"/>
        </w:rPr>
      </w:pPr>
      <w:r w:rsidRPr="00046F44">
        <w:rPr>
          <w:color w:val="000000" w:themeColor="text1"/>
          <w:lang w:val="de-DE"/>
        </w:rPr>
        <w:t>Ein Projekt- oder Auftragsverhältnis gilt als über die Plattform angebahnt, wenn es innerhalb von zwölf (12) Monaten nach der erstmaligen Identifikation des anderen Nutzers über die Plattform zustande kommt, es sei denn, der Nutzer weist nach, dass kein ursächlicher Zusammenhang besteht.</w:t>
      </w:r>
    </w:p>
    <w:p w14:paraId="1D5EAE44" w14:textId="53C9E336" w:rsidR="005F0409" w:rsidRPr="00046F44" w:rsidRDefault="00571D35" w:rsidP="00A12C13">
      <w:pPr>
        <w:pStyle w:val="FirstParagraph"/>
        <w:numPr>
          <w:ilvl w:val="0"/>
          <w:numId w:val="17"/>
        </w:numPr>
        <w:rPr>
          <w:color w:val="000000" w:themeColor="text1"/>
          <w:lang w:val="de-DE"/>
        </w:rPr>
      </w:pPr>
      <w:r w:rsidRPr="00046F44">
        <w:rPr>
          <w:color w:val="000000" w:themeColor="text1"/>
          <w:lang w:val="de-DE"/>
        </w:rPr>
        <w:t xml:space="preserve"> Die Vergütungspflicht nach diesem </w:t>
      </w:r>
      <w:proofErr w:type="gramStart"/>
      <w:r w:rsidRPr="00046F44">
        <w:rPr>
          <w:color w:val="000000" w:themeColor="text1"/>
          <w:lang w:val="de-DE"/>
        </w:rPr>
        <w:t>Paragraphen</w:t>
      </w:r>
      <w:proofErr w:type="gramEnd"/>
      <w:r w:rsidRPr="00046F44">
        <w:rPr>
          <w:color w:val="000000" w:themeColor="text1"/>
          <w:lang w:val="de-DE"/>
        </w:rPr>
        <w:t xml:space="preserve"> entfällt, wenn der Nutzer nachweist, dass eine Geschäftsbeziehung mit dem anderen Nutzer bereits vor der erstmaligen Registrierung auf der Plattform bestand.</w:t>
      </w:r>
    </w:p>
    <w:p w14:paraId="54502D82" w14:textId="77777777" w:rsidR="005F0409" w:rsidRPr="00046F44" w:rsidRDefault="00571D35">
      <w:pPr>
        <w:pStyle w:val="Compact"/>
        <w:numPr>
          <w:ilvl w:val="0"/>
          <w:numId w:val="17"/>
        </w:numPr>
        <w:rPr>
          <w:color w:val="000000" w:themeColor="text1"/>
          <w:lang w:val="de-DE"/>
        </w:rPr>
      </w:pPr>
      <w:r w:rsidRPr="00046F44">
        <w:rPr>
          <w:color w:val="000000" w:themeColor="text1"/>
          <w:lang w:val="de-DE"/>
        </w:rPr>
        <w:t>Für über die Plattform angebahnte Projekt- oder Auftragsverhältnisse schuldet der Nutzer Vencly die vereinbarte Vergütung auch dann, wenn Angebotsabgabe oder Vertragsschluss außerhalb der Plattform erfolgen.</w:t>
      </w:r>
    </w:p>
    <w:p w14:paraId="22EEC705" w14:textId="27C478BD" w:rsidR="005F0409" w:rsidRPr="00046F44" w:rsidRDefault="00571D35" w:rsidP="00A12C13">
      <w:pPr>
        <w:pStyle w:val="FirstParagraph"/>
        <w:numPr>
          <w:ilvl w:val="0"/>
          <w:numId w:val="18"/>
        </w:numPr>
        <w:rPr>
          <w:color w:val="000000" w:themeColor="text1"/>
          <w:lang w:val="de-DE"/>
        </w:rPr>
      </w:pPr>
      <w:r w:rsidRPr="00046F44">
        <w:rPr>
          <w:color w:val="000000" w:themeColor="text1"/>
          <w:lang w:val="de-DE"/>
        </w:rPr>
        <w:t>Als Umgehung der Plattform gilt insbesondere die Kontaktaufnahme</w:t>
      </w:r>
      <w:r w:rsidR="00DA0DF5" w:rsidRPr="00046F44">
        <w:rPr>
          <w:color w:val="000000" w:themeColor="text1"/>
          <w:lang w:val="de-DE"/>
        </w:rPr>
        <w:t xml:space="preserve"> zur kausalen Anbahnung</w:t>
      </w:r>
      <w:r w:rsidRPr="00046F44">
        <w:rPr>
          <w:color w:val="000000" w:themeColor="text1"/>
          <w:lang w:val="de-DE"/>
        </w:rPr>
        <w:t xml:space="preserve"> mit über die Plattform identifizierten Nutzern über externe Kommunikationswege (z. B. E-Mail, Telefon, LinkedIn, XING, persönliche Ansprache), sofern diese Kontaktaufnahme der Anbahnung eines Projekt- oder Auftragsverhältnisses dient.</w:t>
      </w:r>
    </w:p>
    <w:p w14:paraId="3D55C8C8" w14:textId="77777777" w:rsidR="005F0409" w:rsidRPr="00046F44" w:rsidRDefault="00571D35">
      <w:pPr>
        <w:pStyle w:val="Compact"/>
        <w:numPr>
          <w:ilvl w:val="0"/>
          <w:numId w:val="18"/>
        </w:numPr>
        <w:rPr>
          <w:color w:val="000000" w:themeColor="text1"/>
          <w:lang w:val="de-DE"/>
        </w:rPr>
      </w:pPr>
      <w:r w:rsidRPr="00046F44">
        <w:rPr>
          <w:color w:val="000000" w:themeColor="text1"/>
          <w:lang w:val="de-DE"/>
        </w:rPr>
        <w:t>Ist das tatsächliche Auftragsvolumen nicht bekannt, ist Vencly berechtigt, eine pauschalierte Vergütung abhängig vom Challenge-Typ zu verlangen:</w:t>
      </w:r>
    </w:p>
    <w:p w14:paraId="1F0482D1" w14:textId="77777777" w:rsidR="005F0409" w:rsidRPr="00046F44" w:rsidRDefault="00571D35">
      <w:pPr>
        <w:pStyle w:val="Compact"/>
        <w:numPr>
          <w:ilvl w:val="0"/>
          <w:numId w:val="19"/>
        </w:numPr>
        <w:rPr>
          <w:color w:val="000000" w:themeColor="text1"/>
          <w:lang w:val="de-DE"/>
        </w:rPr>
      </w:pPr>
      <w:r w:rsidRPr="00046F44">
        <w:rPr>
          <w:color w:val="000000" w:themeColor="text1"/>
          <w:lang w:val="de-DE"/>
        </w:rPr>
        <w:t>Explorative / konzeptionelle Challenges: 5.000 EUR</w:t>
      </w:r>
    </w:p>
    <w:p w14:paraId="0B1B3D75" w14:textId="77777777" w:rsidR="005F0409" w:rsidRPr="00046F44" w:rsidRDefault="00571D35">
      <w:pPr>
        <w:pStyle w:val="Compact"/>
        <w:numPr>
          <w:ilvl w:val="0"/>
          <w:numId w:val="19"/>
        </w:numPr>
        <w:rPr>
          <w:color w:val="000000" w:themeColor="text1"/>
          <w:lang w:val="de-DE"/>
        </w:rPr>
      </w:pPr>
      <w:r w:rsidRPr="00046F44">
        <w:rPr>
          <w:color w:val="000000" w:themeColor="text1"/>
          <w:lang w:val="de-DE"/>
        </w:rPr>
        <w:t>Umsetzungs-, Entwicklungs- oder Pilot-Challenges: 10.000 EUR</w:t>
      </w:r>
    </w:p>
    <w:p w14:paraId="2F116774" w14:textId="77777777" w:rsidR="005F0409" w:rsidRPr="00046F44" w:rsidRDefault="00571D35">
      <w:pPr>
        <w:pStyle w:val="Compact"/>
        <w:numPr>
          <w:ilvl w:val="0"/>
          <w:numId w:val="19"/>
        </w:numPr>
        <w:rPr>
          <w:color w:val="000000" w:themeColor="text1"/>
          <w:lang w:val="de-DE"/>
        </w:rPr>
      </w:pPr>
      <w:r w:rsidRPr="00046F44">
        <w:rPr>
          <w:color w:val="000000" w:themeColor="text1"/>
          <w:lang w:val="de-DE"/>
        </w:rPr>
        <w:t>Strategische oder skalierungsrelevante Challenges: 15.000 EUR</w:t>
      </w:r>
    </w:p>
    <w:p w14:paraId="49BA9E96" w14:textId="539B7327" w:rsidR="005F0409" w:rsidRPr="00046F44" w:rsidRDefault="00571D35" w:rsidP="00A12C13">
      <w:pPr>
        <w:pStyle w:val="FirstParagraph"/>
        <w:numPr>
          <w:ilvl w:val="0"/>
          <w:numId w:val="20"/>
        </w:numPr>
        <w:rPr>
          <w:color w:val="000000" w:themeColor="text1"/>
          <w:lang w:val="de-DE"/>
        </w:rPr>
      </w:pPr>
      <w:r w:rsidRPr="00046F44">
        <w:rPr>
          <w:color w:val="000000" w:themeColor="text1"/>
          <w:lang w:val="de-DE"/>
        </w:rPr>
        <w:t>Die pauschalierte Vergütung nach Absatz 7 ist auf maximal 20 % des tatsächlichen Auftragswerts begrenzt, sofern der Nutzer das tatsächliche Auftragsvolumen nachweist. Mindestens schuldet der Nutzer in jedem Fall 5</w:t>
      </w:r>
      <w:r w:rsidR="00D25D96" w:rsidRPr="00046F44">
        <w:rPr>
          <w:color w:val="000000" w:themeColor="text1"/>
          <w:lang w:val="de-DE"/>
        </w:rPr>
        <w:t>.</w:t>
      </w:r>
      <w:r w:rsidRPr="00046F44">
        <w:rPr>
          <w:color w:val="000000" w:themeColor="text1"/>
          <w:lang w:val="de-DE"/>
        </w:rPr>
        <w:t>00</w:t>
      </w:r>
      <w:r w:rsidR="00D25D96" w:rsidRPr="00046F44">
        <w:rPr>
          <w:color w:val="000000" w:themeColor="text1"/>
          <w:lang w:val="de-DE"/>
        </w:rPr>
        <w:t>0</w:t>
      </w:r>
      <w:r w:rsidRPr="00046F44">
        <w:rPr>
          <w:color w:val="000000" w:themeColor="text1"/>
          <w:lang w:val="de-DE"/>
        </w:rPr>
        <w:t xml:space="preserve"> EUR.</w:t>
      </w:r>
    </w:p>
    <w:p w14:paraId="1762CB58" w14:textId="77777777" w:rsidR="005F0409" w:rsidRPr="00046F44" w:rsidRDefault="00571D35">
      <w:pPr>
        <w:numPr>
          <w:ilvl w:val="0"/>
          <w:numId w:val="20"/>
        </w:numPr>
        <w:rPr>
          <w:color w:val="000000" w:themeColor="text1"/>
          <w:lang w:val="de-DE"/>
        </w:rPr>
      </w:pPr>
      <w:r w:rsidRPr="00046F44">
        <w:rPr>
          <w:color w:val="000000" w:themeColor="text1"/>
          <w:lang w:val="de-DE"/>
        </w:rPr>
        <w:t>Der Nutzer ist verpflichtet, Vencly auf Verlangen alle zur Berechnung der Vergütung erforderlichen Informationen offenzulegen. Kommt der Nutzer dieser Pflicht nicht innerhalb von 14 Tagen nach Aufforderung nach, ist Vencly berechtigt, die Vergütung nach billigem Ermessen zu schätzen.</w:t>
      </w:r>
    </w:p>
    <w:p w14:paraId="441FA332" w14:textId="77777777" w:rsidR="005F0409" w:rsidRDefault="00571D35">
      <w:pPr>
        <w:numPr>
          <w:ilvl w:val="0"/>
          <w:numId w:val="20"/>
        </w:numPr>
        <w:rPr>
          <w:color w:val="000000" w:themeColor="text1"/>
          <w:lang w:val="de-DE"/>
        </w:rPr>
      </w:pPr>
      <w:r w:rsidRPr="00046F44">
        <w:rPr>
          <w:color w:val="000000" w:themeColor="text1"/>
          <w:lang w:val="de-DE"/>
        </w:rPr>
        <w:t>Die vorstehenden Regelungen stellen keine Vertragsstrafe dar, sondern eine pauschalierte Vergütung für erbrachte Anbahnungs- und Scouting-Leistungen.</w:t>
      </w:r>
    </w:p>
    <w:p w14:paraId="770C6E3A" w14:textId="763A8C62" w:rsidR="00C177D7" w:rsidRPr="00C177D7" w:rsidRDefault="00C177D7" w:rsidP="00C177D7">
      <w:pPr>
        <w:numPr>
          <w:ilvl w:val="0"/>
          <w:numId w:val="20"/>
        </w:numPr>
        <w:rPr>
          <w:color w:val="000000" w:themeColor="text1"/>
          <w:lang w:val="de-DE"/>
        </w:rPr>
      </w:pPr>
      <w:r w:rsidRPr="00C177D7">
        <w:rPr>
          <w:color w:val="000000" w:themeColor="text1"/>
          <w:lang w:val="de-DE"/>
        </w:rPr>
        <w:t>Die beiderseitige Annahme eines RFP gilt in jedem Fall als</w:t>
      </w:r>
      <w:r>
        <w:rPr>
          <w:color w:val="000000" w:themeColor="text1"/>
          <w:lang w:val="de-DE"/>
        </w:rPr>
        <w:t xml:space="preserve"> </w:t>
      </w:r>
      <w:r w:rsidRPr="00C177D7">
        <w:rPr>
          <w:color w:val="000000" w:themeColor="text1"/>
          <w:lang w:val="de-DE"/>
        </w:rPr>
        <w:t>über die Plattform angebahntes und vermitteltes Vertragsverhältnis im Sinne</w:t>
      </w:r>
      <w:r>
        <w:rPr>
          <w:color w:val="000000" w:themeColor="text1"/>
          <w:lang w:val="de-DE"/>
        </w:rPr>
        <w:t xml:space="preserve"> </w:t>
      </w:r>
      <w:r w:rsidRPr="00C177D7">
        <w:rPr>
          <w:color w:val="000000" w:themeColor="text1"/>
          <w:lang w:val="de-DE"/>
        </w:rPr>
        <w:t xml:space="preserve">dieses </w:t>
      </w:r>
      <w:proofErr w:type="gramStart"/>
      <w:r w:rsidRPr="00C177D7">
        <w:rPr>
          <w:color w:val="000000" w:themeColor="text1"/>
          <w:lang w:val="de-DE"/>
        </w:rPr>
        <w:t>Paragraphen</w:t>
      </w:r>
      <w:proofErr w:type="gramEnd"/>
      <w:r w:rsidRPr="00C177D7">
        <w:rPr>
          <w:color w:val="000000" w:themeColor="text1"/>
          <w:lang w:val="de-DE"/>
        </w:rPr>
        <w:t>.</w:t>
      </w:r>
    </w:p>
    <w:p w14:paraId="64895984" w14:textId="619C9315" w:rsidR="009C6FA4" w:rsidRPr="00046F44" w:rsidRDefault="009C6FA4">
      <w:pPr>
        <w:numPr>
          <w:ilvl w:val="0"/>
          <w:numId w:val="20"/>
        </w:numPr>
        <w:rPr>
          <w:color w:val="000000" w:themeColor="text1"/>
          <w:lang w:val="de-DE"/>
        </w:rPr>
      </w:pPr>
      <w:r w:rsidRPr="009C6FA4">
        <w:rPr>
          <w:color w:val="000000" w:themeColor="text1"/>
          <w:lang w:val="de-DE"/>
        </w:rPr>
        <w:lastRenderedPageBreak/>
        <w:t xml:space="preserve">Dieser </w:t>
      </w:r>
      <w:proofErr w:type="gramStart"/>
      <w:r w:rsidRPr="009C6FA4">
        <w:rPr>
          <w:color w:val="000000" w:themeColor="text1"/>
          <w:lang w:val="de-DE"/>
        </w:rPr>
        <w:t>Paragraph</w:t>
      </w:r>
      <w:proofErr w:type="gramEnd"/>
      <w:r w:rsidRPr="009C6FA4">
        <w:rPr>
          <w:color w:val="000000" w:themeColor="text1"/>
          <w:lang w:val="de-DE"/>
        </w:rPr>
        <w:t xml:space="preserve"> findet keine Anwendung auf Nutzer, die die Plattform im Public </w:t>
      </w:r>
      <w:proofErr w:type="spellStart"/>
      <w:r w:rsidRPr="009C6FA4">
        <w:rPr>
          <w:color w:val="000000" w:themeColor="text1"/>
          <w:lang w:val="de-DE"/>
        </w:rPr>
        <w:t>Procurement</w:t>
      </w:r>
      <w:proofErr w:type="spellEnd"/>
      <w:r w:rsidRPr="009C6FA4">
        <w:rPr>
          <w:color w:val="000000" w:themeColor="text1"/>
          <w:lang w:val="de-DE"/>
        </w:rPr>
        <w:t xml:space="preserve"> Mode gemäß Anlage 1 nutzen.</w:t>
      </w:r>
    </w:p>
    <w:p w14:paraId="0CC47FCC" w14:textId="2744A436" w:rsidR="005F0409" w:rsidRPr="00046F44" w:rsidRDefault="005F0409">
      <w:pPr>
        <w:rPr>
          <w:color w:val="000000" w:themeColor="text1"/>
          <w:lang w:val="de-DE"/>
        </w:rPr>
      </w:pPr>
    </w:p>
    <w:p w14:paraId="69676549" w14:textId="77777777" w:rsidR="005F0409" w:rsidRPr="00046F44" w:rsidRDefault="00571D35">
      <w:pPr>
        <w:pStyle w:val="berschrift2"/>
        <w:rPr>
          <w:color w:val="000000" w:themeColor="text1"/>
          <w:lang w:val="de-DE"/>
        </w:rPr>
      </w:pPr>
      <w:bookmarkStart w:id="11" w:name="haftung"/>
      <w:bookmarkEnd w:id="10"/>
      <w:r w:rsidRPr="00046F44">
        <w:rPr>
          <w:color w:val="000000" w:themeColor="text1"/>
          <w:lang w:val="de-DE"/>
        </w:rPr>
        <w:t>§ 10 Haftung</w:t>
      </w:r>
    </w:p>
    <w:p w14:paraId="3EA599DB" w14:textId="77777777" w:rsidR="005F0409" w:rsidRPr="00046F44" w:rsidRDefault="00571D35">
      <w:pPr>
        <w:numPr>
          <w:ilvl w:val="0"/>
          <w:numId w:val="21"/>
        </w:numPr>
        <w:rPr>
          <w:color w:val="000000" w:themeColor="text1"/>
          <w:lang w:val="de-DE"/>
        </w:rPr>
      </w:pPr>
      <w:r w:rsidRPr="00046F44">
        <w:rPr>
          <w:color w:val="000000" w:themeColor="text1"/>
          <w:lang w:val="de-DE"/>
        </w:rPr>
        <w:t>Vencly haftet bei einfacher Fahrlässigkeit nur bei Verletzung wesentlicher Vertragspflichten und beschränkt auf den vertragstypischen, vorhersehbaren Schaden.</w:t>
      </w:r>
    </w:p>
    <w:p w14:paraId="720C3575" w14:textId="77777777" w:rsidR="005F0409" w:rsidRPr="00046F44" w:rsidRDefault="00571D35">
      <w:pPr>
        <w:numPr>
          <w:ilvl w:val="0"/>
          <w:numId w:val="21"/>
        </w:numPr>
        <w:rPr>
          <w:color w:val="000000" w:themeColor="text1"/>
          <w:lang w:val="de-DE"/>
        </w:rPr>
      </w:pPr>
      <w:r w:rsidRPr="00046F44">
        <w:rPr>
          <w:color w:val="000000" w:themeColor="text1"/>
          <w:lang w:val="de-DE"/>
        </w:rPr>
        <w:t>Die Haftung ist der Höhe nach auf 1.000.000 EUR je Schadensfall begrenzt.</w:t>
      </w:r>
    </w:p>
    <w:p w14:paraId="596BAD9B" w14:textId="77777777" w:rsidR="005F0409" w:rsidRPr="00046F44" w:rsidRDefault="00571D35">
      <w:pPr>
        <w:numPr>
          <w:ilvl w:val="0"/>
          <w:numId w:val="21"/>
        </w:numPr>
        <w:rPr>
          <w:color w:val="000000" w:themeColor="text1"/>
          <w:lang w:val="de-DE"/>
        </w:rPr>
      </w:pPr>
      <w:r w:rsidRPr="00046F44">
        <w:rPr>
          <w:color w:val="000000" w:themeColor="text1"/>
          <w:lang w:val="de-DE"/>
        </w:rPr>
        <w:t>Die Haftung für Inhalte von Nutzern, KI-Systemen oder Drittanbietern ist ausgeschlossen.</w:t>
      </w:r>
    </w:p>
    <w:p w14:paraId="12F006ED" w14:textId="5A9B68D6" w:rsidR="005F0409" w:rsidRPr="00046F44" w:rsidRDefault="00571D35" w:rsidP="00A12C13">
      <w:pPr>
        <w:pStyle w:val="FirstParagraph"/>
        <w:numPr>
          <w:ilvl w:val="0"/>
          <w:numId w:val="21"/>
        </w:numPr>
        <w:rPr>
          <w:color w:val="000000" w:themeColor="text1"/>
          <w:lang w:val="de-DE"/>
        </w:rPr>
      </w:pPr>
      <w:r w:rsidRPr="00046F44">
        <w:rPr>
          <w:color w:val="000000" w:themeColor="text1"/>
          <w:lang w:val="de-DE"/>
        </w:rPr>
        <w:t xml:space="preserve">Vencly haftet nicht für das Zustandekommen, die Durchführung oder den wirtschaftlichen Erfolg von zwischen Nutzern geschlossenen Verträgen. Dies gilt auch für den Fall, dass Vencly im Rahmen des </w:t>
      </w:r>
      <w:proofErr w:type="spellStart"/>
      <w:r w:rsidRPr="00046F44">
        <w:rPr>
          <w:color w:val="000000" w:themeColor="text1"/>
          <w:lang w:val="de-DE"/>
        </w:rPr>
        <w:t>Matchings</w:t>
      </w:r>
      <w:proofErr w:type="spellEnd"/>
      <w:r w:rsidRPr="00046F44">
        <w:rPr>
          <w:color w:val="000000" w:themeColor="text1"/>
          <w:lang w:val="de-DE"/>
        </w:rPr>
        <w:t xml:space="preserve"> oder </w:t>
      </w:r>
      <w:proofErr w:type="spellStart"/>
      <w:r w:rsidRPr="00046F44">
        <w:rPr>
          <w:color w:val="000000" w:themeColor="text1"/>
          <w:lang w:val="de-DE"/>
        </w:rPr>
        <w:t>Scoutings</w:t>
      </w:r>
      <w:proofErr w:type="spellEnd"/>
      <w:r w:rsidRPr="00046F44">
        <w:rPr>
          <w:color w:val="000000" w:themeColor="text1"/>
          <w:lang w:val="de-DE"/>
        </w:rPr>
        <w:t xml:space="preserve"> Empfehlungen ausspricht.</w:t>
      </w:r>
    </w:p>
    <w:p w14:paraId="1D466FFE" w14:textId="7603487F" w:rsidR="005F0409" w:rsidRPr="00046F44" w:rsidRDefault="005F0409">
      <w:pPr>
        <w:rPr>
          <w:color w:val="000000" w:themeColor="text1"/>
          <w:lang w:val="de-DE"/>
        </w:rPr>
      </w:pPr>
    </w:p>
    <w:p w14:paraId="32431819" w14:textId="77777777" w:rsidR="005F0409" w:rsidRPr="00046F44" w:rsidRDefault="00571D35">
      <w:pPr>
        <w:pStyle w:val="berschrift2"/>
        <w:rPr>
          <w:color w:val="000000" w:themeColor="text1"/>
          <w:lang w:val="de-DE"/>
        </w:rPr>
      </w:pPr>
      <w:bookmarkStart w:id="12" w:name="verfügbarkeit-der-plattform"/>
      <w:bookmarkEnd w:id="11"/>
      <w:r w:rsidRPr="00046F44">
        <w:rPr>
          <w:color w:val="000000" w:themeColor="text1"/>
          <w:lang w:val="de-DE"/>
        </w:rPr>
        <w:t>§ 11 Verfügbarkeit der Plattform</w:t>
      </w:r>
    </w:p>
    <w:p w14:paraId="53005318" w14:textId="37E8EA14" w:rsidR="005F0409" w:rsidRPr="00046F44" w:rsidRDefault="00571D35" w:rsidP="00A12C13">
      <w:pPr>
        <w:pStyle w:val="FirstParagraph"/>
        <w:numPr>
          <w:ilvl w:val="1"/>
          <w:numId w:val="21"/>
        </w:numPr>
        <w:rPr>
          <w:color w:val="000000" w:themeColor="text1"/>
          <w:lang w:val="de-DE"/>
        </w:rPr>
      </w:pPr>
      <w:r w:rsidRPr="00046F44">
        <w:rPr>
          <w:color w:val="000000" w:themeColor="text1"/>
          <w:lang w:val="de-DE"/>
        </w:rPr>
        <w:t>Vencly ist bemüht, eine möglichst hohe Verfügbarkeit der Plattform zu gewährleisten. Eine bestimmte Verfügbarkeit wird jedoch nicht geschuldet.</w:t>
      </w:r>
    </w:p>
    <w:p w14:paraId="4E809BA8" w14:textId="6C54E917" w:rsidR="005F0409" w:rsidRPr="00046F44" w:rsidRDefault="00571D35" w:rsidP="00A12C13">
      <w:pPr>
        <w:pStyle w:val="Textkrper"/>
        <w:numPr>
          <w:ilvl w:val="1"/>
          <w:numId w:val="21"/>
        </w:numPr>
        <w:rPr>
          <w:color w:val="000000" w:themeColor="text1"/>
          <w:lang w:val="de-DE"/>
        </w:rPr>
      </w:pPr>
      <w:r w:rsidRPr="00046F44">
        <w:rPr>
          <w:color w:val="000000" w:themeColor="text1"/>
          <w:lang w:val="de-DE"/>
        </w:rPr>
        <w:t>Vencly ist berechtigt, die Plattform vorübergehend ganz oder teilweise außer Betrieb zu nehmen, soweit dies aus technischen Gründen (z. B. Wartung, Updates, Sicherheitsmaßnahmen) erforderlich ist. Vencly wird geplante Wartungsarbeiten nach Möglichkeit vorab ankündigen.</w:t>
      </w:r>
    </w:p>
    <w:p w14:paraId="36E05100" w14:textId="69735C2B" w:rsidR="005F0409" w:rsidRPr="00046F44" w:rsidRDefault="00571D35" w:rsidP="00A12C13">
      <w:pPr>
        <w:pStyle w:val="Textkrper"/>
        <w:numPr>
          <w:ilvl w:val="1"/>
          <w:numId w:val="21"/>
        </w:numPr>
        <w:rPr>
          <w:color w:val="000000" w:themeColor="text1"/>
          <w:lang w:val="de-DE"/>
        </w:rPr>
      </w:pPr>
      <w:r w:rsidRPr="00046F44">
        <w:rPr>
          <w:color w:val="000000" w:themeColor="text1"/>
          <w:lang w:val="de-DE"/>
        </w:rPr>
        <w:t>Ansprüche des Nutzers wegen vorübergehender Nichtverfügbarkeit der Plattform sind ausgeschlossen, es sei denn, Vencly hat die Nichtverfügbarkeit vorsätzlich oder grob fahrlässig verursacht.</w:t>
      </w:r>
    </w:p>
    <w:p w14:paraId="56904617" w14:textId="6230F2CC" w:rsidR="005F0409" w:rsidRPr="00046F44" w:rsidRDefault="005F0409">
      <w:pPr>
        <w:rPr>
          <w:color w:val="000000" w:themeColor="text1"/>
          <w:lang w:val="de-DE"/>
        </w:rPr>
      </w:pPr>
    </w:p>
    <w:p w14:paraId="77DDB911" w14:textId="77777777" w:rsidR="005F0409" w:rsidRPr="00046F44" w:rsidRDefault="00571D35">
      <w:pPr>
        <w:pStyle w:val="berschrift2"/>
        <w:rPr>
          <w:color w:val="000000" w:themeColor="text1"/>
          <w:lang w:val="de-DE"/>
        </w:rPr>
      </w:pPr>
      <w:bookmarkStart w:id="13" w:name="laufzeit-und-kündigung"/>
      <w:bookmarkEnd w:id="12"/>
      <w:r w:rsidRPr="00046F44">
        <w:rPr>
          <w:color w:val="000000" w:themeColor="text1"/>
          <w:lang w:val="de-DE"/>
        </w:rPr>
        <w:t>§ 12 Laufzeit und Kündigung</w:t>
      </w:r>
    </w:p>
    <w:p w14:paraId="1011C3C7" w14:textId="77777777" w:rsidR="005F0409" w:rsidRPr="00046F44" w:rsidRDefault="00571D35">
      <w:pPr>
        <w:numPr>
          <w:ilvl w:val="0"/>
          <w:numId w:val="22"/>
        </w:numPr>
        <w:rPr>
          <w:color w:val="000000" w:themeColor="text1"/>
          <w:lang w:val="de-DE"/>
        </w:rPr>
      </w:pPr>
      <w:r w:rsidRPr="00046F44">
        <w:rPr>
          <w:color w:val="000000" w:themeColor="text1"/>
          <w:lang w:val="de-DE"/>
        </w:rPr>
        <w:t>Der Nutzungsvertrag läuft auf unbestimmte Zeit.</w:t>
      </w:r>
    </w:p>
    <w:p w14:paraId="149073D9" w14:textId="77777777" w:rsidR="005F0409" w:rsidRPr="00046F44" w:rsidRDefault="00571D35">
      <w:pPr>
        <w:numPr>
          <w:ilvl w:val="0"/>
          <w:numId w:val="22"/>
        </w:numPr>
        <w:rPr>
          <w:color w:val="000000" w:themeColor="text1"/>
          <w:lang w:val="de-DE"/>
        </w:rPr>
      </w:pPr>
      <w:r w:rsidRPr="00046F44">
        <w:rPr>
          <w:color w:val="000000" w:themeColor="text1"/>
          <w:lang w:val="de-DE"/>
        </w:rPr>
        <w:t>Beide Parteien können den Vertrag mit einer Frist von drei Monaten kündigen, sofern nichts anderes vereinbart ist.</w:t>
      </w:r>
    </w:p>
    <w:p w14:paraId="04B91B69" w14:textId="00CE9727" w:rsidR="005F0409" w:rsidRPr="00046F44" w:rsidRDefault="00571D35" w:rsidP="00A12C13">
      <w:pPr>
        <w:pStyle w:val="FirstParagraph"/>
        <w:numPr>
          <w:ilvl w:val="0"/>
          <w:numId w:val="22"/>
        </w:numPr>
        <w:rPr>
          <w:color w:val="000000" w:themeColor="text1"/>
          <w:lang w:val="de-DE"/>
        </w:rPr>
      </w:pPr>
      <w:r w:rsidRPr="00046F44">
        <w:rPr>
          <w:color w:val="000000" w:themeColor="text1"/>
          <w:lang w:val="de-DE"/>
        </w:rPr>
        <w:t>Das Recht zur außerordentlichen Kündigung aus wichtigem Grund bleibt unberührt. Ein wichtiger Grund liegt für Vencly insbesondere vor, wenn der Nutzer gegen wesentliche Bestimmungen dieser AGB, insbesondere gegen § 5 oder § 9, verstößt</w:t>
      </w:r>
      <w:r w:rsidRPr="00046F44">
        <w:rPr>
          <w:b/>
          <w:bCs/>
          <w:color w:val="000000" w:themeColor="text1"/>
          <w:lang w:val="de-DE"/>
        </w:rPr>
        <w:t>.</w:t>
      </w:r>
    </w:p>
    <w:p w14:paraId="4C5D3AE0" w14:textId="10896513" w:rsidR="005F0409" w:rsidRPr="00046F44" w:rsidRDefault="005F0409">
      <w:pPr>
        <w:rPr>
          <w:color w:val="000000" w:themeColor="text1"/>
          <w:lang w:val="de-DE"/>
        </w:rPr>
      </w:pPr>
    </w:p>
    <w:p w14:paraId="2FA871E7" w14:textId="77777777" w:rsidR="005F0409" w:rsidRPr="00046F44" w:rsidRDefault="00571D35">
      <w:pPr>
        <w:pStyle w:val="berschrift2"/>
        <w:rPr>
          <w:color w:val="000000" w:themeColor="text1"/>
          <w:lang w:val="de-DE"/>
        </w:rPr>
      </w:pPr>
      <w:bookmarkStart w:id="14" w:name="änderungen-der-agb"/>
      <w:bookmarkEnd w:id="13"/>
      <w:r w:rsidRPr="00046F44">
        <w:rPr>
          <w:color w:val="000000" w:themeColor="text1"/>
          <w:lang w:val="de-DE"/>
        </w:rPr>
        <w:lastRenderedPageBreak/>
        <w:t>§ 13 Änderungen der AGB</w:t>
      </w:r>
    </w:p>
    <w:p w14:paraId="00FBBB04" w14:textId="77777777" w:rsidR="00A12C13" w:rsidRPr="00046F44" w:rsidRDefault="00571D35" w:rsidP="00A12C13">
      <w:pPr>
        <w:pStyle w:val="FirstParagraph"/>
        <w:numPr>
          <w:ilvl w:val="1"/>
          <w:numId w:val="22"/>
        </w:numPr>
        <w:rPr>
          <w:color w:val="000000" w:themeColor="text1"/>
          <w:lang w:val="de-DE"/>
        </w:rPr>
      </w:pPr>
      <w:r w:rsidRPr="00046F44">
        <w:rPr>
          <w:color w:val="000000" w:themeColor="text1"/>
          <w:lang w:val="de-DE"/>
        </w:rPr>
        <w:t>Vencly ist berechtigt, diese AGB mit Wirkung für die Zukunft zu ändern, soweit die Änderung unter Berücksichtigung der Interessen von Vencly für den Nutzer zumutbar ist. Dies ist insbesondere der Fall bei Änderungen, die:</w:t>
      </w:r>
    </w:p>
    <w:p w14:paraId="33F1C959" w14:textId="77777777" w:rsidR="00A12C13" w:rsidRPr="00046F44" w:rsidRDefault="00571D35" w:rsidP="00A12C13">
      <w:pPr>
        <w:pStyle w:val="FirstParagraph"/>
        <w:numPr>
          <w:ilvl w:val="2"/>
          <w:numId w:val="22"/>
        </w:numPr>
        <w:rPr>
          <w:color w:val="000000" w:themeColor="text1"/>
          <w:lang w:val="de-DE"/>
        </w:rPr>
      </w:pPr>
      <w:r w:rsidRPr="00046F44">
        <w:rPr>
          <w:color w:val="000000" w:themeColor="text1"/>
          <w:lang w:val="de-DE"/>
        </w:rPr>
        <w:t>zur Anpassung an geänderte gesetzliche Vorschriften oder höchstrichterliche Rechtsprechung erforderlich sind,</w:t>
      </w:r>
    </w:p>
    <w:p w14:paraId="45B8528B" w14:textId="77777777" w:rsidR="00A12C13" w:rsidRPr="00046F44" w:rsidRDefault="00571D35" w:rsidP="00A12C13">
      <w:pPr>
        <w:pStyle w:val="FirstParagraph"/>
        <w:numPr>
          <w:ilvl w:val="2"/>
          <w:numId w:val="22"/>
        </w:numPr>
        <w:rPr>
          <w:color w:val="000000" w:themeColor="text1"/>
          <w:lang w:val="de-DE"/>
        </w:rPr>
      </w:pPr>
      <w:r w:rsidRPr="00046F44">
        <w:rPr>
          <w:color w:val="000000" w:themeColor="text1"/>
          <w:lang w:val="de-DE"/>
        </w:rPr>
        <w:t>der Einführung neuer Funktionen oder Dienste dienen, oder</w:t>
      </w:r>
    </w:p>
    <w:p w14:paraId="54C4A0E2" w14:textId="7F3C41E1" w:rsidR="005F0409" w:rsidRPr="00046F44" w:rsidRDefault="00571D35" w:rsidP="00A12C13">
      <w:pPr>
        <w:pStyle w:val="FirstParagraph"/>
        <w:numPr>
          <w:ilvl w:val="2"/>
          <w:numId w:val="22"/>
        </w:numPr>
        <w:rPr>
          <w:color w:val="000000" w:themeColor="text1"/>
          <w:lang w:val="de-DE"/>
        </w:rPr>
      </w:pPr>
      <w:r w:rsidRPr="00046F44">
        <w:rPr>
          <w:color w:val="000000" w:themeColor="text1"/>
          <w:lang w:val="de-DE"/>
        </w:rPr>
        <w:t>redaktioneller oder klarstellender Natur sind.</w:t>
      </w:r>
    </w:p>
    <w:p w14:paraId="56740F6D" w14:textId="77777777" w:rsidR="00A12C13" w:rsidRPr="00046F44" w:rsidRDefault="00571D35" w:rsidP="00A12C13">
      <w:pPr>
        <w:pStyle w:val="FirstParagraph"/>
        <w:numPr>
          <w:ilvl w:val="1"/>
          <w:numId w:val="22"/>
        </w:numPr>
        <w:rPr>
          <w:color w:val="000000" w:themeColor="text1"/>
          <w:lang w:val="de-DE"/>
        </w:rPr>
      </w:pPr>
      <w:r w:rsidRPr="00046F44">
        <w:rPr>
          <w:color w:val="000000" w:themeColor="text1"/>
          <w:lang w:val="de-DE"/>
        </w:rPr>
        <w:t>Änderungen werden dem Nutzer mindestens sechs Wochen vor dem geplanten Inkrafttreten in Textform (z. B. per E-Mail) mitgeteilt. Der Nutzer kann der Änderung innerhalb von vier Wochen nach Zugang der Mitteilung in Textform widersprechen.</w:t>
      </w:r>
    </w:p>
    <w:p w14:paraId="01599B4C" w14:textId="754796E0" w:rsidR="005F0409" w:rsidRPr="00046F44" w:rsidRDefault="00571D35" w:rsidP="00A12C13">
      <w:pPr>
        <w:pStyle w:val="FirstParagraph"/>
        <w:numPr>
          <w:ilvl w:val="1"/>
          <w:numId w:val="22"/>
        </w:numPr>
        <w:rPr>
          <w:color w:val="000000" w:themeColor="text1"/>
          <w:lang w:val="de-DE"/>
        </w:rPr>
      </w:pPr>
      <w:r w:rsidRPr="00046F44">
        <w:rPr>
          <w:color w:val="000000" w:themeColor="text1"/>
          <w:lang w:val="de-DE"/>
        </w:rPr>
        <w:t>Widerspricht der Nutzer nicht fristgerecht, gelten die geänderten AGB als genehmigt. Im Falle eines fristgerechten Widerspruchs kann jede Partei den Nutzungsvertrag mit einer Frist von einem Monat zum Zeitpunkt des Inkrafttretens der geänderten AGB kündigen. Auf die Widerspruchsmöglichkeit und die Rechtsfolgen wird Vencly in der Änderungsmitteilung gesondert hinweisen.</w:t>
      </w:r>
    </w:p>
    <w:p w14:paraId="65A76C87" w14:textId="545BBA99" w:rsidR="005F0409" w:rsidRPr="00046F44" w:rsidRDefault="005F0409">
      <w:pPr>
        <w:rPr>
          <w:color w:val="000000" w:themeColor="text1"/>
          <w:lang w:val="de-DE"/>
        </w:rPr>
      </w:pPr>
    </w:p>
    <w:p w14:paraId="62FB608B" w14:textId="77777777" w:rsidR="005F0409" w:rsidRPr="00046F44" w:rsidRDefault="00571D35">
      <w:pPr>
        <w:pStyle w:val="berschrift2"/>
        <w:rPr>
          <w:color w:val="000000" w:themeColor="text1"/>
          <w:lang w:val="de-DE"/>
        </w:rPr>
      </w:pPr>
      <w:bookmarkStart w:id="15" w:name="datenschutz"/>
      <w:bookmarkEnd w:id="14"/>
      <w:r w:rsidRPr="00046F44">
        <w:rPr>
          <w:color w:val="000000" w:themeColor="text1"/>
          <w:lang w:val="de-DE"/>
        </w:rPr>
        <w:t>§ 14 Datenschutz</w:t>
      </w:r>
    </w:p>
    <w:p w14:paraId="60B39035" w14:textId="77777777" w:rsidR="005F0409" w:rsidRPr="00046F44" w:rsidRDefault="00571D35">
      <w:pPr>
        <w:numPr>
          <w:ilvl w:val="0"/>
          <w:numId w:val="24"/>
        </w:numPr>
        <w:rPr>
          <w:color w:val="000000" w:themeColor="text1"/>
          <w:lang w:val="de-DE"/>
        </w:rPr>
      </w:pPr>
      <w:r w:rsidRPr="00046F44">
        <w:rPr>
          <w:color w:val="000000" w:themeColor="text1"/>
          <w:lang w:val="de-DE"/>
        </w:rPr>
        <w:t>Die Parteien verpflichten sich, die jeweils anwendbaren datenschutzrechtlichen Bestimmungen, insbesondere die Datenschutz-Grundverordnung (DSGVO) und das Bundesdatenschutzgesetz (BDSG), einzuhalten.</w:t>
      </w:r>
    </w:p>
    <w:p w14:paraId="63B027AE" w14:textId="77777777" w:rsidR="005F0409" w:rsidRPr="00046F44" w:rsidRDefault="00571D35">
      <w:pPr>
        <w:numPr>
          <w:ilvl w:val="0"/>
          <w:numId w:val="24"/>
        </w:numPr>
        <w:rPr>
          <w:color w:val="000000" w:themeColor="text1"/>
          <w:lang w:val="de-DE"/>
        </w:rPr>
      </w:pPr>
      <w:r w:rsidRPr="00046F44">
        <w:rPr>
          <w:color w:val="000000" w:themeColor="text1"/>
          <w:lang w:val="de-DE"/>
        </w:rPr>
        <w:t>Vencly verarbeitet personenbezogene Daten als Verantwortlicher im Sinne von Art. 4 Nr. 7 DSGVO, soweit Vencly über Zwecke und Mittel der Verarbeitung selbst entscheidet, insbesondere beim Betrieb der Plattform, der Nutzerverwaltung, der Abrechnung sowie der Vermittlung von Challenges.</w:t>
      </w:r>
    </w:p>
    <w:p w14:paraId="77EF23A9" w14:textId="77777777" w:rsidR="005F0409" w:rsidRPr="00046F44" w:rsidRDefault="00571D35">
      <w:pPr>
        <w:numPr>
          <w:ilvl w:val="0"/>
          <w:numId w:val="24"/>
        </w:numPr>
        <w:rPr>
          <w:color w:val="000000" w:themeColor="text1"/>
          <w:lang w:val="de-DE"/>
        </w:rPr>
      </w:pPr>
      <w:r w:rsidRPr="00046F44">
        <w:rPr>
          <w:color w:val="000000" w:themeColor="text1"/>
          <w:lang w:val="de-DE"/>
        </w:rPr>
        <w:t>Soweit Vencly personenbezogene Daten ausschließlich im Auftrag und nach Weisung des Auftraggebers bzw. Nutzers verarbeitet, erfolgt die Verarbeitung als Auftragsverarbeiter im Sinne von Art. 4 Nr. 8 DSGVO. In diesen Fällen schließen die Parteien vor Beginn der Verarbeitung einen gesonderten Vertrag über Auftragsverarbeitung gemäß Art. 28 DSGVO.</w:t>
      </w:r>
    </w:p>
    <w:p w14:paraId="2C38085A" w14:textId="77777777" w:rsidR="005F0409" w:rsidRPr="00046F44" w:rsidRDefault="00571D35">
      <w:pPr>
        <w:numPr>
          <w:ilvl w:val="0"/>
          <w:numId w:val="24"/>
        </w:numPr>
        <w:rPr>
          <w:color w:val="000000" w:themeColor="text1"/>
          <w:lang w:val="de-DE"/>
        </w:rPr>
      </w:pPr>
      <w:r w:rsidRPr="00046F44">
        <w:rPr>
          <w:color w:val="000000" w:themeColor="text1"/>
          <w:lang w:val="de-DE"/>
        </w:rPr>
        <w:t>Der Auftraggeber bzw. Nutzer sichert zu, dass er zur Übermittlung und Verarbeitung der personenbezogenen Daten berechtigt ist und sämtliche hierfür erforderlichen datenschutzrechtlichen Voraussetzungen erfüllt sind.</w:t>
      </w:r>
    </w:p>
    <w:p w14:paraId="7CA52535" w14:textId="77777777" w:rsidR="005F0409" w:rsidRPr="00046F44" w:rsidRDefault="00571D35">
      <w:pPr>
        <w:numPr>
          <w:ilvl w:val="0"/>
          <w:numId w:val="24"/>
        </w:numPr>
        <w:rPr>
          <w:color w:val="000000" w:themeColor="text1"/>
          <w:lang w:val="de-DE"/>
        </w:rPr>
      </w:pPr>
      <w:r w:rsidRPr="00046F44">
        <w:rPr>
          <w:color w:val="000000" w:themeColor="text1"/>
          <w:lang w:val="de-DE"/>
        </w:rPr>
        <w:t>Vencly trifft angemessene technische und organisatorische Maßnahmen gemäß Art. 32 DSGVO, um personenbezogene Daten vor unbefugtem Zugriff, Verlust oder Missbrauch zu schützen.</w:t>
      </w:r>
    </w:p>
    <w:p w14:paraId="66914B27" w14:textId="77777777" w:rsidR="005F0409" w:rsidRPr="00046F44" w:rsidRDefault="00571D35">
      <w:pPr>
        <w:numPr>
          <w:ilvl w:val="0"/>
          <w:numId w:val="24"/>
        </w:numPr>
        <w:rPr>
          <w:color w:val="000000" w:themeColor="text1"/>
          <w:lang w:val="de-DE"/>
        </w:rPr>
      </w:pPr>
      <w:r w:rsidRPr="00046F44">
        <w:rPr>
          <w:color w:val="000000" w:themeColor="text1"/>
          <w:lang w:val="de-DE"/>
        </w:rPr>
        <w:lastRenderedPageBreak/>
        <w:t>Eine gemeinsame Verantwortlichkeit im Sinne von Art. 26 DSGVO ist nicht begründet, sofern nicht ausdrücklich schriftlich etwas anderes vereinbart wurde.</w:t>
      </w:r>
    </w:p>
    <w:p w14:paraId="6EFCFC65" w14:textId="77777777" w:rsidR="005F0409" w:rsidRPr="00046F44" w:rsidRDefault="00571D35">
      <w:pPr>
        <w:numPr>
          <w:ilvl w:val="0"/>
          <w:numId w:val="24"/>
        </w:numPr>
        <w:rPr>
          <w:color w:val="000000" w:themeColor="text1"/>
          <w:lang w:val="de-DE"/>
        </w:rPr>
      </w:pPr>
      <w:r w:rsidRPr="00046F44">
        <w:rPr>
          <w:color w:val="000000" w:themeColor="text1"/>
          <w:lang w:val="de-DE"/>
        </w:rPr>
        <w:t>Weitergehende Informationen ergeben sich aus der jeweils aktuellen Datenschutzerklärung von Vencly.</w:t>
      </w:r>
    </w:p>
    <w:p w14:paraId="372D2036" w14:textId="77777777" w:rsidR="001C0300" w:rsidRPr="00046F44" w:rsidRDefault="001C0300" w:rsidP="001C0300">
      <w:pPr>
        <w:rPr>
          <w:color w:val="000000" w:themeColor="text1"/>
          <w:lang w:val="de-DE"/>
        </w:rPr>
      </w:pPr>
    </w:p>
    <w:p w14:paraId="7D6C395F" w14:textId="41839EFC" w:rsidR="00BF6B0A" w:rsidRPr="00046F44" w:rsidRDefault="00BF6B0A" w:rsidP="00BF6B0A">
      <w:pPr>
        <w:rPr>
          <w:color w:val="000000" w:themeColor="text1"/>
          <w:lang w:val="de-DE"/>
        </w:rPr>
      </w:pPr>
      <w:r w:rsidRPr="00046F44">
        <w:rPr>
          <w:rFonts w:asciiTheme="majorHAnsi" w:eastAsiaTheme="majorEastAsia" w:hAnsiTheme="majorHAnsi" w:cstheme="majorBidi"/>
          <w:b/>
          <w:bCs/>
          <w:color w:val="000000" w:themeColor="text1"/>
          <w:sz w:val="28"/>
          <w:szCs w:val="28"/>
          <w:lang w:val="de-DE"/>
        </w:rPr>
        <w:t>§ 1</w:t>
      </w:r>
      <w:r w:rsidR="00723457" w:rsidRPr="00046F44">
        <w:rPr>
          <w:rFonts w:asciiTheme="majorHAnsi" w:eastAsiaTheme="majorEastAsia" w:hAnsiTheme="majorHAnsi" w:cstheme="majorBidi"/>
          <w:b/>
          <w:bCs/>
          <w:color w:val="000000" w:themeColor="text1"/>
          <w:sz w:val="28"/>
          <w:szCs w:val="28"/>
          <w:lang w:val="de-DE"/>
        </w:rPr>
        <w:t>5</w:t>
      </w:r>
      <w:r w:rsidRPr="00046F44">
        <w:rPr>
          <w:rFonts w:asciiTheme="majorHAnsi" w:eastAsiaTheme="majorEastAsia" w:hAnsiTheme="majorHAnsi" w:cstheme="majorBidi"/>
          <w:b/>
          <w:bCs/>
          <w:color w:val="000000" w:themeColor="text1"/>
          <w:sz w:val="28"/>
          <w:szCs w:val="28"/>
          <w:lang w:val="de-DE"/>
        </w:rPr>
        <w:t xml:space="preserve"> Sonderregelungen für öffentliche Auftraggeber</w:t>
      </w:r>
    </w:p>
    <w:p w14:paraId="384B8787" w14:textId="77777777" w:rsidR="003E5823" w:rsidRPr="00046F44" w:rsidRDefault="00BF6B0A" w:rsidP="00BE0269">
      <w:pPr>
        <w:numPr>
          <w:ilvl w:val="0"/>
          <w:numId w:val="26"/>
        </w:numPr>
        <w:rPr>
          <w:color w:val="000000" w:themeColor="text1"/>
          <w:lang w:val="de-DE"/>
        </w:rPr>
      </w:pPr>
      <w:r w:rsidRPr="00046F44">
        <w:rPr>
          <w:color w:val="000000" w:themeColor="text1"/>
          <w:lang w:val="de-DE"/>
        </w:rPr>
        <w:t xml:space="preserve">Soweit Nutzer die Plattform in ihrer Eigenschaft als öffentliche Auftraggeber im Sinne von § 99 GWB, als Sektorenauftraggeber oder als </w:t>
      </w:r>
      <w:proofErr w:type="gramStart"/>
      <w:r w:rsidRPr="00046F44">
        <w:rPr>
          <w:color w:val="000000" w:themeColor="text1"/>
          <w:lang w:val="de-DE"/>
        </w:rPr>
        <w:t>diesen gleichgestellte Einrichtungen</w:t>
      </w:r>
      <w:proofErr w:type="gramEnd"/>
      <w:r w:rsidRPr="00046F44">
        <w:rPr>
          <w:color w:val="000000" w:themeColor="text1"/>
          <w:lang w:val="de-DE"/>
        </w:rPr>
        <w:t xml:space="preserve"> nutzen, gelten die nachfolgenden Sonderregelungen ergänzend und vorrangig gegenüber den übrigen Bestimmungen dieser AGB, soweit und sofern zwingende vergabe-, haushalts- oder öffentlich-rechtliche Vorschriften </w:t>
      </w:r>
      <w:proofErr w:type="gramStart"/>
      <w:r w:rsidRPr="00046F44">
        <w:rPr>
          <w:color w:val="000000" w:themeColor="text1"/>
          <w:lang w:val="de-DE"/>
        </w:rPr>
        <w:t>dem entgegenstehen</w:t>
      </w:r>
      <w:proofErr w:type="gramEnd"/>
      <w:r w:rsidRPr="00046F44">
        <w:rPr>
          <w:color w:val="000000" w:themeColor="text1"/>
          <w:lang w:val="de-DE"/>
        </w:rPr>
        <w:t>.</w:t>
      </w:r>
    </w:p>
    <w:p w14:paraId="765FE3FB" w14:textId="09C7FFFE" w:rsidR="003E5823" w:rsidRPr="00046F44" w:rsidRDefault="009077D8" w:rsidP="00BE0269">
      <w:pPr>
        <w:numPr>
          <w:ilvl w:val="0"/>
          <w:numId w:val="26"/>
        </w:numPr>
        <w:rPr>
          <w:color w:val="000000" w:themeColor="text1"/>
          <w:lang w:val="de-DE"/>
        </w:rPr>
      </w:pPr>
      <w:r w:rsidRPr="00046F44">
        <w:rPr>
          <w:color w:val="000000" w:themeColor="text1"/>
          <w:lang w:val="de-DE"/>
        </w:rPr>
        <w:t xml:space="preserve">Die Nutzung der Plattform kann insbesondere als Markterkundung im Sinne von § 28 </w:t>
      </w:r>
      <w:proofErr w:type="spellStart"/>
      <w:r w:rsidRPr="00046F44">
        <w:rPr>
          <w:color w:val="000000" w:themeColor="text1"/>
          <w:lang w:val="de-DE"/>
        </w:rPr>
        <w:t>UVgO</w:t>
      </w:r>
      <w:proofErr w:type="spellEnd"/>
      <w:r w:rsidRPr="00046F44">
        <w:rPr>
          <w:color w:val="000000" w:themeColor="text1"/>
          <w:lang w:val="de-DE"/>
        </w:rPr>
        <w:t xml:space="preserve"> bzw. § 28 VgV dienen. Eine solche Markterkundung begründet keine Vergabepflicht und keine Vergütungspflicht gegenüber Vencly</w:t>
      </w:r>
      <w:r w:rsidR="00BF6B0A" w:rsidRPr="00046F44">
        <w:rPr>
          <w:color w:val="000000" w:themeColor="text1"/>
          <w:lang w:val="de-DE"/>
        </w:rPr>
        <w:t>, ersetzt ein solches nicht und stellt insbesondere keinen Zuschlag oder Teil eines Zuschlags im vergaberechtlichen Sinne dar. Die Verantwortung für die Einhaltung der jeweils anwendbaren vergabe-, haushalts- und beihilferechtlichen Vorschriften liegt ausschließlich beim öffentlichen Auftraggeber.</w:t>
      </w:r>
      <w:r w:rsidR="00C966F6" w:rsidRPr="00046F44">
        <w:rPr>
          <w:color w:val="000000" w:themeColor="text1"/>
          <w:lang w:val="de-DE"/>
        </w:rPr>
        <w:t xml:space="preserve"> </w:t>
      </w:r>
    </w:p>
    <w:p w14:paraId="09F4B908" w14:textId="7A629FF5" w:rsidR="003E5823" w:rsidRPr="00046F44" w:rsidRDefault="00BF6B0A" w:rsidP="00BE0269">
      <w:pPr>
        <w:numPr>
          <w:ilvl w:val="0"/>
          <w:numId w:val="26"/>
        </w:numPr>
        <w:rPr>
          <w:color w:val="000000" w:themeColor="text1"/>
          <w:lang w:val="de-DE"/>
        </w:rPr>
      </w:pPr>
      <w:r w:rsidRPr="00046F44">
        <w:rPr>
          <w:color w:val="000000" w:themeColor="text1"/>
          <w:lang w:val="de-DE"/>
        </w:rPr>
        <w:t>Die Regelungen zur Vergütung, insbesondere gemäß § 8 sowie § 9 (Anbahnung und Umgehung der Plattform), finden auf öffentliche Auftraggeber nur insoweit Anwendung, als deren Geltendmachung nicht im Widerspruch zu zwingenden vergabe- oder haushaltsrechtlichen Vorschriften steht.</w:t>
      </w:r>
      <w:r w:rsidR="003F6A66" w:rsidRPr="00046F44">
        <w:rPr>
          <w:color w:val="000000" w:themeColor="text1"/>
          <w:lang w:val="de-DE"/>
        </w:rPr>
        <w:t xml:space="preserve"> Bei Aufträgen unterhalb der EU-Schwellenwerte gelten die vereinfachten Regelungen der </w:t>
      </w:r>
      <w:proofErr w:type="spellStart"/>
      <w:r w:rsidR="003F6A66" w:rsidRPr="00046F44">
        <w:rPr>
          <w:color w:val="000000" w:themeColor="text1"/>
          <w:lang w:val="de-DE"/>
        </w:rPr>
        <w:t>UVgO</w:t>
      </w:r>
      <w:proofErr w:type="spellEnd"/>
      <w:r w:rsidR="003F6A66" w:rsidRPr="00046F44">
        <w:rPr>
          <w:color w:val="000000" w:themeColor="text1"/>
          <w:lang w:val="de-DE"/>
        </w:rPr>
        <w:t xml:space="preserve">. Die Plattform kann in diesem Rahmen für Verfahren nach § 8 ff. </w:t>
      </w:r>
      <w:proofErr w:type="spellStart"/>
      <w:r w:rsidR="003F6A66" w:rsidRPr="00046F44">
        <w:rPr>
          <w:color w:val="000000" w:themeColor="text1"/>
          <w:lang w:val="de-DE"/>
        </w:rPr>
        <w:t>UVgO</w:t>
      </w:r>
      <w:proofErr w:type="spellEnd"/>
      <w:r w:rsidR="003F6A66" w:rsidRPr="00046F44">
        <w:rPr>
          <w:color w:val="000000" w:themeColor="text1"/>
          <w:lang w:val="de-DE"/>
        </w:rPr>
        <w:t xml:space="preserve"> (Öffentliche Ausschreibung), § 9 ff. </w:t>
      </w:r>
      <w:proofErr w:type="spellStart"/>
      <w:r w:rsidR="003F6A66" w:rsidRPr="00046F44">
        <w:rPr>
          <w:color w:val="000000" w:themeColor="text1"/>
          <w:lang w:val="de-DE"/>
        </w:rPr>
        <w:t>UVgO</w:t>
      </w:r>
      <w:proofErr w:type="spellEnd"/>
      <w:r w:rsidR="003F6A66" w:rsidRPr="00046F44">
        <w:rPr>
          <w:color w:val="000000" w:themeColor="text1"/>
          <w:lang w:val="de-DE"/>
        </w:rPr>
        <w:t xml:space="preserve"> (Beschränkte Ausschreibung) oder § 12 </w:t>
      </w:r>
      <w:proofErr w:type="spellStart"/>
      <w:r w:rsidR="003F6A66" w:rsidRPr="00046F44">
        <w:rPr>
          <w:color w:val="000000" w:themeColor="text1"/>
          <w:lang w:val="de-DE"/>
        </w:rPr>
        <w:t>UVgO</w:t>
      </w:r>
      <w:proofErr w:type="spellEnd"/>
      <w:r w:rsidR="003F6A66" w:rsidRPr="00046F44">
        <w:rPr>
          <w:color w:val="000000" w:themeColor="text1"/>
          <w:lang w:val="de-DE"/>
        </w:rPr>
        <w:t xml:space="preserve"> (Verhandlungsvergabe) genutzt werden.</w:t>
      </w:r>
      <w:r w:rsidR="00A144EA">
        <w:rPr>
          <w:color w:val="000000" w:themeColor="text1"/>
          <w:lang w:val="de-DE"/>
        </w:rPr>
        <w:t xml:space="preserve"> </w:t>
      </w:r>
      <w:r w:rsidR="00A144EA" w:rsidRPr="00A144EA">
        <w:rPr>
          <w:color w:val="000000" w:themeColor="text1"/>
          <w:lang w:val="de-DE"/>
        </w:rPr>
        <w:t xml:space="preserve">Die Nutzung der Plattform für Verfahren nach § 8 ff. </w:t>
      </w:r>
      <w:proofErr w:type="spellStart"/>
      <w:r w:rsidR="00A144EA" w:rsidRPr="00A144EA">
        <w:rPr>
          <w:color w:val="000000" w:themeColor="text1"/>
          <w:lang w:val="de-DE"/>
        </w:rPr>
        <w:t>UVgO</w:t>
      </w:r>
      <w:proofErr w:type="spellEnd"/>
      <w:r w:rsidR="00A144EA" w:rsidRPr="00A144EA">
        <w:rPr>
          <w:color w:val="000000" w:themeColor="text1"/>
          <w:lang w:val="de-DE"/>
        </w:rPr>
        <w:t xml:space="preserve"> oder § 12 </w:t>
      </w:r>
      <w:proofErr w:type="spellStart"/>
      <w:r w:rsidR="00A144EA" w:rsidRPr="00A144EA">
        <w:rPr>
          <w:color w:val="000000" w:themeColor="text1"/>
          <w:lang w:val="de-DE"/>
        </w:rPr>
        <w:t>UVgO</w:t>
      </w:r>
      <w:proofErr w:type="spellEnd"/>
      <w:r w:rsidR="00A144EA" w:rsidRPr="00A144EA">
        <w:rPr>
          <w:color w:val="000000" w:themeColor="text1"/>
          <w:lang w:val="de-DE"/>
        </w:rPr>
        <w:t xml:space="preserve"> ist ausschließlich im ausdrücklich aktivierten Public </w:t>
      </w:r>
      <w:proofErr w:type="spellStart"/>
      <w:r w:rsidR="00A144EA" w:rsidRPr="00A144EA">
        <w:rPr>
          <w:color w:val="000000" w:themeColor="text1"/>
          <w:lang w:val="de-DE"/>
        </w:rPr>
        <w:t>Procurement</w:t>
      </w:r>
      <w:proofErr w:type="spellEnd"/>
      <w:r w:rsidR="00A144EA" w:rsidRPr="00A144EA">
        <w:rPr>
          <w:color w:val="000000" w:themeColor="text1"/>
          <w:lang w:val="de-DE"/>
        </w:rPr>
        <w:t xml:space="preserve"> Mode gemäß Anlage 1 zulässig.</w:t>
      </w:r>
    </w:p>
    <w:p w14:paraId="68EDB099" w14:textId="77777777" w:rsidR="003E5823" w:rsidRPr="00046F44" w:rsidRDefault="00BF6B0A" w:rsidP="00BE0269">
      <w:pPr>
        <w:numPr>
          <w:ilvl w:val="0"/>
          <w:numId w:val="26"/>
        </w:numPr>
        <w:rPr>
          <w:color w:val="000000" w:themeColor="text1"/>
          <w:lang w:val="de-DE"/>
        </w:rPr>
      </w:pPr>
      <w:r w:rsidRPr="00046F44">
        <w:rPr>
          <w:color w:val="000000" w:themeColor="text1"/>
          <w:lang w:val="de-DE"/>
        </w:rPr>
        <w:t>Insbesondere schuldet ein öffentlicher Auftraggeber keine Vergütung, Provision oder pauschalierte Anbahnungsvergütung nach § 9,</w:t>
      </w:r>
      <w:r w:rsidR="003E5823" w:rsidRPr="00046F44">
        <w:rPr>
          <w:color w:val="000000" w:themeColor="text1"/>
          <w:lang w:val="de-DE"/>
        </w:rPr>
        <w:t xml:space="preserve"> </w:t>
      </w:r>
    </w:p>
    <w:p w14:paraId="00BC2153" w14:textId="77777777" w:rsidR="003E5823" w:rsidRPr="00046F44" w:rsidRDefault="00BF6B0A" w:rsidP="003E1F4B">
      <w:pPr>
        <w:numPr>
          <w:ilvl w:val="1"/>
          <w:numId w:val="26"/>
        </w:numPr>
        <w:rPr>
          <w:color w:val="000000" w:themeColor="text1"/>
          <w:lang w:val="de-DE"/>
        </w:rPr>
      </w:pPr>
      <w:r w:rsidRPr="00046F44">
        <w:rPr>
          <w:color w:val="000000" w:themeColor="text1"/>
          <w:lang w:val="de-DE"/>
        </w:rPr>
        <w:t>sofern kein Zuschlag im vergaberechtlichen Sinne erteilt wird oder</w:t>
      </w:r>
    </w:p>
    <w:p w14:paraId="109675BD" w14:textId="494FCB38" w:rsidR="00CB588E" w:rsidRPr="00046F44" w:rsidRDefault="00BF6B0A" w:rsidP="003E1F4B">
      <w:pPr>
        <w:numPr>
          <w:ilvl w:val="1"/>
          <w:numId w:val="26"/>
        </w:numPr>
        <w:rPr>
          <w:color w:val="000000" w:themeColor="text1"/>
          <w:lang w:val="de-DE"/>
        </w:rPr>
      </w:pPr>
      <w:proofErr w:type="gramStart"/>
      <w:r w:rsidRPr="00046F44">
        <w:rPr>
          <w:color w:val="000000" w:themeColor="text1"/>
          <w:lang w:val="de-DE"/>
        </w:rPr>
        <w:t>soweit</w:t>
      </w:r>
      <w:proofErr w:type="gramEnd"/>
      <w:r w:rsidRPr="00046F44">
        <w:rPr>
          <w:color w:val="000000" w:themeColor="text1"/>
          <w:lang w:val="de-DE"/>
        </w:rPr>
        <w:t xml:space="preserve"> eine solche Vergütung nach den für den öffentlichen Auftraggeber geltenden vergabe- oder haushaltsrechtlichen Bestimmungen unzulässig wäre.</w:t>
      </w:r>
    </w:p>
    <w:p w14:paraId="4CDD9DD1" w14:textId="2299FBEE" w:rsidR="00BF6B0A" w:rsidRPr="00046F44" w:rsidRDefault="00BF6B0A" w:rsidP="003E1F4B">
      <w:pPr>
        <w:numPr>
          <w:ilvl w:val="0"/>
          <w:numId w:val="26"/>
        </w:numPr>
        <w:rPr>
          <w:color w:val="000000" w:themeColor="text1"/>
          <w:lang w:val="de-DE"/>
        </w:rPr>
      </w:pPr>
      <w:r w:rsidRPr="00046F44">
        <w:rPr>
          <w:color w:val="000000" w:themeColor="text1"/>
          <w:lang w:val="de-DE"/>
        </w:rPr>
        <w:t>§ 13 (Änderungen der AGB) findet auf öffentliche Auftraggeber nur Anwendung, soweit Änderungen nicht gegen zwingende vergaberechtliche Grundsätze, insbesondere Transparenz-, Gleichbehandlungs-, Wettbewerbs- und Dokumentationspflichten, verstoßen.</w:t>
      </w:r>
    </w:p>
    <w:p w14:paraId="4D65C1DF" w14:textId="5DA926A5" w:rsidR="00FC2C5B" w:rsidRPr="00046F44" w:rsidRDefault="00BF6B0A" w:rsidP="00BE0269">
      <w:pPr>
        <w:numPr>
          <w:ilvl w:val="0"/>
          <w:numId w:val="26"/>
        </w:numPr>
        <w:rPr>
          <w:color w:val="000000" w:themeColor="text1"/>
          <w:lang w:val="de-DE"/>
        </w:rPr>
      </w:pPr>
      <w:r w:rsidRPr="00046F44">
        <w:rPr>
          <w:color w:val="000000" w:themeColor="text1"/>
          <w:lang w:val="de-DE"/>
        </w:rPr>
        <w:lastRenderedPageBreak/>
        <w:t>Abweichend von § 1</w:t>
      </w:r>
      <w:r w:rsidR="00EA29B5" w:rsidRPr="00046F44">
        <w:rPr>
          <w:color w:val="000000" w:themeColor="text1"/>
          <w:lang w:val="de-DE"/>
        </w:rPr>
        <w:t>6</w:t>
      </w:r>
      <w:r w:rsidRPr="00046F44">
        <w:rPr>
          <w:color w:val="000000" w:themeColor="text1"/>
          <w:lang w:val="de-DE"/>
        </w:rPr>
        <w:t xml:space="preserve"> (Gerichtsstand) gilt für öffentliche Auftraggeber der gesetzliche Gerichtsstand, soweit nicht zwingende öffentlich-rechtliche oder haushaltsrechtliche Vorschriften eine abweichende Gerichtsstandsvereinbarung ausschließen.</w:t>
      </w:r>
    </w:p>
    <w:p w14:paraId="10BC051C" w14:textId="70D2431E" w:rsidR="001C0300" w:rsidRPr="00046F44" w:rsidRDefault="00BF6B0A" w:rsidP="00BE0269">
      <w:pPr>
        <w:numPr>
          <w:ilvl w:val="0"/>
          <w:numId w:val="26"/>
        </w:numPr>
        <w:rPr>
          <w:color w:val="000000" w:themeColor="text1"/>
          <w:lang w:val="de-DE"/>
        </w:rPr>
      </w:pPr>
      <w:r w:rsidRPr="00046F44">
        <w:rPr>
          <w:color w:val="000000" w:themeColor="text1"/>
          <w:lang w:val="de-DE"/>
        </w:rPr>
        <w:t>Im Übrigen bleiben diese AGB auch für öffentliche Auftraggeber uneingeschränkt anwendbar, insbesondere die Regelungen zu Nutzungsrechten, Haftung, Verfügbarkeit der Plattform, Datenschutz sowie zu Haftungsbeschränkungen, soweit diese nicht zwingendem öffentlichen Recht widersprechen.</w:t>
      </w:r>
    </w:p>
    <w:p w14:paraId="1D88B1E5" w14:textId="2996F259" w:rsidR="00C35F20" w:rsidRPr="00046F44" w:rsidRDefault="00C35F20" w:rsidP="00BE0269">
      <w:pPr>
        <w:numPr>
          <w:ilvl w:val="0"/>
          <w:numId w:val="26"/>
        </w:numPr>
        <w:rPr>
          <w:color w:val="000000" w:themeColor="text1"/>
          <w:lang w:val="de-DE"/>
        </w:rPr>
      </w:pPr>
      <w:r w:rsidRPr="00046F44">
        <w:rPr>
          <w:color w:val="000000" w:themeColor="text1"/>
          <w:lang w:val="de-DE"/>
        </w:rPr>
        <w:t>Vencly stellt öffentlichen Auftraggebern auf Anfrage Dokumentationsunterlagen über die Nutzung der Plattform zur Verfügung, soweit diese für die Erfüllung vergaberechtlicher Dokumentationspflichten erforderlich sind.</w:t>
      </w:r>
    </w:p>
    <w:p w14:paraId="522F8E8A" w14:textId="76215C8D" w:rsidR="00FF31C0" w:rsidRPr="00046F44" w:rsidRDefault="00FF31C0" w:rsidP="00BE0269">
      <w:pPr>
        <w:numPr>
          <w:ilvl w:val="0"/>
          <w:numId w:val="26"/>
        </w:numPr>
        <w:rPr>
          <w:color w:val="000000" w:themeColor="text1"/>
          <w:lang w:val="de-DE"/>
        </w:rPr>
      </w:pPr>
      <w:r w:rsidRPr="00046F44">
        <w:rPr>
          <w:color w:val="000000" w:themeColor="text1"/>
          <w:lang w:val="de-DE"/>
        </w:rPr>
        <w:t>Soweit der öffentliche Auftraggeber für die Beauftragung von über die Plattform identifizierten Dienstleistern EVB-IT-Verträge oder vergleichbare standardisierte Vertragsmuster verwendet, bleiben diese von den vorliegenden AGB unberührt.</w:t>
      </w:r>
    </w:p>
    <w:p w14:paraId="0426001C" w14:textId="27B4A20A" w:rsidR="00E066B7" w:rsidRPr="00046F44" w:rsidRDefault="00E066B7" w:rsidP="00BE0269">
      <w:pPr>
        <w:numPr>
          <w:ilvl w:val="0"/>
          <w:numId w:val="26"/>
        </w:numPr>
        <w:rPr>
          <w:color w:val="000000" w:themeColor="text1"/>
          <w:lang w:val="de-DE"/>
        </w:rPr>
      </w:pPr>
      <w:r w:rsidRPr="00046F44">
        <w:rPr>
          <w:color w:val="000000" w:themeColor="text1"/>
          <w:lang w:val="de-DE"/>
        </w:rPr>
        <w:t>Die Freistellungsverpflichtung nach § 5 Abs. 2 gilt für öffentliche Auftraggeber nur im Rahmen der haushalts- und haftungsrechtlich zulässigen Grenzen.</w:t>
      </w:r>
    </w:p>
    <w:p w14:paraId="7A6B97BD" w14:textId="45E0176B" w:rsidR="005F0409" w:rsidRPr="00046F44" w:rsidRDefault="005F0409">
      <w:pPr>
        <w:rPr>
          <w:color w:val="000000" w:themeColor="text1"/>
          <w:lang w:val="de-DE"/>
        </w:rPr>
      </w:pPr>
    </w:p>
    <w:p w14:paraId="0CA920D4" w14:textId="7BCA15A7" w:rsidR="005F0409" w:rsidRPr="00046F44" w:rsidRDefault="00571D35">
      <w:pPr>
        <w:pStyle w:val="berschrift2"/>
        <w:rPr>
          <w:color w:val="000000" w:themeColor="text1"/>
          <w:lang w:val="de-DE"/>
        </w:rPr>
      </w:pPr>
      <w:bookmarkStart w:id="16" w:name="schlussbestimmungen"/>
      <w:bookmarkEnd w:id="15"/>
      <w:r w:rsidRPr="00046F44">
        <w:rPr>
          <w:color w:val="000000" w:themeColor="text1"/>
          <w:lang w:val="de-DE"/>
        </w:rPr>
        <w:t>§ 1</w:t>
      </w:r>
      <w:r w:rsidR="00723457" w:rsidRPr="00046F44">
        <w:rPr>
          <w:color w:val="000000" w:themeColor="text1"/>
          <w:lang w:val="de-DE"/>
        </w:rPr>
        <w:t>6</w:t>
      </w:r>
      <w:r w:rsidRPr="00046F44">
        <w:rPr>
          <w:color w:val="000000" w:themeColor="text1"/>
          <w:lang w:val="de-DE"/>
        </w:rPr>
        <w:t xml:space="preserve"> Schlussbestimmungen</w:t>
      </w:r>
    </w:p>
    <w:p w14:paraId="4F5D1F89" w14:textId="77777777" w:rsidR="005F0409" w:rsidRPr="00046F44" w:rsidRDefault="00571D35">
      <w:pPr>
        <w:numPr>
          <w:ilvl w:val="0"/>
          <w:numId w:val="25"/>
        </w:numPr>
        <w:rPr>
          <w:color w:val="000000" w:themeColor="text1"/>
          <w:lang w:val="de-DE"/>
        </w:rPr>
      </w:pPr>
      <w:r w:rsidRPr="00046F44">
        <w:rPr>
          <w:color w:val="000000" w:themeColor="text1"/>
          <w:lang w:val="de-DE"/>
        </w:rPr>
        <w:t>Es gilt deutsches Recht unter Ausschluss des UN-Kaufrechts.</w:t>
      </w:r>
    </w:p>
    <w:p w14:paraId="428F9F4A" w14:textId="77777777" w:rsidR="005F0409" w:rsidRPr="00046F44" w:rsidRDefault="00571D35">
      <w:pPr>
        <w:numPr>
          <w:ilvl w:val="0"/>
          <w:numId w:val="25"/>
        </w:numPr>
        <w:rPr>
          <w:color w:val="000000" w:themeColor="text1"/>
          <w:lang w:val="de-DE"/>
        </w:rPr>
      </w:pPr>
      <w:r w:rsidRPr="00046F44">
        <w:rPr>
          <w:color w:val="000000" w:themeColor="text1"/>
          <w:lang w:val="de-DE"/>
        </w:rPr>
        <w:t>Gerichtsstand für alle Streitigkeiten aus oder im Zusammenhang mit diesem Vertrag ist München, sofern der Nutzer Kaufmann, juristische Person des öffentlichen Rechts oder öffentlich-rechtliches Sondervermögen ist.</w:t>
      </w:r>
    </w:p>
    <w:p w14:paraId="1ADEAF87" w14:textId="77777777" w:rsidR="005F0409" w:rsidRPr="00046F44" w:rsidRDefault="00571D35">
      <w:pPr>
        <w:numPr>
          <w:ilvl w:val="0"/>
          <w:numId w:val="25"/>
        </w:numPr>
        <w:rPr>
          <w:color w:val="000000" w:themeColor="text1"/>
          <w:lang w:val="de-DE"/>
        </w:rPr>
      </w:pPr>
      <w:r w:rsidRPr="00046F44">
        <w:rPr>
          <w:color w:val="000000" w:themeColor="text1"/>
          <w:lang w:val="de-DE"/>
        </w:rPr>
        <w:t>Sollten einzelne Bestimmungen dieser AGB ganz oder teilweise unwirksam oder undurchführbar sein oder werden, so wird hierdurch die Wirksamkeit der übrigen Bestimmungen nicht berührt. Die Parteien verpflichten sich, die unwirksame oder undurchführbare Bestimmung durch eine wirksame Regelung zu ersetzen, die dem wirtschaftlichen Zweck der unwirksamen oder undurchführbaren Bestimmung möglichst nahekommt.</w:t>
      </w:r>
    </w:p>
    <w:p w14:paraId="6DB8BAEE" w14:textId="21D93D8D" w:rsidR="005F0409" w:rsidRPr="00046F44" w:rsidRDefault="00571D35" w:rsidP="00A12C13">
      <w:pPr>
        <w:pStyle w:val="FirstParagraph"/>
        <w:numPr>
          <w:ilvl w:val="0"/>
          <w:numId w:val="25"/>
        </w:numPr>
        <w:rPr>
          <w:color w:val="000000" w:themeColor="text1"/>
          <w:lang w:val="de-DE"/>
        </w:rPr>
      </w:pPr>
      <w:r w:rsidRPr="00046F44">
        <w:rPr>
          <w:color w:val="000000" w:themeColor="text1"/>
          <w:lang w:val="de-DE"/>
        </w:rPr>
        <w:t>Nebenabreden, Änderungen und Ergänzungen dieses Vertrages bedürfen zu ihrer Wirksamkeit der Textform. Dies gilt auch für eine Abbedingung dieses Formerfordernisses.</w:t>
      </w:r>
      <w:bookmarkEnd w:id="0"/>
      <w:bookmarkEnd w:id="16"/>
    </w:p>
    <w:p w14:paraId="5E0D1136" w14:textId="77777777" w:rsidR="00593086" w:rsidRPr="00046F44" w:rsidRDefault="00593086" w:rsidP="00593086">
      <w:pPr>
        <w:pStyle w:val="Textkrper"/>
        <w:rPr>
          <w:color w:val="000000" w:themeColor="text1"/>
          <w:lang w:val="de-DE"/>
        </w:rPr>
      </w:pPr>
    </w:p>
    <w:p w14:paraId="3A08174D" w14:textId="77777777" w:rsidR="00593086" w:rsidRPr="00046F44" w:rsidRDefault="00593086" w:rsidP="00593086">
      <w:pPr>
        <w:pStyle w:val="berschrift1"/>
        <w:rPr>
          <w:color w:val="000000" w:themeColor="text1"/>
          <w:sz w:val="24"/>
          <w:szCs w:val="24"/>
          <w:lang w:val="de-DE"/>
        </w:rPr>
      </w:pPr>
      <w:r w:rsidRPr="00046F44">
        <w:rPr>
          <w:rStyle w:val="Fett"/>
          <w:b/>
          <w:bCs/>
          <w:color w:val="000000" w:themeColor="text1"/>
          <w:sz w:val="24"/>
          <w:szCs w:val="24"/>
          <w:lang w:val="de-DE"/>
        </w:rPr>
        <w:t xml:space="preserve">Anlage 1 – Besondere Bedingungen für den „Public </w:t>
      </w:r>
      <w:proofErr w:type="spellStart"/>
      <w:r w:rsidRPr="00046F44">
        <w:rPr>
          <w:rStyle w:val="Fett"/>
          <w:b/>
          <w:bCs/>
          <w:color w:val="000000" w:themeColor="text1"/>
          <w:sz w:val="24"/>
          <w:szCs w:val="24"/>
          <w:lang w:val="de-DE"/>
        </w:rPr>
        <w:t>Procurement</w:t>
      </w:r>
      <w:proofErr w:type="spellEnd"/>
      <w:r w:rsidRPr="00046F44">
        <w:rPr>
          <w:rStyle w:val="Fett"/>
          <w:b/>
          <w:bCs/>
          <w:color w:val="000000" w:themeColor="text1"/>
          <w:sz w:val="24"/>
          <w:szCs w:val="24"/>
          <w:lang w:val="de-DE"/>
        </w:rPr>
        <w:t xml:space="preserve"> Mode“</w:t>
      </w:r>
    </w:p>
    <w:p w14:paraId="45BB4FF7" w14:textId="52E84020" w:rsidR="00593086" w:rsidRPr="00046F44" w:rsidRDefault="00593086" w:rsidP="00046F44">
      <w:pPr>
        <w:pStyle w:val="StandardWeb"/>
        <w:rPr>
          <w:color w:val="000000" w:themeColor="text1"/>
        </w:rPr>
      </w:pPr>
      <w:r w:rsidRPr="00046F44">
        <w:rPr>
          <w:rStyle w:val="Hervorhebung"/>
          <w:color w:val="000000" w:themeColor="text1"/>
        </w:rPr>
        <w:t xml:space="preserve">(nachfolgend „Public </w:t>
      </w:r>
      <w:proofErr w:type="spellStart"/>
      <w:r w:rsidRPr="00046F44">
        <w:rPr>
          <w:rStyle w:val="Hervorhebung"/>
          <w:color w:val="000000" w:themeColor="text1"/>
        </w:rPr>
        <w:t>Procurement</w:t>
      </w:r>
      <w:proofErr w:type="spellEnd"/>
      <w:r w:rsidRPr="00046F44">
        <w:rPr>
          <w:rStyle w:val="Hervorhebung"/>
          <w:color w:val="000000" w:themeColor="text1"/>
        </w:rPr>
        <w:t xml:space="preserve"> Mode“)</w:t>
      </w:r>
    </w:p>
    <w:p w14:paraId="3DF78FE5" w14:textId="77777777" w:rsidR="00593086" w:rsidRPr="00046F44" w:rsidRDefault="00593086" w:rsidP="00593086">
      <w:pPr>
        <w:pStyle w:val="berschrift2"/>
        <w:rPr>
          <w:color w:val="000000" w:themeColor="text1"/>
          <w:sz w:val="24"/>
          <w:szCs w:val="24"/>
          <w:lang w:val="de-DE"/>
        </w:rPr>
      </w:pPr>
      <w:r w:rsidRPr="00046F44">
        <w:rPr>
          <w:color w:val="000000" w:themeColor="text1"/>
          <w:sz w:val="24"/>
          <w:szCs w:val="24"/>
          <w:lang w:val="de-DE"/>
        </w:rPr>
        <w:lastRenderedPageBreak/>
        <w:t>1. Anwendungsbereich und Zweck</w:t>
      </w:r>
    </w:p>
    <w:p w14:paraId="47C5A45B" w14:textId="77777777" w:rsidR="00593086" w:rsidRPr="00046F44" w:rsidRDefault="00593086" w:rsidP="00593086">
      <w:pPr>
        <w:pStyle w:val="Listenabsatz"/>
        <w:numPr>
          <w:ilvl w:val="1"/>
          <w:numId w:val="25"/>
        </w:numPr>
        <w:spacing w:before="100" w:beforeAutospacing="1" w:after="100" w:afterAutospacing="1"/>
        <w:rPr>
          <w:color w:val="000000" w:themeColor="text1"/>
          <w:lang w:val="de-DE"/>
        </w:rPr>
      </w:pPr>
      <w:r w:rsidRPr="00046F44">
        <w:rPr>
          <w:color w:val="000000" w:themeColor="text1"/>
          <w:lang w:val="de-DE"/>
        </w:rPr>
        <w:t xml:space="preserve">Diese Anlage gilt ausschließlich für Nutzer, die die Plattform in ihrer Eigenschaft als </w:t>
      </w:r>
      <w:r w:rsidRPr="00046F44">
        <w:rPr>
          <w:rStyle w:val="Fett"/>
          <w:color w:val="000000" w:themeColor="text1"/>
          <w:lang w:val="de-DE"/>
        </w:rPr>
        <w:t>öffentliche Auftraggeber im Sinne von § 99 GWB</w:t>
      </w:r>
      <w:r w:rsidRPr="00046F44">
        <w:rPr>
          <w:color w:val="000000" w:themeColor="text1"/>
          <w:lang w:val="de-DE"/>
        </w:rPr>
        <w:t xml:space="preserve">, als </w:t>
      </w:r>
      <w:r w:rsidRPr="00046F44">
        <w:rPr>
          <w:rStyle w:val="Fett"/>
          <w:color w:val="000000" w:themeColor="text1"/>
          <w:lang w:val="de-DE"/>
        </w:rPr>
        <w:t>Sektorenauftraggeber</w:t>
      </w:r>
      <w:r w:rsidRPr="00046F44">
        <w:rPr>
          <w:color w:val="000000" w:themeColor="text1"/>
          <w:lang w:val="de-DE"/>
        </w:rPr>
        <w:t xml:space="preserve"> oder als </w:t>
      </w:r>
      <w:proofErr w:type="gramStart"/>
      <w:r w:rsidRPr="00046F44">
        <w:rPr>
          <w:color w:val="000000" w:themeColor="text1"/>
          <w:lang w:val="de-DE"/>
        </w:rPr>
        <w:t>diesen gleichgestellte Einrichtungen</w:t>
      </w:r>
      <w:proofErr w:type="gramEnd"/>
      <w:r w:rsidRPr="00046F44">
        <w:rPr>
          <w:color w:val="000000" w:themeColor="text1"/>
          <w:lang w:val="de-DE"/>
        </w:rPr>
        <w:t xml:space="preserve"> nutzen und die Plattform ausdrücklich im </w:t>
      </w:r>
      <w:r w:rsidRPr="00046F44">
        <w:rPr>
          <w:rStyle w:val="Fett"/>
          <w:color w:val="000000" w:themeColor="text1"/>
          <w:lang w:val="de-DE"/>
        </w:rPr>
        <w:t xml:space="preserve">„Public </w:t>
      </w:r>
      <w:proofErr w:type="spellStart"/>
      <w:r w:rsidRPr="00046F44">
        <w:rPr>
          <w:rStyle w:val="Fett"/>
          <w:color w:val="000000" w:themeColor="text1"/>
          <w:lang w:val="de-DE"/>
        </w:rPr>
        <w:t>Procurement</w:t>
      </w:r>
      <w:proofErr w:type="spellEnd"/>
      <w:r w:rsidRPr="00046F44">
        <w:rPr>
          <w:rStyle w:val="Fett"/>
          <w:color w:val="000000" w:themeColor="text1"/>
          <w:lang w:val="de-DE"/>
        </w:rPr>
        <w:t xml:space="preserve"> Mode“</w:t>
      </w:r>
      <w:r w:rsidRPr="00046F44">
        <w:rPr>
          <w:color w:val="000000" w:themeColor="text1"/>
          <w:lang w:val="de-DE"/>
        </w:rPr>
        <w:t xml:space="preserve"> verwenden.</w:t>
      </w:r>
    </w:p>
    <w:p w14:paraId="01C6BC62" w14:textId="77777777" w:rsidR="00593086" w:rsidRPr="00046F44" w:rsidRDefault="00593086" w:rsidP="00593086">
      <w:pPr>
        <w:pStyle w:val="Listenabsatz"/>
        <w:numPr>
          <w:ilvl w:val="1"/>
          <w:numId w:val="25"/>
        </w:numPr>
        <w:spacing w:before="100" w:beforeAutospacing="1" w:after="100" w:afterAutospacing="1"/>
        <w:rPr>
          <w:color w:val="000000" w:themeColor="text1"/>
          <w:lang w:val="de-DE"/>
        </w:rPr>
      </w:pPr>
      <w:r w:rsidRPr="00046F44">
        <w:rPr>
          <w:color w:val="000000" w:themeColor="text1"/>
          <w:lang w:val="de-DE"/>
        </w:rPr>
        <w:t xml:space="preserve">Der Public </w:t>
      </w:r>
      <w:proofErr w:type="spellStart"/>
      <w:r w:rsidRPr="00046F44">
        <w:rPr>
          <w:color w:val="000000" w:themeColor="text1"/>
          <w:lang w:val="de-DE"/>
        </w:rPr>
        <w:t>Procurement</w:t>
      </w:r>
      <w:proofErr w:type="spellEnd"/>
      <w:r w:rsidRPr="00046F44">
        <w:rPr>
          <w:color w:val="000000" w:themeColor="text1"/>
          <w:lang w:val="de-DE"/>
        </w:rPr>
        <w:t xml:space="preserve"> Mode dient der </w:t>
      </w:r>
      <w:r w:rsidRPr="00046F44">
        <w:rPr>
          <w:rStyle w:val="Fett"/>
          <w:color w:val="000000" w:themeColor="text1"/>
          <w:lang w:val="de-DE"/>
        </w:rPr>
        <w:t>technischen Unterstützung bei der Durchführung vergaberechtlicher Verfahren</w:t>
      </w:r>
      <w:r w:rsidRPr="00046F44">
        <w:rPr>
          <w:color w:val="000000" w:themeColor="text1"/>
          <w:lang w:val="de-DE"/>
        </w:rPr>
        <w:t xml:space="preserve">, insbesondere im Rahmen von Verfahren nach der </w:t>
      </w:r>
      <w:proofErr w:type="spellStart"/>
      <w:r w:rsidRPr="00046F44">
        <w:rPr>
          <w:rStyle w:val="Fett"/>
          <w:color w:val="000000" w:themeColor="text1"/>
          <w:lang w:val="de-DE"/>
        </w:rPr>
        <w:t>UVgO</w:t>
      </w:r>
      <w:proofErr w:type="spellEnd"/>
      <w:r w:rsidRPr="00046F44">
        <w:rPr>
          <w:color w:val="000000" w:themeColor="text1"/>
          <w:lang w:val="de-DE"/>
        </w:rPr>
        <w:t xml:space="preserve"> oder der </w:t>
      </w:r>
      <w:r w:rsidRPr="00046F44">
        <w:rPr>
          <w:rStyle w:val="Fett"/>
          <w:color w:val="000000" w:themeColor="text1"/>
          <w:lang w:val="de-DE"/>
        </w:rPr>
        <w:t>VgV</w:t>
      </w:r>
      <w:r w:rsidRPr="00046F44">
        <w:rPr>
          <w:color w:val="000000" w:themeColor="text1"/>
          <w:lang w:val="de-DE"/>
        </w:rPr>
        <w:t>, und ergänzt die Allgemeinen Geschäftsbedingungen der Vencly GmbH („AGB“).</w:t>
      </w:r>
    </w:p>
    <w:p w14:paraId="5C4F0313" w14:textId="4CE82F58" w:rsidR="00593086" w:rsidRPr="00046F44" w:rsidRDefault="00593086" w:rsidP="00593086">
      <w:pPr>
        <w:pStyle w:val="Listenabsatz"/>
        <w:numPr>
          <w:ilvl w:val="1"/>
          <w:numId w:val="25"/>
        </w:numPr>
        <w:spacing w:before="100" w:beforeAutospacing="1" w:after="100" w:afterAutospacing="1"/>
        <w:rPr>
          <w:color w:val="000000" w:themeColor="text1"/>
          <w:lang w:val="de-DE"/>
        </w:rPr>
      </w:pPr>
      <w:r w:rsidRPr="00046F44">
        <w:rPr>
          <w:color w:val="000000" w:themeColor="text1"/>
          <w:lang w:val="de-DE"/>
        </w:rPr>
        <w:t xml:space="preserve">Soweit Bestimmungen dieser Anlage von den AGB abweichen, gehen die Regelungen dieser Anlage </w:t>
      </w:r>
      <w:r w:rsidRPr="00046F44">
        <w:rPr>
          <w:rStyle w:val="Fett"/>
          <w:color w:val="000000" w:themeColor="text1"/>
          <w:lang w:val="de-DE"/>
        </w:rPr>
        <w:t>vorrangig</w:t>
      </w:r>
      <w:r w:rsidRPr="00046F44">
        <w:rPr>
          <w:color w:val="000000" w:themeColor="text1"/>
          <w:lang w:val="de-DE"/>
        </w:rPr>
        <w:t xml:space="preserve"> vor.</w:t>
      </w:r>
    </w:p>
    <w:p w14:paraId="50E54B8E" w14:textId="4FD93C50" w:rsidR="00593086" w:rsidRPr="00046F44" w:rsidRDefault="00593086" w:rsidP="00981B03">
      <w:pPr>
        <w:pStyle w:val="berschrift2"/>
        <w:rPr>
          <w:color w:val="000000" w:themeColor="text1"/>
          <w:sz w:val="24"/>
          <w:szCs w:val="24"/>
          <w:lang w:val="de-DE"/>
        </w:rPr>
      </w:pPr>
      <w:r w:rsidRPr="00046F44">
        <w:rPr>
          <w:color w:val="000000" w:themeColor="text1"/>
          <w:sz w:val="24"/>
          <w:szCs w:val="24"/>
          <w:lang w:val="de-DE"/>
        </w:rPr>
        <w:t xml:space="preserve">2. Rolle von Vencly im Public </w:t>
      </w:r>
      <w:proofErr w:type="spellStart"/>
      <w:r w:rsidRPr="00046F44">
        <w:rPr>
          <w:color w:val="000000" w:themeColor="text1"/>
          <w:sz w:val="24"/>
          <w:szCs w:val="24"/>
          <w:lang w:val="de-DE"/>
        </w:rPr>
        <w:t>Procurement</w:t>
      </w:r>
      <w:proofErr w:type="spellEnd"/>
      <w:r w:rsidRPr="00046F44">
        <w:rPr>
          <w:color w:val="000000" w:themeColor="text1"/>
          <w:sz w:val="24"/>
          <w:szCs w:val="24"/>
          <w:lang w:val="de-DE"/>
        </w:rPr>
        <w:t xml:space="preserve"> Mode</w:t>
      </w:r>
    </w:p>
    <w:p w14:paraId="5287A0FB" w14:textId="77777777" w:rsidR="00593086" w:rsidRPr="00046F44" w:rsidRDefault="00593086" w:rsidP="00593086">
      <w:pPr>
        <w:pStyle w:val="Listenabsatz"/>
        <w:numPr>
          <w:ilvl w:val="1"/>
          <w:numId w:val="55"/>
        </w:numPr>
        <w:spacing w:before="100" w:beforeAutospacing="1" w:after="100" w:afterAutospacing="1"/>
        <w:rPr>
          <w:color w:val="000000" w:themeColor="text1"/>
          <w:lang w:val="de-DE"/>
        </w:rPr>
      </w:pPr>
      <w:r w:rsidRPr="00046F44">
        <w:rPr>
          <w:color w:val="000000" w:themeColor="text1"/>
          <w:lang w:val="de-DE"/>
        </w:rPr>
        <w:t xml:space="preserve">Vencly stellt im Public </w:t>
      </w:r>
      <w:proofErr w:type="spellStart"/>
      <w:r w:rsidRPr="00046F44">
        <w:rPr>
          <w:color w:val="000000" w:themeColor="text1"/>
          <w:lang w:val="de-DE"/>
        </w:rPr>
        <w:t>Procurement</w:t>
      </w:r>
      <w:proofErr w:type="spellEnd"/>
      <w:r w:rsidRPr="00046F44">
        <w:rPr>
          <w:color w:val="000000" w:themeColor="text1"/>
          <w:lang w:val="de-DE"/>
        </w:rPr>
        <w:t xml:space="preserve"> Mode </w:t>
      </w:r>
      <w:proofErr w:type="gramStart"/>
      <w:r w:rsidRPr="00046F44">
        <w:rPr>
          <w:b/>
          <w:bCs/>
          <w:color w:val="000000" w:themeColor="text1"/>
          <w:lang w:val="de-DE"/>
        </w:rPr>
        <w:t>ausschließlich eine technische Plattform</w:t>
      </w:r>
      <w:proofErr w:type="gramEnd"/>
      <w:r w:rsidRPr="00046F44">
        <w:rPr>
          <w:color w:val="000000" w:themeColor="text1"/>
          <w:lang w:val="de-DE"/>
        </w:rPr>
        <w:t xml:space="preserve"> zur Verfügung, über die öffentliche Auftraggeber vergaberechtliche Verfahren organisieren, dokumentieren und abwickeln können.</w:t>
      </w:r>
    </w:p>
    <w:p w14:paraId="72193467" w14:textId="77777777" w:rsidR="00593086" w:rsidRPr="00046F44" w:rsidRDefault="00593086" w:rsidP="00593086">
      <w:pPr>
        <w:pStyle w:val="Listenabsatz"/>
        <w:numPr>
          <w:ilvl w:val="1"/>
          <w:numId w:val="55"/>
        </w:numPr>
        <w:spacing w:before="100" w:beforeAutospacing="1" w:after="100" w:afterAutospacing="1"/>
        <w:rPr>
          <w:color w:val="000000" w:themeColor="text1"/>
          <w:lang w:val="de-DE"/>
        </w:rPr>
      </w:pPr>
      <w:r w:rsidRPr="00046F44">
        <w:rPr>
          <w:color w:val="000000" w:themeColor="text1"/>
          <w:lang w:val="de-DE"/>
        </w:rPr>
        <w:t xml:space="preserve">Vencly ist </w:t>
      </w:r>
      <w:r w:rsidRPr="00046F44">
        <w:rPr>
          <w:b/>
          <w:bCs/>
          <w:color w:val="000000" w:themeColor="text1"/>
          <w:lang w:val="de-DE"/>
        </w:rPr>
        <w:t>kein öffentlicher Auftraggeber</w:t>
      </w:r>
      <w:r w:rsidRPr="00046F44">
        <w:rPr>
          <w:color w:val="000000" w:themeColor="text1"/>
          <w:lang w:val="de-DE"/>
        </w:rPr>
        <w:t xml:space="preserve">, </w:t>
      </w:r>
      <w:r w:rsidRPr="00046F44">
        <w:rPr>
          <w:b/>
          <w:bCs/>
          <w:color w:val="000000" w:themeColor="text1"/>
          <w:lang w:val="de-DE"/>
        </w:rPr>
        <w:t>keine Vergabestelle</w:t>
      </w:r>
      <w:r w:rsidRPr="00046F44">
        <w:rPr>
          <w:color w:val="000000" w:themeColor="text1"/>
          <w:lang w:val="de-DE"/>
        </w:rPr>
        <w:t xml:space="preserve"> und </w:t>
      </w:r>
      <w:r w:rsidRPr="00046F44">
        <w:rPr>
          <w:b/>
          <w:bCs/>
          <w:color w:val="000000" w:themeColor="text1"/>
          <w:lang w:val="de-DE"/>
        </w:rPr>
        <w:t>kein Entscheidungsträger</w:t>
      </w:r>
      <w:r w:rsidRPr="00046F44">
        <w:rPr>
          <w:color w:val="000000" w:themeColor="text1"/>
          <w:lang w:val="de-DE"/>
        </w:rPr>
        <w:t xml:space="preserve"> im Sinne des Vergaberechts.</w:t>
      </w:r>
    </w:p>
    <w:p w14:paraId="0DBAF823" w14:textId="77777777" w:rsidR="00593086" w:rsidRPr="00046F44" w:rsidRDefault="00593086" w:rsidP="00593086">
      <w:pPr>
        <w:pStyle w:val="Listenabsatz"/>
        <w:numPr>
          <w:ilvl w:val="1"/>
          <w:numId w:val="55"/>
        </w:numPr>
        <w:spacing w:before="100" w:beforeAutospacing="1" w:after="100" w:afterAutospacing="1"/>
        <w:rPr>
          <w:color w:val="000000" w:themeColor="text1"/>
          <w:lang w:val="de-DE"/>
        </w:rPr>
      </w:pPr>
      <w:r w:rsidRPr="00046F44">
        <w:rPr>
          <w:color w:val="000000" w:themeColor="text1"/>
          <w:lang w:val="de-DE"/>
        </w:rPr>
        <w:t xml:space="preserve">Insbesondere trifft Vencly </w:t>
      </w:r>
      <w:r w:rsidRPr="00046F44">
        <w:rPr>
          <w:rStyle w:val="Fett"/>
          <w:color w:val="000000" w:themeColor="text1"/>
          <w:lang w:val="de-DE"/>
        </w:rPr>
        <w:t>keine vergaberechtlichen Entscheidungen</w:t>
      </w:r>
      <w:r w:rsidRPr="00046F44">
        <w:rPr>
          <w:color w:val="000000" w:themeColor="text1"/>
          <w:lang w:val="de-DE"/>
        </w:rPr>
        <w:t>, insbesondere nicht über:</w:t>
      </w:r>
    </w:p>
    <w:p w14:paraId="6027F592" w14:textId="77777777" w:rsidR="00593086" w:rsidRPr="00046F44" w:rsidRDefault="00593086" w:rsidP="00593086">
      <w:pPr>
        <w:pStyle w:val="Listenabsatz"/>
        <w:numPr>
          <w:ilvl w:val="2"/>
          <w:numId w:val="55"/>
        </w:numPr>
        <w:spacing w:before="100" w:beforeAutospacing="1" w:after="100" w:afterAutospacing="1"/>
        <w:rPr>
          <w:color w:val="000000" w:themeColor="text1"/>
          <w:lang w:val="de-DE"/>
        </w:rPr>
      </w:pPr>
      <w:r w:rsidRPr="00046F44">
        <w:rPr>
          <w:color w:val="000000" w:themeColor="text1"/>
          <w:lang w:val="de-DE"/>
        </w:rPr>
        <w:t>die Auswahl oder den Ausschluss von Bewerbern oder Bietern,</w:t>
      </w:r>
    </w:p>
    <w:p w14:paraId="42A0F84F" w14:textId="77777777" w:rsidR="00593086" w:rsidRPr="00046F44" w:rsidRDefault="00593086" w:rsidP="00593086">
      <w:pPr>
        <w:pStyle w:val="Listenabsatz"/>
        <w:numPr>
          <w:ilvl w:val="2"/>
          <w:numId w:val="55"/>
        </w:numPr>
        <w:spacing w:before="100" w:beforeAutospacing="1" w:after="100" w:afterAutospacing="1"/>
        <w:rPr>
          <w:color w:val="000000" w:themeColor="text1"/>
          <w:lang w:val="de-DE"/>
        </w:rPr>
      </w:pPr>
      <w:r w:rsidRPr="00046F44">
        <w:rPr>
          <w:color w:val="000000" w:themeColor="text1"/>
          <w:lang w:val="de-DE"/>
        </w:rPr>
        <w:t>die Bewertung von Teilnahmeanträgen oder Angeboten,</w:t>
      </w:r>
    </w:p>
    <w:p w14:paraId="13B9D42B" w14:textId="2EFBFB56" w:rsidR="00593086" w:rsidRPr="00046F44" w:rsidRDefault="00593086" w:rsidP="00593086">
      <w:pPr>
        <w:pStyle w:val="Listenabsatz"/>
        <w:numPr>
          <w:ilvl w:val="2"/>
          <w:numId w:val="55"/>
        </w:numPr>
        <w:spacing w:before="100" w:beforeAutospacing="1" w:after="100" w:afterAutospacing="1"/>
        <w:rPr>
          <w:color w:val="000000" w:themeColor="text1"/>
          <w:lang w:val="de-DE"/>
        </w:rPr>
      </w:pPr>
      <w:r w:rsidRPr="00046F44">
        <w:rPr>
          <w:color w:val="000000" w:themeColor="text1"/>
          <w:lang w:val="de-DE"/>
        </w:rPr>
        <w:t>die Zuschlagserteilung oder Zuschlagskriterien.</w:t>
      </w:r>
    </w:p>
    <w:p w14:paraId="25109D2F" w14:textId="7BF2CCEA" w:rsidR="00593086" w:rsidRPr="00046F44" w:rsidRDefault="00593086" w:rsidP="00593086">
      <w:pPr>
        <w:pStyle w:val="StandardWeb"/>
        <w:numPr>
          <w:ilvl w:val="1"/>
          <w:numId w:val="55"/>
        </w:numPr>
        <w:rPr>
          <w:color w:val="000000" w:themeColor="text1"/>
        </w:rPr>
      </w:pPr>
      <w:r w:rsidRPr="00046F44">
        <w:rPr>
          <w:rFonts w:asciiTheme="minorHAnsi" w:eastAsiaTheme="minorHAnsi" w:hAnsiTheme="minorHAnsi" w:cstheme="minorBidi"/>
          <w:color w:val="000000" w:themeColor="text1"/>
          <w:lang w:eastAsia="en-US"/>
        </w:rPr>
        <w:t>Die alleinige Verantwortung für die Einhaltung aller vergabe-, haushalts- und beihilferechtlichen Vorschriften liegt beim jeweiligen öffentlichen Auftraggeber</w:t>
      </w:r>
      <w:r w:rsidRPr="00046F44">
        <w:rPr>
          <w:color w:val="000000" w:themeColor="text1"/>
        </w:rPr>
        <w:t>.</w:t>
      </w:r>
    </w:p>
    <w:p w14:paraId="096ADDBB" w14:textId="77777777" w:rsidR="00593086" w:rsidRPr="00046F44" w:rsidRDefault="00593086" w:rsidP="00593086">
      <w:pPr>
        <w:pStyle w:val="berschrift2"/>
        <w:rPr>
          <w:color w:val="000000" w:themeColor="text1"/>
          <w:sz w:val="24"/>
          <w:szCs w:val="24"/>
          <w:lang w:val="de-DE"/>
        </w:rPr>
      </w:pPr>
      <w:r w:rsidRPr="00046F44">
        <w:rPr>
          <w:color w:val="000000" w:themeColor="text1"/>
          <w:sz w:val="24"/>
          <w:szCs w:val="24"/>
          <w:lang w:val="de-DE"/>
        </w:rPr>
        <w:t>3. Abgrenzung zum Standard-Plattformmodus</w:t>
      </w:r>
    </w:p>
    <w:p w14:paraId="554DDD62" w14:textId="77777777" w:rsidR="00981B03" w:rsidRPr="00046F44" w:rsidRDefault="00593086" w:rsidP="00981B03">
      <w:pPr>
        <w:pStyle w:val="StandardWeb"/>
        <w:numPr>
          <w:ilvl w:val="1"/>
          <w:numId w:val="56"/>
        </w:numPr>
        <w:rPr>
          <w:rFonts w:asciiTheme="minorHAnsi" w:eastAsiaTheme="minorHAnsi" w:hAnsiTheme="minorHAnsi" w:cstheme="minorBidi"/>
          <w:color w:val="000000" w:themeColor="text1"/>
          <w:lang w:eastAsia="en-US"/>
        </w:rPr>
      </w:pPr>
      <w:r w:rsidRPr="00046F44">
        <w:rPr>
          <w:rFonts w:asciiTheme="minorHAnsi" w:eastAsiaTheme="minorHAnsi" w:hAnsiTheme="minorHAnsi" w:cstheme="minorBidi"/>
          <w:color w:val="000000" w:themeColor="text1"/>
          <w:lang w:eastAsia="en-US"/>
        </w:rPr>
        <w:t xml:space="preserve">Der Public </w:t>
      </w:r>
      <w:proofErr w:type="spellStart"/>
      <w:r w:rsidRPr="00046F44">
        <w:rPr>
          <w:rFonts w:asciiTheme="minorHAnsi" w:eastAsiaTheme="minorHAnsi" w:hAnsiTheme="minorHAnsi" w:cstheme="minorBidi"/>
          <w:color w:val="000000" w:themeColor="text1"/>
          <w:lang w:eastAsia="en-US"/>
        </w:rPr>
        <w:t>Procurement</w:t>
      </w:r>
      <w:proofErr w:type="spellEnd"/>
      <w:r w:rsidRPr="00046F44">
        <w:rPr>
          <w:rFonts w:asciiTheme="minorHAnsi" w:eastAsiaTheme="minorHAnsi" w:hAnsiTheme="minorHAnsi" w:cstheme="minorBidi"/>
          <w:color w:val="000000" w:themeColor="text1"/>
          <w:lang w:eastAsia="en-US"/>
        </w:rPr>
        <w:t xml:space="preserve"> Mode ist </w:t>
      </w:r>
      <w:r w:rsidRPr="00046F44">
        <w:rPr>
          <w:rFonts w:asciiTheme="minorHAnsi" w:eastAsiaTheme="minorHAnsi" w:hAnsiTheme="minorHAnsi" w:cstheme="minorBidi"/>
          <w:b/>
          <w:bCs/>
          <w:color w:val="000000" w:themeColor="text1"/>
          <w:lang w:eastAsia="en-US"/>
        </w:rPr>
        <w:t>strikt vom Standard-Plattformmodus</w:t>
      </w:r>
      <w:r w:rsidRPr="00046F44">
        <w:rPr>
          <w:rFonts w:asciiTheme="minorHAnsi" w:eastAsiaTheme="minorHAnsi" w:hAnsiTheme="minorHAnsi" w:cstheme="minorBidi"/>
          <w:color w:val="000000" w:themeColor="text1"/>
          <w:lang w:eastAsia="en-US"/>
        </w:rPr>
        <w:t xml:space="preserve"> (insbesondere Markterkundung, Scouting und Anbahnung gemäß § 9 der AGB) getrennt.</w:t>
      </w:r>
    </w:p>
    <w:p w14:paraId="4EF3101C" w14:textId="77777777" w:rsidR="00981B03" w:rsidRPr="00046F44" w:rsidRDefault="00593086" w:rsidP="00981B03">
      <w:pPr>
        <w:pStyle w:val="StandardWeb"/>
        <w:numPr>
          <w:ilvl w:val="1"/>
          <w:numId w:val="56"/>
        </w:numPr>
        <w:rPr>
          <w:rFonts w:asciiTheme="minorHAnsi" w:eastAsiaTheme="minorHAnsi" w:hAnsiTheme="minorHAnsi" w:cstheme="minorBidi"/>
          <w:color w:val="000000" w:themeColor="text1"/>
          <w:lang w:eastAsia="en-US"/>
        </w:rPr>
      </w:pPr>
      <w:r w:rsidRPr="00046F44">
        <w:rPr>
          <w:color w:val="000000" w:themeColor="text1"/>
        </w:rPr>
        <w:t xml:space="preserve">Für den Public </w:t>
      </w:r>
      <w:proofErr w:type="spellStart"/>
      <w:r w:rsidRPr="00046F44">
        <w:rPr>
          <w:color w:val="000000" w:themeColor="text1"/>
        </w:rPr>
        <w:t>Procurement</w:t>
      </w:r>
      <w:proofErr w:type="spellEnd"/>
      <w:r w:rsidRPr="00046F44">
        <w:rPr>
          <w:color w:val="000000" w:themeColor="text1"/>
        </w:rPr>
        <w:t xml:space="preserve"> Mode gelten insbesondere </w:t>
      </w:r>
      <w:r w:rsidRPr="00046F44">
        <w:rPr>
          <w:rStyle w:val="Fett"/>
          <w:color w:val="000000" w:themeColor="text1"/>
        </w:rPr>
        <w:t>nicht</w:t>
      </w:r>
      <w:r w:rsidRPr="00046F44">
        <w:rPr>
          <w:color w:val="000000" w:themeColor="text1"/>
        </w:rPr>
        <w:t>:</w:t>
      </w:r>
    </w:p>
    <w:p w14:paraId="57B7BF42" w14:textId="77777777" w:rsidR="00981B03" w:rsidRPr="00046F44" w:rsidRDefault="00593086" w:rsidP="00981B03">
      <w:pPr>
        <w:pStyle w:val="StandardWeb"/>
        <w:numPr>
          <w:ilvl w:val="2"/>
          <w:numId w:val="56"/>
        </w:numPr>
        <w:rPr>
          <w:rFonts w:asciiTheme="minorHAnsi" w:eastAsiaTheme="minorHAnsi" w:hAnsiTheme="minorHAnsi" w:cstheme="minorBidi"/>
          <w:color w:val="000000" w:themeColor="text1"/>
          <w:lang w:eastAsia="en-US"/>
        </w:rPr>
      </w:pPr>
      <w:r w:rsidRPr="00046F44">
        <w:rPr>
          <w:color w:val="000000" w:themeColor="text1"/>
        </w:rPr>
        <w:t>die Regelungen zur Anbahnung und Umgehung der Plattform (§ 9 AGB),</w:t>
      </w:r>
    </w:p>
    <w:p w14:paraId="41003930" w14:textId="77777777" w:rsidR="00981B03" w:rsidRPr="00046F44" w:rsidRDefault="00593086" w:rsidP="00981B03">
      <w:pPr>
        <w:pStyle w:val="StandardWeb"/>
        <w:numPr>
          <w:ilvl w:val="2"/>
          <w:numId w:val="56"/>
        </w:numPr>
        <w:rPr>
          <w:rFonts w:asciiTheme="minorHAnsi" w:eastAsiaTheme="minorHAnsi" w:hAnsiTheme="minorHAnsi" w:cstheme="minorBidi"/>
          <w:color w:val="000000" w:themeColor="text1"/>
          <w:lang w:eastAsia="en-US"/>
        </w:rPr>
      </w:pPr>
      <w:r w:rsidRPr="00046F44">
        <w:rPr>
          <w:color w:val="000000" w:themeColor="text1"/>
        </w:rPr>
        <w:t>provisions- oder erfolgsabhängige Vergütungsmodelle,</w:t>
      </w:r>
    </w:p>
    <w:p w14:paraId="38E70036" w14:textId="52B9E7D8" w:rsidR="00593086" w:rsidRPr="00046F44" w:rsidRDefault="00593086" w:rsidP="00981B03">
      <w:pPr>
        <w:pStyle w:val="StandardWeb"/>
        <w:numPr>
          <w:ilvl w:val="2"/>
          <w:numId w:val="56"/>
        </w:numPr>
        <w:rPr>
          <w:rFonts w:asciiTheme="minorHAnsi" w:eastAsiaTheme="minorHAnsi" w:hAnsiTheme="minorHAnsi" w:cstheme="minorBidi"/>
          <w:color w:val="000000" w:themeColor="text1"/>
          <w:lang w:eastAsia="en-US"/>
        </w:rPr>
      </w:pPr>
      <w:r w:rsidRPr="00046F44">
        <w:rPr>
          <w:color w:val="000000" w:themeColor="text1"/>
        </w:rPr>
        <w:t xml:space="preserve">pauschalierte Anbahnungsvergütungen oder </w:t>
      </w:r>
      <w:proofErr w:type="spellStart"/>
      <w:r w:rsidRPr="00046F44">
        <w:rPr>
          <w:color w:val="000000" w:themeColor="text1"/>
        </w:rPr>
        <w:t>Bypassing</w:t>
      </w:r>
      <w:proofErr w:type="spellEnd"/>
      <w:r w:rsidRPr="00046F44">
        <w:rPr>
          <w:color w:val="000000" w:themeColor="text1"/>
        </w:rPr>
        <w:t>-Regelungen.</w:t>
      </w:r>
    </w:p>
    <w:p w14:paraId="2EF0E47D" w14:textId="7A665636" w:rsidR="00593086" w:rsidRPr="00046F44" w:rsidRDefault="00593086" w:rsidP="00593086">
      <w:pPr>
        <w:pStyle w:val="Listenabsatz"/>
        <w:numPr>
          <w:ilvl w:val="1"/>
          <w:numId w:val="56"/>
        </w:numPr>
        <w:spacing w:before="100" w:beforeAutospacing="1" w:after="100" w:afterAutospacing="1"/>
        <w:rPr>
          <w:color w:val="000000" w:themeColor="text1"/>
          <w:lang w:val="de-DE"/>
        </w:rPr>
      </w:pPr>
      <w:r w:rsidRPr="00046F44">
        <w:rPr>
          <w:color w:val="000000" w:themeColor="text1"/>
          <w:lang w:val="de-DE"/>
        </w:rPr>
        <w:t xml:space="preserve">Die Nutzung des Public </w:t>
      </w:r>
      <w:proofErr w:type="spellStart"/>
      <w:r w:rsidRPr="00046F44">
        <w:rPr>
          <w:color w:val="000000" w:themeColor="text1"/>
          <w:lang w:val="de-DE"/>
        </w:rPr>
        <w:t>Procurement</w:t>
      </w:r>
      <w:proofErr w:type="spellEnd"/>
      <w:r w:rsidRPr="00046F44">
        <w:rPr>
          <w:color w:val="000000" w:themeColor="text1"/>
          <w:lang w:val="de-DE"/>
        </w:rPr>
        <w:t xml:space="preserve"> Mode begründet </w:t>
      </w:r>
      <w:r w:rsidRPr="00046F44">
        <w:rPr>
          <w:rStyle w:val="Fett"/>
          <w:color w:val="000000" w:themeColor="text1"/>
          <w:lang w:val="de-DE"/>
        </w:rPr>
        <w:t>keinen Vergütungsanspruch von Vencly gegenüber dem öffentlichen Auftraggeber</w:t>
      </w:r>
      <w:r w:rsidRPr="00046F44">
        <w:rPr>
          <w:color w:val="000000" w:themeColor="text1"/>
          <w:lang w:val="de-DE"/>
        </w:rPr>
        <w:t>, sofern nicht ausdrücklich eine separate, vergaberechtskonforme Vergütungsvereinbarung geschlossen wurde.</w:t>
      </w:r>
    </w:p>
    <w:p w14:paraId="65081886" w14:textId="3EF16570" w:rsidR="00AE400B" w:rsidRPr="00046F44" w:rsidRDefault="00593086" w:rsidP="00AE400B">
      <w:pPr>
        <w:pStyle w:val="berschrift2"/>
        <w:rPr>
          <w:color w:val="000000" w:themeColor="text1"/>
          <w:sz w:val="24"/>
          <w:szCs w:val="24"/>
          <w:lang w:val="de-DE"/>
        </w:rPr>
      </w:pPr>
      <w:r w:rsidRPr="00046F44">
        <w:rPr>
          <w:color w:val="000000" w:themeColor="text1"/>
          <w:sz w:val="24"/>
          <w:szCs w:val="24"/>
          <w:lang w:val="de-DE"/>
        </w:rPr>
        <w:lastRenderedPageBreak/>
        <w:t xml:space="preserve">4. Einsatz von KI im Public </w:t>
      </w:r>
      <w:proofErr w:type="spellStart"/>
      <w:r w:rsidRPr="00046F44">
        <w:rPr>
          <w:color w:val="000000" w:themeColor="text1"/>
          <w:sz w:val="24"/>
          <w:szCs w:val="24"/>
          <w:lang w:val="de-DE"/>
        </w:rPr>
        <w:t>Procurement</w:t>
      </w:r>
      <w:proofErr w:type="spellEnd"/>
      <w:r w:rsidRPr="00046F44">
        <w:rPr>
          <w:color w:val="000000" w:themeColor="text1"/>
          <w:sz w:val="24"/>
          <w:szCs w:val="24"/>
          <w:lang w:val="de-DE"/>
        </w:rPr>
        <w:t xml:space="preserve"> Mode</w:t>
      </w:r>
    </w:p>
    <w:p w14:paraId="00ADEF39" w14:textId="77777777" w:rsidR="00AE400B" w:rsidRPr="00046F44" w:rsidRDefault="00AE400B" w:rsidP="00593086">
      <w:pPr>
        <w:pStyle w:val="Listenabsatz"/>
        <w:numPr>
          <w:ilvl w:val="1"/>
          <w:numId w:val="57"/>
        </w:numPr>
        <w:spacing w:before="100" w:beforeAutospacing="1" w:after="100" w:afterAutospacing="1"/>
        <w:rPr>
          <w:color w:val="000000" w:themeColor="text1"/>
          <w:lang w:val="de-DE"/>
        </w:rPr>
      </w:pPr>
      <w:r w:rsidRPr="00046F44">
        <w:rPr>
          <w:color w:val="000000" w:themeColor="text1"/>
          <w:lang w:val="de-DE"/>
        </w:rPr>
        <w:t xml:space="preserve">Der Einsatz von KI-gestützten Funktionen im Public </w:t>
      </w:r>
      <w:proofErr w:type="spellStart"/>
      <w:r w:rsidRPr="00046F44">
        <w:rPr>
          <w:color w:val="000000" w:themeColor="text1"/>
          <w:lang w:val="de-DE"/>
        </w:rPr>
        <w:t>Procurement</w:t>
      </w:r>
      <w:proofErr w:type="spellEnd"/>
      <w:r w:rsidRPr="00046F44">
        <w:rPr>
          <w:color w:val="000000" w:themeColor="text1"/>
          <w:lang w:val="de-DE"/>
        </w:rPr>
        <w:t xml:space="preserve"> Mode ist </w:t>
      </w:r>
      <w:r w:rsidRPr="00046F44">
        <w:rPr>
          <w:b/>
          <w:bCs/>
          <w:color w:val="000000" w:themeColor="text1"/>
          <w:lang w:val="de-DE"/>
        </w:rPr>
        <w:t>ausschließlich unterstützend</w:t>
      </w:r>
      <w:r w:rsidRPr="00046F44">
        <w:rPr>
          <w:color w:val="000000" w:themeColor="text1"/>
          <w:lang w:val="de-DE"/>
        </w:rPr>
        <w:t xml:space="preserve"> zulässig.</w:t>
      </w:r>
    </w:p>
    <w:p w14:paraId="2F9406E0" w14:textId="77777777" w:rsidR="00AE400B" w:rsidRPr="00046F44" w:rsidRDefault="00593086" w:rsidP="00AE400B">
      <w:pPr>
        <w:pStyle w:val="Listenabsatz"/>
        <w:numPr>
          <w:ilvl w:val="1"/>
          <w:numId w:val="57"/>
        </w:numPr>
        <w:spacing w:before="100" w:beforeAutospacing="1" w:after="100" w:afterAutospacing="1"/>
        <w:rPr>
          <w:color w:val="000000" w:themeColor="text1"/>
          <w:lang w:val="de-DE"/>
        </w:rPr>
      </w:pPr>
      <w:r w:rsidRPr="00046F44">
        <w:rPr>
          <w:color w:val="000000" w:themeColor="text1"/>
          <w:lang w:val="de-DE"/>
        </w:rPr>
        <w:t>KI-gestützte Systeme dürfen insbesondere:</w:t>
      </w:r>
    </w:p>
    <w:p w14:paraId="1CC5AE4D" w14:textId="77777777" w:rsidR="00AE400B" w:rsidRPr="00046F44" w:rsidRDefault="00593086" w:rsidP="00AE400B">
      <w:pPr>
        <w:pStyle w:val="Listenabsatz"/>
        <w:numPr>
          <w:ilvl w:val="2"/>
          <w:numId w:val="57"/>
        </w:numPr>
        <w:spacing w:before="100" w:beforeAutospacing="1" w:after="100" w:afterAutospacing="1"/>
        <w:rPr>
          <w:color w:val="000000" w:themeColor="text1"/>
          <w:lang w:val="de-DE"/>
        </w:rPr>
      </w:pPr>
      <w:r w:rsidRPr="00046F44">
        <w:rPr>
          <w:color w:val="000000" w:themeColor="text1"/>
          <w:lang w:val="de-DE"/>
        </w:rPr>
        <w:t>Inhalte strukturieren,</w:t>
      </w:r>
    </w:p>
    <w:p w14:paraId="77CE0998" w14:textId="77777777" w:rsidR="00AE400B" w:rsidRPr="00046F44" w:rsidRDefault="00593086" w:rsidP="00AE400B">
      <w:pPr>
        <w:pStyle w:val="Listenabsatz"/>
        <w:numPr>
          <w:ilvl w:val="2"/>
          <w:numId w:val="57"/>
        </w:numPr>
        <w:spacing w:before="100" w:beforeAutospacing="1" w:after="100" w:afterAutospacing="1"/>
        <w:rPr>
          <w:color w:val="000000" w:themeColor="text1"/>
          <w:lang w:val="de-DE"/>
        </w:rPr>
      </w:pPr>
      <w:r w:rsidRPr="00046F44">
        <w:rPr>
          <w:color w:val="000000" w:themeColor="text1"/>
          <w:lang w:val="de-DE"/>
        </w:rPr>
        <w:t>formale Kriterien erfassen,</w:t>
      </w:r>
    </w:p>
    <w:p w14:paraId="29873F5F" w14:textId="574C7FDA" w:rsidR="00593086" w:rsidRPr="00046F44" w:rsidRDefault="00593086" w:rsidP="00AE400B">
      <w:pPr>
        <w:pStyle w:val="Listenabsatz"/>
        <w:numPr>
          <w:ilvl w:val="2"/>
          <w:numId w:val="57"/>
        </w:numPr>
        <w:spacing w:before="100" w:beforeAutospacing="1" w:after="100" w:afterAutospacing="1"/>
        <w:rPr>
          <w:color w:val="000000" w:themeColor="text1"/>
          <w:lang w:val="de-DE"/>
        </w:rPr>
      </w:pPr>
      <w:r w:rsidRPr="00046F44">
        <w:rPr>
          <w:color w:val="000000" w:themeColor="text1"/>
          <w:lang w:val="de-DE"/>
        </w:rPr>
        <w:t>Dokumente ordnen, anonymisieren oder zusammenfassen.</w:t>
      </w:r>
    </w:p>
    <w:p w14:paraId="0861C275" w14:textId="77777777" w:rsidR="00AE400B" w:rsidRPr="00046F44" w:rsidRDefault="00593086" w:rsidP="00AE400B">
      <w:pPr>
        <w:pStyle w:val="StandardWeb"/>
        <w:numPr>
          <w:ilvl w:val="1"/>
          <w:numId w:val="57"/>
        </w:numPr>
        <w:rPr>
          <w:color w:val="000000" w:themeColor="text1"/>
        </w:rPr>
      </w:pPr>
      <w:r w:rsidRPr="00046F44">
        <w:rPr>
          <w:color w:val="000000" w:themeColor="text1"/>
        </w:rPr>
        <w:t xml:space="preserve">KI-gestützte Systeme dürfen </w:t>
      </w:r>
      <w:r w:rsidRPr="00046F44">
        <w:rPr>
          <w:rStyle w:val="Fett"/>
          <w:color w:val="000000" w:themeColor="text1"/>
        </w:rPr>
        <w:t>nicht</w:t>
      </w:r>
      <w:r w:rsidRPr="00046F44">
        <w:rPr>
          <w:color w:val="000000" w:themeColor="text1"/>
        </w:rPr>
        <w:t>:</w:t>
      </w:r>
    </w:p>
    <w:p w14:paraId="416DE226" w14:textId="77777777" w:rsidR="00AE400B" w:rsidRPr="00046F44" w:rsidRDefault="00593086" w:rsidP="00AE400B">
      <w:pPr>
        <w:pStyle w:val="StandardWeb"/>
        <w:numPr>
          <w:ilvl w:val="2"/>
          <w:numId w:val="57"/>
        </w:numPr>
        <w:rPr>
          <w:color w:val="000000" w:themeColor="text1"/>
        </w:rPr>
      </w:pPr>
      <w:r w:rsidRPr="00046F44">
        <w:rPr>
          <w:color w:val="000000" w:themeColor="text1"/>
        </w:rPr>
        <w:t>Angebote oder Teilnahmeanträge bewerten,</w:t>
      </w:r>
    </w:p>
    <w:p w14:paraId="4111C8F4" w14:textId="77777777" w:rsidR="00AE400B" w:rsidRPr="00046F44" w:rsidRDefault="00593086" w:rsidP="00AE400B">
      <w:pPr>
        <w:pStyle w:val="StandardWeb"/>
        <w:numPr>
          <w:ilvl w:val="2"/>
          <w:numId w:val="57"/>
        </w:numPr>
        <w:rPr>
          <w:color w:val="000000" w:themeColor="text1"/>
        </w:rPr>
      </w:pPr>
      <w:r w:rsidRPr="00046F44">
        <w:rPr>
          <w:color w:val="000000" w:themeColor="text1"/>
        </w:rPr>
        <w:t>Bieter priorisieren, ranken oder empfehlen,</w:t>
      </w:r>
    </w:p>
    <w:p w14:paraId="327C7C04" w14:textId="77777777" w:rsidR="00AE400B" w:rsidRPr="00046F44" w:rsidRDefault="00593086" w:rsidP="00AE400B">
      <w:pPr>
        <w:pStyle w:val="StandardWeb"/>
        <w:numPr>
          <w:ilvl w:val="2"/>
          <w:numId w:val="57"/>
        </w:numPr>
        <w:rPr>
          <w:color w:val="000000" w:themeColor="text1"/>
        </w:rPr>
      </w:pPr>
      <w:r w:rsidRPr="00046F44">
        <w:rPr>
          <w:color w:val="000000" w:themeColor="text1"/>
        </w:rPr>
        <w:t>automatische Ausschlüsse vornehmen,</w:t>
      </w:r>
    </w:p>
    <w:p w14:paraId="5FBF4692" w14:textId="1F164E23" w:rsidR="00593086" w:rsidRPr="00046F44" w:rsidRDefault="00593086" w:rsidP="00AE400B">
      <w:pPr>
        <w:pStyle w:val="StandardWeb"/>
        <w:numPr>
          <w:ilvl w:val="2"/>
          <w:numId w:val="57"/>
        </w:numPr>
        <w:rPr>
          <w:color w:val="000000" w:themeColor="text1"/>
        </w:rPr>
      </w:pPr>
      <w:r w:rsidRPr="00046F44">
        <w:rPr>
          <w:color w:val="000000" w:themeColor="text1"/>
        </w:rPr>
        <w:t>Zuschlagsentscheidungen vorbereiten oder beeinflussen.</w:t>
      </w:r>
    </w:p>
    <w:p w14:paraId="48032FC5" w14:textId="777B8544" w:rsidR="00593086" w:rsidRPr="00046F44" w:rsidRDefault="00593086" w:rsidP="00AE400B">
      <w:pPr>
        <w:pStyle w:val="StandardWeb"/>
        <w:numPr>
          <w:ilvl w:val="1"/>
          <w:numId w:val="57"/>
        </w:numPr>
        <w:rPr>
          <w:color w:val="000000" w:themeColor="text1"/>
        </w:rPr>
      </w:pPr>
      <w:r w:rsidRPr="00046F44">
        <w:rPr>
          <w:color w:val="000000" w:themeColor="text1"/>
        </w:rPr>
        <w:t xml:space="preserve">Die finale Prüfung, Bewertung und Entscheidung </w:t>
      </w:r>
      <w:proofErr w:type="gramStart"/>
      <w:r w:rsidRPr="00046F44">
        <w:rPr>
          <w:color w:val="000000" w:themeColor="text1"/>
        </w:rPr>
        <w:t>obliegt</w:t>
      </w:r>
      <w:proofErr w:type="gramEnd"/>
      <w:r w:rsidRPr="00046F44">
        <w:rPr>
          <w:color w:val="000000" w:themeColor="text1"/>
        </w:rPr>
        <w:t xml:space="preserve"> ausschließlich dem öffentlichen Auftraggeber.</w:t>
      </w:r>
    </w:p>
    <w:p w14:paraId="3BAAD07A" w14:textId="77777777" w:rsidR="00593086" w:rsidRPr="00046F44" w:rsidRDefault="00593086" w:rsidP="00593086">
      <w:pPr>
        <w:pStyle w:val="berschrift2"/>
        <w:rPr>
          <w:color w:val="000000" w:themeColor="text1"/>
          <w:sz w:val="24"/>
          <w:szCs w:val="24"/>
          <w:lang w:val="de-DE"/>
        </w:rPr>
      </w:pPr>
      <w:r w:rsidRPr="00046F44">
        <w:rPr>
          <w:color w:val="000000" w:themeColor="text1"/>
          <w:sz w:val="24"/>
          <w:szCs w:val="24"/>
          <w:lang w:val="de-DE"/>
        </w:rPr>
        <w:t>5. Transparenz, Gleichbehandlung und Dokumentation</w:t>
      </w:r>
    </w:p>
    <w:p w14:paraId="7C74CFCE" w14:textId="77777777" w:rsidR="00B57C91" w:rsidRPr="00046F44" w:rsidRDefault="00593086" w:rsidP="00593086">
      <w:pPr>
        <w:pStyle w:val="Listenabsatz"/>
        <w:numPr>
          <w:ilvl w:val="1"/>
          <w:numId w:val="58"/>
        </w:numPr>
        <w:spacing w:before="100" w:beforeAutospacing="1" w:after="100" w:afterAutospacing="1"/>
        <w:rPr>
          <w:color w:val="000000" w:themeColor="text1"/>
          <w:lang w:val="de-DE"/>
        </w:rPr>
      </w:pPr>
      <w:r w:rsidRPr="00046F44">
        <w:rPr>
          <w:color w:val="000000" w:themeColor="text1"/>
          <w:lang w:val="de-DE"/>
        </w:rPr>
        <w:t xml:space="preserve">Der öffentliche Auftraggeber stellt sicher, dass die Nutzung des Public </w:t>
      </w:r>
      <w:proofErr w:type="spellStart"/>
      <w:r w:rsidRPr="00046F44">
        <w:rPr>
          <w:color w:val="000000" w:themeColor="text1"/>
          <w:lang w:val="de-DE"/>
        </w:rPr>
        <w:t>Procurement</w:t>
      </w:r>
      <w:proofErr w:type="spellEnd"/>
      <w:r w:rsidRPr="00046F44">
        <w:rPr>
          <w:color w:val="000000" w:themeColor="text1"/>
          <w:lang w:val="de-DE"/>
        </w:rPr>
        <w:t xml:space="preserve"> Mode den vergaberechtlichen Grundsätzen der </w:t>
      </w:r>
      <w:r w:rsidRPr="00046F44">
        <w:rPr>
          <w:b/>
          <w:bCs/>
          <w:color w:val="000000" w:themeColor="text1"/>
          <w:lang w:val="de-DE"/>
        </w:rPr>
        <w:t>Transparenz</w:t>
      </w:r>
      <w:r w:rsidRPr="00046F44">
        <w:rPr>
          <w:color w:val="000000" w:themeColor="text1"/>
          <w:lang w:val="de-DE"/>
        </w:rPr>
        <w:t xml:space="preserve">, </w:t>
      </w:r>
      <w:r w:rsidRPr="00046F44">
        <w:rPr>
          <w:b/>
          <w:bCs/>
          <w:color w:val="000000" w:themeColor="text1"/>
          <w:lang w:val="de-DE"/>
        </w:rPr>
        <w:t>Gleichbehandlung</w:t>
      </w:r>
      <w:r w:rsidRPr="00046F44">
        <w:rPr>
          <w:color w:val="000000" w:themeColor="text1"/>
          <w:lang w:val="de-DE"/>
        </w:rPr>
        <w:t xml:space="preserve">, </w:t>
      </w:r>
      <w:r w:rsidRPr="00046F44">
        <w:rPr>
          <w:b/>
          <w:bCs/>
          <w:color w:val="000000" w:themeColor="text1"/>
          <w:lang w:val="de-DE"/>
        </w:rPr>
        <w:t>Wettbewerbsfreiheit</w:t>
      </w:r>
      <w:r w:rsidRPr="00046F44">
        <w:rPr>
          <w:color w:val="000000" w:themeColor="text1"/>
          <w:lang w:val="de-DE"/>
        </w:rPr>
        <w:t xml:space="preserve"> und </w:t>
      </w:r>
      <w:r w:rsidRPr="00046F44">
        <w:rPr>
          <w:b/>
          <w:bCs/>
          <w:color w:val="000000" w:themeColor="text1"/>
          <w:lang w:val="de-DE"/>
        </w:rPr>
        <w:t>Nachvollziehbarkeit</w:t>
      </w:r>
      <w:r w:rsidRPr="00046F44">
        <w:rPr>
          <w:color w:val="000000" w:themeColor="text1"/>
          <w:lang w:val="de-DE"/>
        </w:rPr>
        <w:t xml:space="preserve"> entspricht.</w:t>
      </w:r>
    </w:p>
    <w:p w14:paraId="2EF21BCA" w14:textId="288E25D8" w:rsidR="00593086" w:rsidRPr="00046F44" w:rsidRDefault="00593086" w:rsidP="00593086">
      <w:pPr>
        <w:pStyle w:val="Listenabsatz"/>
        <w:numPr>
          <w:ilvl w:val="1"/>
          <w:numId w:val="58"/>
        </w:numPr>
        <w:spacing w:before="100" w:beforeAutospacing="1" w:after="100" w:afterAutospacing="1"/>
        <w:rPr>
          <w:color w:val="000000" w:themeColor="text1"/>
          <w:lang w:val="de-DE"/>
        </w:rPr>
      </w:pPr>
      <w:r w:rsidRPr="00046F44">
        <w:rPr>
          <w:color w:val="000000" w:themeColor="text1"/>
          <w:lang w:val="de-DE"/>
        </w:rPr>
        <w:t xml:space="preserve">Vencly unterstützt den öffentlichen Auftraggeber technisch bei der Dokumentation des Vergabeverfahrens, übernimmt jedoch </w:t>
      </w:r>
      <w:r w:rsidRPr="00046F44">
        <w:rPr>
          <w:rStyle w:val="Fett"/>
          <w:color w:val="000000" w:themeColor="text1"/>
          <w:lang w:val="de-DE"/>
        </w:rPr>
        <w:t>keine Verantwortung</w:t>
      </w:r>
      <w:r w:rsidRPr="00046F44">
        <w:rPr>
          <w:color w:val="000000" w:themeColor="text1"/>
          <w:lang w:val="de-DE"/>
        </w:rPr>
        <w:t xml:space="preserve"> für die inhaltliche Richtigkeit oder Vollständigkeit der Dokumentation.</w:t>
      </w:r>
    </w:p>
    <w:p w14:paraId="1920E755" w14:textId="77777777" w:rsidR="00593086" w:rsidRPr="00046F44" w:rsidRDefault="00593086" w:rsidP="00593086">
      <w:pPr>
        <w:pStyle w:val="berschrift2"/>
        <w:rPr>
          <w:color w:val="000000" w:themeColor="text1"/>
          <w:sz w:val="24"/>
          <w:szCs w:val="24"/>
          <w:lang w:val="de-DE"/>
        </w:rPr>
      </w:pPr>
      <w:r w:rsidRPr="00046F44">
        <w:rPr>
          <w:color w:val="000000" w:themeColor="text1"/>
          <w:sz w:val="24"/>
          <w:szCs w:val="24"/>
          <w:lang w:val="de-DE"/>
        </w:rPr>
        <w:t xml:space="preserve">6. Haftung im Public </w:t>
      </w:r>
      <w:proofErr w:type="spellStart"/>
      <w:r w:rsidRPr="00046F44">
        <w:rPr>
          <w:color w:val="000000" w:themeColor="text1"/>
          <w:sz w:val="24"/>
          <w:szCs w:val="24"/>
          <w:lang w:val="de-DE"/>
        </w:rPr>
        <w:t>Procurement</w:t>
      </w:r>
      <w:proofErr w:type="spellEnd"/>
      <w:r w:rsidRPr="00046F44">
        <w:rPr>
          <w:color w:val="000000" w:themeColor="text1"/>
          <w:sz w:val="24"/>
          <w:szCs w:val="24"/>
          <w:lang w:val="de-DE"/>
        </w:rPr>
        <w:t xml:space="preserve"> Mode</w:t>
      </w:r>
    </w:p>
    <w:p w14:paraId="7D9D0176" w14:textId="77777777" w:rsidR="00B57C91" w:rsidRPr="00046F44" w:rsidRDefault="00593086" w:rsidP="00B57C91">
      <w:pPr>
        <w:pStyle w:val="Listenabsatz"/>
        <w:numPr>
          <w:ilvl w:val="1"/>
          <w:numId w:val="59"/>
        </w:numPr>
        <w:spacing w:before="100" w:beforeAutospacing="1" w:after="100" w:afterAutospacing="1"/>
        <w:rPr>
          <w:color w:val="000000" w:themeColor="text1"/>
          <w:lang w:val="de-DE"/>
        </w:rPr>
      </w:pPr>
      <w:r w:rsidRPr="00046F44">
        <w:rPr>
          <w:color w:val="000000" w:themeColor="text1"/>
          <w:lang w:val="de-DE"/>
        </w:rPr>
        <w:t xml:space="preserve">Vencly haftet im Public </w:t>
      </w:r>
      <w:proofErr w:type="spellStart"/>
      <w:r w:rsidRPr="00046F44">
        <w:rPr>
          <w:color w:val="000000" w:themeColor="text1"/>
          <w:lang w:val="de-DE"/>
        </w:rPr>
        <w:t>Procurement</w:t>
      </w:r>
      <w:proofErr w:type="spellEnd"/>
      <w:r w:rsidRPr="00046F44">
        <w:rPr>
          <w:color w:val="000000" w:themeColor="text1"/>
          <w:lang w:val="de-DE"/>
        </w:rPr>
        <w:t xml:space="preserve"> Mode ausschließlich für die </w:t>
      </w:r>
      <w:r w:rsidRPr="00046F44">
        <w:rPr>
          <w:b/>
          <w:bCs/>
          <w:color w:val="000000" w:themeColor="text1"/>
          <w:lang w:val="de-DE"/>
        </w:rPr>
        <w:t>ordnungsgemäße technische Bereitstellung</w:t>
      </w:r>
      <w:r w:rsidRPr="00046F44">
        <w:rPr>
          <w:color w:val="000000" w:themeColor="text1"/>
          <w:lang w:val="de-DE"/>
        </w:rPr>
        <w:t xml:space="preserve"> der Plattform nach Maßgabe der AGB.</w:t>
      </w:r>
    </w:p>
    <w:p w14:paraId="4775282F" w14:textId="77777777" w:rsidR="00B57C91" w:rsidRPr="00046F44" w:rsidRDefault="00593086" w:rsidP="00B57C91">
      <w:pPr>
        <w:pStyle w:val="Listenabsatz"/>
        <w:numPr>
          <w:ilvl w:val="1"/>
          <w:numId w:val="59"/>
        </w:numPr>
        <w:spacing w:before="100" w:beforeAutospacing="1" w:after="100" w:afterAutospacing="1"/>
        <w:rPr>
          <w:color w:val="000000" w:themeColor="text1"/>
          <w:lang w:val="de-DE"/>
        </w:rPr>
      </w:pPr>
      <w:r w:rsidRPr="00046F44">
        <w:rPr>
          <w:color w:val="000000" w:themeColor="text1"/>
          <w:lang w:val="de-DE"/>
        </w:rPr>
        <w:t>Eine Haftung von Vencly für:</w:t>
      </w:r>
    </w:p>
    <w:p w14:paraId="77E84038" w14:textId="77777777" w:rsidR="00B57C91" w:rsidRPr="00046F44" w:rsidRDefault="00593086" w:rsidP="00B57C91">
      <w:pPr>
        <w:pStyle w:val="Listenabsatz"/>
        <w:numPr>
          <w:ilvl w:val="2"/>
          <w:numId w:val="59"/>
        </w:numPr>
        <w:spacing w:before="100" w:beforeAutospacing="1" w:after="100" w:afterAutospacing="1"/>
        <w:rPr>
          <w:color w:val="000000" w:themeColor="text1"/>
          <w:lang w:val="de-DE"/>
        </w:rPr>
      </w:pPr>
      <w:r w:rsidRPr="00046F44">
        <w:rPr>
          <w:color w:val="000000" w:themeColor="text1"/>
          <w:lang w:val="de-DE"/>
        </w:rPr>
        <w:t>vergaberechtswidrige Entscheidungen,</w:t>
      </w:r>
    </w:p>
    <w:p w14:paraId="53C7F70A" w14:textId="77777777" w:rsidR="00B57C91" w:rsidRPr="00046F44" w:rsidRDefault="00593086" w:rsidP="00B57C91">
      <w:pPr>
        <w:pStyle w:val="Listenabsatz"/>
        <w:numPr>
          <w:ilvl w:val="2"/>
          <w:numId w:val="59"/>
        </w:numPr>
        <w:spacing w:before="100" w:beforeAutospacing="1" w:after="100" w:afterAutospacing="1"/>
        <w:rPr>
          <w:color w:val="000000" w:themeColor="text1"/>
          <w:lang w:val="de-DE"/>
        </w:rPr>
      </w:pPr>
      <w:r w:rsidRPr="00046F44">
        <w:rPr>
          <w:color w:val="000000" w:themeColor="text1"/>
          <w:lang w:val="de-DE"/>
        </w:rPr>
        <w:t>fehlerhafte Zuschläge,</w:t>
      </w:r>
    </w:p>
    <w:p w14:paraId="7C2F18DE" w14:textId="63298910" w:rsidR="00593086" w:rsidRPr="00046F44" w:rsidRDefault="00593086" w:rsidP="00B57C91">
      <w:pPr>
        <w:pStyle w:val="Listenabsatz"/>
        <w:numPr>
          <w:ilvl w:val="2"/>
          <w:numId w:val="59"/>
        </w:numPr>
        <w:spacing w:before="100" w:beforeAutospacing="1" w:after="100" w:afterAutospacing="1"/>
        <w:rPr>
          <w:color w:val="000000" w:themeColor="text1"/>
          <w:lang w:val="de-DE"/>
        </w:rPr>
      </w:pPr>
      <w:r w:rsidRPr="00046F44">
        <w:rPr>
          <w:color w:val="000000" w:themeColor="text1"/>
          <w:lang w:val="de-DE"/>
        </w:rPr>
        <w:t>Verstöße gegen Dokumentations- oder Transparenzpflichten</w:t>
      </w:r>
      <w:r w:rsidRPr="00046F44">
        <w:rPr>
          <w:color w:val="000000" w:themeColor="text1"/>
          <w:lang w:val="de-DE"/>
        </w:rPr>
        <w:br/>
        <w:t>ist ausgeschlossen, soweit nicht Vorsatz oder grobe Fahrlässigkeit vorliegt.</w:t>
      </w:r>
    </w:p>
    <w:p w14:paraId="07A91EA7" w14:textId="1E4D1092" w:rsidR="00593086" w:rsidRPr="00046F44" w:rsidRDefault="00593086" w:rsidP="00593086">
      <w:pPr>
        <w:pStyle w:val="Listenabsatz"/>
        <w:numPr>
          <w:ilvl w:val="1"/>
          <w:numId w:val="59"/>
        </w:numPr>
        <w:spacing w:before="100" w:beforeAutospacing="1" w:after="100" w:afterAutospacing="1"/>
        <w:rPr>
          <w:color w:val="000000" w:themeColor="text1"/>
          <w:lang w:val="de-DE"/>
        </w:rPr>
      </w:pPr>
      <w:r w:rsidRPr="00046F44">
        <w:rPr>
          <w:color w:val="000000" w:themeColor="text1"/>
          <w:lang w:val="de-DE"/>
        </w:rPr>
        <w:t>Der öffentliche Auftraggeber stellt Vencly von sämtlichen Ansprüchen Dritter frei, die aus der vergaberechtswidrigen Nutzung der Plattform resultieren.</w:t>
      </w:r>
    </w:p>
    <w:p w14:paraId="7E09B366" w14:textId="77777777" w:rsidR="00593086" w:rsidRPr="00046F44" w:rsidRDefault="00593086" w:rsidP="00593086">
      <w:pPr>
        <w:pStyle w:val="berschrift2"/>
        <w:rPr>
          <w:color w:val="000000" w:themeColor="text1"/>
          <w:sz w:val="24"/>
          <w:szCs w:val="24"/>
          <w:lang w:val="de-DE"/>
        </w:rPr>
      </w:pPr>
      <w:r w:rsidRPr="00046F44">
        <w:rPr>
          <w:color w:val="000000" w:themeColor="text1"/>
          <w:sz w:val="24"/>
          <w:szCs w:val="24"/>
          <w:lang w:val="de-DE"/>
        </w:rPr>
        <w:t xml:space="preserve">7. Schlussbestimmungen für den Public </w:t>
      </w:r>
      <w:proofErr w:type="spellStart"/>
      <w:r w:rsidRPr="00046F44">
        <w:rPr>
          <w:color w:val="000000" w:themeColor="text1"/>
          <w:sz w:val="24"/>
          <w:szCs w:val="24"/>
          <w:lang w:val="de-DE"/>
        </w:rPr>
        <w:t>Procurement</w:t>
      </w:r>
      <w:proofErr w:type="spellEnd"/>
      <w:r w:rsidRPr="00046F44">
        <w:rPr>
          <w:color w:val="000000" w:themeColor="text1"/>
          <w:sz w:val="24"/>
          <w:szCs w:val="24"/>
          <w:lang w:val="de-DE"/>
        </w:rPr>
        <w:t xml:space="preserve"> Mode</w:t>
      </w:r>
    </w:p>
    <w:p w14:paraId="75BA310F" w14:textId="77777777" w:rsidR="00750EDA" w:rsidRPr="00046F44" w:rsidRDefault="00593086" w:rsidP="00750EDA">
      <w:pPr>
        <w:pStyle w:val="Listenabsatz"/>
        <w:numPr>
          <w:ilvl w:val="1"/>
          <w:numId w:val="60"/>
        </w:numPr>
        <w:spacing w:before="100" w:beforeAutospacing="1" w:after="100" w:afterAutospacing="1"/>
        <w:rPr>
          <w:color w:val="000000" w:themeColor="text1"/>
          <w:lang w:val="de-DE"/>
        </w:rPr>
      </w:pPr>
      <w:r w:rsidRPr="00046F44">
        <w:rPr>
          <w:color w:val="000000" w:themeColor="text1"/>
          <w:lang w:val="de-DE"/>
        </w:rPr>
        <w:t>Soweit diese Anlage keine abweichenden Regelungen enthält, gelten die AGB der Vencly GmbH uneingeschränkt fort.</w:t>
      </w:r>
    </w:p>
    <w:p w14:paraId="545BFFA7" w14:textId="77777777" w:rsidR="00750EDA" w:rsidRPr="00046F44" w:rsidRDefault="00593086" w:rsidP="00750EDA">
      <w:pPr>
        <w:pStyle w:val="Listenabsatz"/>
        <w:numPr>
          <w:ilvl w:val="1"/>
          <w:numId w:val="60"/>
        </w:numPr>
        <w:spacing w:before="100" w:beforeAutospacing="1" w:after="100" w:afterAutospacing="1"/>
        <w:rPr>
          <w:color w:val="000000" w:themeColor="text1"/>
          <w:lang w:val="de-DE"/>
        </w:rPr>
      </w:pPr>
      <w:r w:rsidRPr="00046F44">
        <w:rPr>
          <w:color w:val="000000" w:themeColor="text1"/>
          <w:lang w:val="de-DE"/>
        </w:rPr>
        <w:t xml:space="preserve">Diese Anlage begründet </w:t>
      </w:r>
      <w:r w:rsidRPr="00046F44">
        <w:rPr>
          <w:rStyle w:val="Fett"/>
          <w:color w:val="000000" w:themeColor="text1"/>
          <w:lang w:val="de-DE"/>
        </w:rPr>
        <w:t>keine gemeinsame Verantwortlichkeit</w:t>
      </w:r>
      <w:r w:rsidRPr="00046F44">
        <w:rPr>
          <w:color w:val="000000" w:themeColor="text1"/>
          <w:lang w:val="de-DE"/>
        </w:rPr>
        <w:t xml:space="preserve"> im Sinne von Art. 26 DSGVO.</w:t>
      </w:r>
    </w:p>
    <w:p w14:paraId="12907AED" w14:textId="4CE6FBF0" w:rsidR="00593086" w:rsidRPr="00046F44" w:rsidRDefault="00593086" w:rsidP="00750EDA">
      <w:pPr>
        <w:pStyle w:val="Listenabsatz"/>
        <w:numPr>
          <w:ilvl w:val="1"/>
          <w:numId w:val="60"/>
        </w:numPr>
        <w:spacing w:before="100" w:beforeAutospacing="1" w:after="100" w:afterAutospacing="1"/>
        <w:rPr>
          <w:color w:val="000000" w:themeColor="text1"/>
          <w:lang w:val="de-DE"/>
        </w:rPr>
      </w:pPr>
      <w:r w:rsidRPr="00046F44">
        <w:rPr>
          <w:color w:val="000000" w:themeColor="text1"/>
          <w:lang w:val="de-DE"/>
        </w:rPr>
        <w:lastRenderedPageBreak/>
        <w:t>Es gilt deutsches Recht. Gerichtsstand ist – soweit gesetzlich zulässig – München.</w:t>
      </w:r>
    </w:p>
    <w:p w14:paraId="3F0689DC" w14:textId="77777777" w:rsidR="00593086" w:rsidRPr="00046F44" w:rsidRDefault="00593086" w:rsidP="00593086">
      <w:pPr>
        <w:pStyle w:val="Textkrper"/>
        <w:rPr>
          <w:color w:val="000000" w:themeColor="text1"/>
          <w:sz w:val="20"/>
          <w:szCs w:val="20"/>
          <w:lang w:val="de-DE"/>
        </w:rPr>
      </w:pPr>
    </w:p>
    <w:sectPr w:rsidR="00593086" w:rsidRPr="00046F4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0903C5" w14:textId="77777777" w:rsidR="00E10F3F" w:rsidRDefault="00E10F3F">
      <w:pPr>
        <w:spacing w:after="0"/>
      </w:pPr>
      <w:r>
        <w:separator/>
      </w:r>
    </w:p>
  </w:endnote>
  <w:endnote w:type="continuationSeparator" w:id="0">
    <w:p w14:paraId="5FC5D262" w14:textId="77777777" w:rsidR="00E10F3F" w:rsidRDefault="00E10F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5ED9F7" w14:textId="77777777" w:rsidR="00E10F3F" w:rsidRDefault="00E10F3F">
      <w:r>
        <w:separator/>
      </w:r>
    </w:p>
  </w:footnote>
  <w:footnote w:type="continuationSeparator" w:id="0">
    <w:p w14:paraId="360CB2A4" w14:textId="77777777" w:rsidR="00E10F3F" w:rsidRDefault="00E10F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1CC1D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982EE9A"/>
    <w:lvl w:ilvl="0">
      <w:numFmt w:val="bullet"/>
      <w:lvlText w:val="•"/>
      <w:lvlJc w:val="left"/>
      <w:pPr>
        <w:ind w:left="1200" w:hanging="480"/>
      </w:p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2" w15:restartNumberingAfterBreak="0">
    <w:nsid w:val="00A99431"/>
    <w:multiLevelType w:val="multilevel"/>
    <w:tmpl w:val="801E6A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2"/>
    <w:multiLevelType w:val="multilevel"/>
    <w:tmpl w:val="3894F97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33"/>
    <w:multiLevelType w:val="multilevel"/>
    <w:tmpl w:val="44ECA71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34"/>
    <w:multiLevelType w:val="multilevel"/>
    <w:tmpl w:val="38962D8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35"/>
    <w:multiLevelType w:val="multilevel"/>
    <w:tmpl w:val="3EBE601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37"/>
    <w:multiLevelType w:val="multilevel"/>
    <w:tmpl w:val="BBFAD8D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39"/>
    <w:multiLevelType w:val="multilevel"/>
    <w:tmpl w:val="97702D3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4F9679C"/>
    <w:multiLevelType w:val="multilevel"/>
    <w:tmpl w:val="4468B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73D5E52"/>
    <w:multiLevelType w:val="multilevel"/>
    <w:tmpl w:val="80D04D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94D79AB"/>
    <w:multiLevelType w:val="multilevel"/>
    <w:tmpl w:val="801E6A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B2118A8"/>
    <w:multiLevelType w:val="multilevel"/>
    <w:tmpl w:val="2C7ABF8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011F93"/>
    <w:multiLevelType w:val="multilevel"/>
    <w:tmpl w:val="17C8B21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681566"/>
    <w:multiLevelType w:val="multilevel"/>
    <w:tmpl w:val="801E6A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12D34998"/>
    <w:multiLevelType w:val="multilevel"/>
    <w:tmpl w:val="801E6A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175413BC"/>
    <w:multiLevelType w:val="multilevel"/>
    <w:tmpl w:val="B160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7B12470"/>
    <w:multiLevelType w:val="multilevel"/>
    <w:tmpl w:val="801E6A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1D5A2B52"/>
    <w:multiLevelType w:val="multilevel"/>
    <w:tmpl w:val="2C10F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381076"/>
    <w:multiLevelType w:val="multilevel"/>
    <w:tmpl w:val="742655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551D2D"/>
    <w:multiLevelType w:val="multilevel"/>
    <w:tmpl w:val="D71AB1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D1204A"/>
    <w:multiLevelType w:val="multilevel"/>
    <w:tmpl w:val="C6E016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B61A65"/>
    <w:multiLevelType w:val="multilevel"/>
    <w:tmpl w:val="6FD854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B8E0390"/>
    <w:multiLevelType w:val="multilevel"/>
    <w:tmpl w:val="801E6A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3DCC7760"/>
    <w:multiLevelType w:val="multilevel"/>
    <w:tmpl w:val="C06098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F80A59"/>
    <w:multiLevelType w:val="multilevel"/>
    <w:tmpl w:val="6C5A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466869"/>
    <w:multiLevelType w:val="multilevel"/>
    <w:tmpl w:val="994A5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792487"/>
    <w:multiLevelType w:val="multilevel"/>
    <w:tmpl w:val="05E46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D36E07"/>
    <w:multiLevelType w:val="multilevel"/>
    <w:tmpl w:val="80F49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45A5A0A"/>
    <w:multiLevelType w:val="multilevel"/>
    <w:tmpl w:val="F57EA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EC54ED"/>
    <w:multiLevelType w:val="multilevel"/>
    <w:tmpl w:val="7D849D6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B213B79"/>
    <w:multiLevelType w:val="multilevel"/>
    <w:tmpl w:val="801E6A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2" w15:restartNumberingAfterBreak="0">
    <w:nsid w:val="5D6C528A"/>
    <w:multiLevelType w:val="multilevel"/>
    <w:tmpl w:val="85F6D16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B5757D"/>
    <w:multiLevelType w:val="multilevel"/>
    <w:tmpl w:val="0C382C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6D64CA"/>
    <w:multiLevelType w:val="multilevel"/>
    <w:tmpl w:val="E0827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5B105BF"/>
    <w:multiLevelType w:val="multilevel"/>
    <w:tmpl w:val="801E6A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6" w15:restartNumberingAfterBreak="0">
    <w:nsid w:val="699304A5"/>
    <w:multiLevelType w:val="multilevel"/>
    <w:tmpl w:val="CAFA646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AB318C0"/>
    <w:multiLevelType w:val="multilevel"/>
    <w:tmpl w:val="4D4E135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B3D4E77"/>
    <w:multiLevelType w:val="multilevel"/>
    <w:tmpl w:val="008A0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2033118"/>
    <w:multiLevelType w:val="multilevel"/>
    <w:tmpl w:val="41585C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28077AE"/>
    <w:multiLevelType w:val="multilevel"/>
    <w:tmpl w:val="21029D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77F0BA8"/>
    <w:multiLevelType w:val="multilevel"/>
    <w:tmpl w:val="801E6A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2" w15:restartNumberingAfterBreak="0">
    <w:nsid w:val="79FD2630"/>
    <w:multiLevelType w:val="multilevel"/>
    <w:tmpl w:val="4EFCAA7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A875599"/>
    <w:multiLevelType w:val="multilevel"/>
    <w:tmpl w:val="2D1E3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D73FE1"/>
    <w:multiLevelType w:val="multilevel"/>
    <w:tmpl w:val="801E6A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76545994">
    <w:abstractNumId w:val="0"/>
  </w:num>
  <w:num w:numId="2" w16cid:durableId="19495060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28060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0542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5612235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704796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2883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56929456">
    <w:abstractNumId w:val="1"/>
  </w:num>
  <w:num w:numId="9" w16cid:durableId="56376398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2137673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66665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04100652">
    <w:abstractNumId w:val="1"/>
  </w:num>
  <w:num w:numId="13" w16cid:durableId="1744645975">
    <w:abstractNumId w:val="6"/>
    <w:lvlOverride w:ilvl="0">
      <w:startOverride w:val="4"/>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 w16cid:durableId="1674643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47453095">
    <w:abstractNumId w:val="1"/>
  </w:num>
  <w:num w:numId="16" w16cid:durableId="45043988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1300961165">
    <w:abstractNumId w:val="6"/>
    <w:lvlOverride w:ilvl="0">
      <w:startOverride w:val="4"/>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16cid:durableId="1255020006">
    <w:abstractNumId w:val="7"/>
    <w:lvlOverride w:ilvl="0">
      <w:startOverride w:val="6"/>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16cid:durableId="1633094524">
    <w:abstractNumId w:val="1"/>
  </w:num>
  <w:num w:numId="20" w16cid:durableId="579019162">
    <w:abstractNumId w:val="8"/>
    <w:lvlOverride w:ilvl="0">
      <w:startOverride w:val="8"/>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16cid:durableId="1683434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76146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36837667">
    <w:abstractNumId w:val="1"/>
  </w:num>
  <w:num w:numId="24" w16cid:durableId="132088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12459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1605755">
    <w:abstractNumId w:val="15"/>
  </w:num>
  <w:num w:numId="27" w16cid:durableId="274824436">
    <w:abstractNumId w:val="40"/>
  </w:num>
  <w:num w:numId="28" w16cid:durableId="1790586401">
    <w:abstractNumId w:val="37"/>
  </w:num>
  <w:num w:numId="29" w16cid:durableId="2110348875">
    <w:abstractNumId w:val="39"/>
  </w:num>
  <w:num w:numId="30" w16cid:durableId="1973290722">
    <w:abstractNumId w:val="18"/>
  </w:num>
  <w:num w:numId="31" w16cid:durableId="66193691">
    <w:abstractNumId w:val="24"/>
  </w:num>
  <w:num w:numId="32" w16cid:durableId="1940942162">
    <w:abstractNumId w:val="12"/>
  </w:num>
  <w:num w:numId="33" w16cid:durableId="1466317863">
    <w:abstractNumId w:val="26"/>
  </w:num>
  <w:num w:numId="34" w16cid:durableId="1017730921">
    <w:abstractNumId w:val="32"/>
  </w:num>
  <w:num w:numId="35" w16cid:durableId="1012340369">
    <w:abstractNumId w:val="16"/>
  </w:num>
  <w:num w:numId="36" w16cid:durableId="1564830989">
    <w:abstractNumId w:val="36"/>
  </w:num>
  <w:num w:numId="37" w16cid:durableId="1565023935">
    <w:abstractNumId w:val="27"/>
  </w:num>
  <w:num w:numId="38" w16cid:durableId="816607135">
    <w:abstractNumId w:val="10"/>
  </w:num>
  <w:num w:numId="39" w16cid:durableId="1908149095">
    <w:abstractNumId w:val="38"/>
  </w:num>
  <w:num w:numId="40" w16cid:durableId="343632601">
    <w:abstractNumId w:val="20"/>
  </w:num>
  <w:num w:numId="41" w16cid:durableId="2076779634">
    <w:abstractNumId w:val="29"/>
  </w:num>
  <w:num w:numId="42" w16cid:durableId="212616571">
    <w:abstractNumId w:val="30"/>
  </w:num>
  <w:num w:numId="43" w16cid:durableId="1910769259">
    <w:abstractNumId w:val="25"/>
  </w:num>
  <w:num w:numId="44" w16cid:durableId="1871407392">
    <w:abstractNumId w:val="42"/>
  </w:num>
  <w:num w:numId="45" w16cid:durableId="722484657">
    <w:abstractNumId w:val="28"/>
  </w:num>
  <w:num w:numId="46" w16cid:durableId="903024587">
    <w:abstractNumId w:val="33"/>
  </w:num>
  <w:num w:numId="47" w16cid:durableId="1306666380">
    <w:abstractNumId w:val="9"/>
  </w:num>
  <w:num w:numId="48" w16cid:durableId="88813987">
    <w:abstractNumId w:val="19"/>
  </w:num>
  <w:num w:numId="49" w16cid:durableId="1833720682">
    <w:abstractNumId w:val="43"/>
  </w:num>
  <w:num w:numId="50" w16cid:durableId="1064110736">
    <w:abstractNumId w:val="22"/>
  </w:num>
  <w:num w:numId="51" w16cid:durableId="1358891132">
    <w:abstractNumId w:val="34"/>
  </w:num>
  <w:num w:numId="52" w16cid:durableId="2042702714">
    <w:abstractNumId w:val="21"/>
  </w:num>
  <w:num w:numId="53" w16cid:durableId="1495293401">
    <w:abstractNumId w:val="13"/>
  </w:num>
  <w:num w:numId="54" w16cid:durableId="1398477658">
    <w:abstractNumId w:val="44"/>
  </w:num>
  <w:num w:numId="55" w16cid:durableId="285744859">
    <w:abstractNumId w:val="17"/>
  </w:num>
  <w:num w:numId="56" w16cid:durableId="1875464939">
    <w:abstractNumId w:val="41"/>
  </w:num>
  <w:num w:numId="57" w16cid:durableId="331033653">
    <w:abstractNumId w:val="35"/>
  </w:num>
  <w:num w:numId="58" w16cid:durableId="1421099413">
    <w:abstractNumId w:val="31"/>
  </w:num>
  <w:num w:numId="59" w16cid:durableId="1336760211">
    <w:abstractNumId w:val="23"/>
  </w:num>
  <w:num w:numId="60" w16cid:durableId="1816600121">
    <w:abstractNumId w:val="11"/>
  </w:num>
  <w:num w:numId="61" w16cid:durableId="78238720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F0409"/>
    <w:rsid w:val="00002E03"/>
    <w:rsid w:val="00046F44"/>
    <w:rsid w:val="0005793A"/>
    <w:rsid w:val="000B3BFD"/>
    <w:rsid w:val="000C0303"/>
    <w:rsid w:val="000E05CA"/>
    <w:rsid w:val="0016464D"/>
    <w:rsid w:val="00170D2A"/>
    <w:rsid w:val="00175C8F"/>
    <w:rsid w:val="001B2415"/>
    <w:rsid w:val="001C0300"/>
    <w:rsid w:val="001E0973"/>
    <w:rsid w:val="00233C8A"/>
    <w:rsid w:val="002F7A0E"/>
    <w:rsid w:val="003A3009"/>
    <w:rsid w:val="003E08B7"/>
    <w:rsid w:val="003E1F4B"/>
    <w:rsid w:val="003E5823"/>
    <w:rsid w:val="003F6A66"/>
    <w:rsid w:val="00441B62"/>
    <w:rsid w:val="004A6ED0"/>
    <w:rsid w:val="00571D35"/>
    <w:rsid w:val="00593086"/>
    <w:rsid w:val="005E351A"/>
    <w:rsid w:val="005F0409"/>
    <w:rsid w:val="006A3E40"/>
    <w:rsid w:val="006B3979"/>
    <w:rsid w:val="006C61EE"/>
    <w:rsid w:val="00723457"/>
    <w:rsid w:val="00750EDA"/>
    <w:rsid w:val="007C4146"/>
    <w:rsid w:val="008A3C43"/>
    <w:rsid w:val="009077D8"/>
    <w:rsid w:val="00963020"/>
    <w:rsid w:val="00966C56"/>
    <w:rsid w:val="00981B03"/>
    <w:rsid w:val="009C6FA4"/>
    <w:rsid w:val="00A12C13"/>
    <w:rsid w:val="00A144EA"/>
    <w:rsid w:val="00AE400B"/>
    <w:rsid w:val="00B57C91"/>
    <w:rsid w:val="00BE0269"/>
    <w:rsid w:val="00BF6B0A"/>
    <w:rsid w:val="00C177D7"/>
    <w:rsid w:val="00C35F20"/>
    <w:rsid w:val="00C966F6"/>
    <w:rsid w:val="00CB588E"/>
    <w:rsid w:val="00CF4E73"/>
    <w:rsid w:val="00D25D96"/>
    <w:rsid w:val="00D54F18"/>
    <w:rsid w:val="00DA0DF5"/>
    <w:rsid w:val="00DC6614"/>
    <w:rsid w:val="00E066B7"/>
    <w:rsid w:val="00E10F3F"/>
    <w:rsid w:val="00EA29B5"/>
    <w:rsid w:val="00FC2C5B"/>
    <w:rsid w:val="00FF31C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5753E"/>
  <w15:docId w15:val="{702D6D6D-32BF-A342-9C09-EC1AD91E2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color w:val="345A8A"/>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rsid w:val="00002E03"/>
    <w:pPr>
      <w:tabs>
        <w:tab w:val="center" w:pos="4536"/>
        <w:tab w:val="right" w:pos="9072"/>
      </w:tabs>
      <w:spacing w:after="0"/>
    </w:pPr>
  </w:style>
  <w:style w:type="character" w:customStyle="1" w:styleId="KopfzeileZchn">
    <w:name w:val="Kopfzeile Zchn"/>
    <w:basedOn w:val="Absatz-Standardschriftart"/>
    <w:link w:val="Kopfzeile"/>
    <w:rsid w:val="00002E03"/>
  </w:style>
  <w:style w:type="paragraph" w:styleId="Fuzeile">
    <w:name w:val="footer"/>
    <w:basedOn w:val="Standard"/>
    <w:link w:val="FuzeileZchn"/>
    <w:rsid w:val="00002E03"/>
    <w:pPr>
      <w:tabs>
        <w:tab w:val="center" w:pos="4536"/>
        <w:tab w:val="right" w:pos="9072"/>
      </w:tabs>
      <w:spacing w:after="0"/>
    </w:pPr>
  </w:style>
  <w:style w:type="character" w:customStyle="1" w:styleId="FuzeileZchn">
    <w:name w:val="Fußzeile Zchn"/>
    <w:basedOn w:val="Absatz-Standardschriftart"/>
    <w:link w:val="Fuzeile"/>
    <w:rsid w:val="00002E03"/>
  </w:style>
  <w:style w:type="paragraph" w:styleId="Listenabsatz">
    <w:name w:val="List Paragraph"/>
    <w:basedOn w:val="Standard"/>
    <w:rsid w:val="003E5823"/>
    <w:pPr>
      <w:ind w:left="720"/>
      <w:contextualSpacing/>
    </w:pPr>
  </w:style>
  <w:style w:type="character" w:styleId="Fett">
    <w:name w:val="Strong"/>
    <w:basedOn w:val="Absatz-Standardschriftart"/>
    <w:uiPriority w:val="22"/>
    <w:qFormat/>
    <w:rsid w:val="00593086"/>
    <w:rPr>
      <w:b/>
      <w:bCs/>
    </w:rPr>
  </w:style>
  <w:style w:type="paragraph" w:styleId="StandardWeb">
    <w:name w:val="Normal (Web)"/>
    <w:basedOn w:val="Standard"/>
    <w:uiPriority w:val="99"/>
    <w:unhideWhenUsed/>
    <w:rsid w:val="00593086"/>
    <w:pPr>
      <w:spacing w:before="100" w:beforeAutospacing="1" w:after="100" w:afterAutospacing="1"/>
    </w:pPr>
    <w:rPr>
      <w:rFonts w:ascii="Times New Roman" w:eastAsia="Times New Roman" w:hAnsi="Times New Roman" w:cs="Times New Roman"/>
      <w:lang w:val="de-DE" w:eastAsia="de-DE"/>
    </w:rPr>
  </w:style>
  <w:style w:type="character" w:styleId="Hervorhebung">
    <w:name w:val="Emphasis"/>
    <w:basedOn w:val="Absatz-Standardschriftart"/>
    <w:uiPriority w:val="20"/>
    <w:qFormat/>
    <w:rsid w:val="0059308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49D6E0A7A118946AD9B848A570FFE1F" ma:contentTypeVersion="15" ma:contentTypeDescription="Ein neues Dokument erstellen." ma:contentTypeScope="" ma:versionID="20af03f8e2718f3cc9c7b1077d186036">
  <xsd:schema xmlns:xsd="http://www.w3.org/2001/XMLSchema" xmlns:xs="http://www.w3.org/2001/XMLSchema" xmlns:p="http://schemas.microsoft.com/office/2006/metadata/properties" xmlns:ns2="5535ad81-6440-4f71-8f36-c1ca10462588" xmlns:ns3="faa60347-2171-48b8-bd9e-c5505de47841" targetNamespace="http://schemas.microsoft.com/office/2006/metadata/properties" ma:root="true" ma:fieldsID="7aa3c08d413bbe231fe3144b3a5f5c66" ns2:_="" ns3:_="">
    <xsd:import namespace="5535ad81-6440-4f71-8f36-c1ca10462588"/>
    <xsd:import namespace="faa60347-2171-48b8-bd9e-c5505de47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5ad81-6440-4f71-8f36-c1ca104625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Bildmarkierungen" ma:readOnly="false" ma:fieldId="{5cf76f15-5ced-4ddc-b409-7134ff3c332f}" ma:taxonomyMulti="true" ma:sspId="4862026c-5e36-4531-a148-058f528a748c"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a60347-2171-48b8-bd9e-c5505de47841"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5" nillable="true" ma:displayName="Taxonomy Catch All Column" ma:hidden="true" ma:list="{02f5942b-0c89-4216-aebf-23012597fbc7}" ma:internalName="TaxCatchAll" ma:showField="CatchAllData" ma:web="faa60347-2171-48b8-bd9e-c5505de478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35ad81-6440-4f71-8f36-c1ca10462588">
      <Terms xmlns="http://schemas.microsoft.com/office/infopath/2007/PartnerControls"/>
    </lcf76f155ced4ddcb4097134ff3c332f>
    <TaxCatchAll xmlns="faa60347-2171-48b8-bd9e-c5505de47841" xsi:nil="true"/>
  </documentManagement>
</p:properties>
</file>

<file path=customXml/itemProps1.xml><?xml version="1.0" encoding="utf-8"?>
<ds:datastoreItem xmlns:ds="http://schemas.openxmlformats.org/officeDocument/2006/customXml" ds:itemID="{5116A414-150F-4FC8-BCE3-904DA2B52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5ad81-6440-4f71-8f36-c1ca10462588"/>
    <ds:schemaRef ds:uri="faa60347-2171-48b8-bd9e-c5505de47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C53C33-6C5C-4AFC-92A7-99E92F44A7A7}">
  <ds:schemaRefs>
    <ds:schemaRef ds:uri="http://schemas.microsoft.com/sharepoint/v3/contenttype/forms"/>
  </ds:schemaRefs>
</ds:datastoreItem>
</file>

<file path=customXml/itemProps3.xml><?xml version="1.0" encoding="utf-8"?>
<ds:datastoreItem xmlns:ds="http://schemas.openxmlformats.org/officeDocument/2006/customXml" ds:itemID="{755CF3EC-C336-402A-B5AC-FFEC4258AA1E}">
  <ds:schemaRefs>
    <ds:schemaRef ds:uri="http://schemas.microsoft.com/office/2006/metadata/properties"/>
    <ds:schemaRef ds:uri="http://schemas.microsoft.com/office/infopath/2007/PartnerControls"/>
    <ds:schemaRef ds:uri="5535ad81-6440-4f71-8f36-c1ca10462588"/>
    <ds:schemaRef ds:uri="faa60347-2171-48b8-bd9e-c5505de4784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207</Words>
  <Characters>20208</Characters>
  <Application>Microsoft Office Word</Application>
  <DocSecurity>0</DocSecurity>
  <Lines>168</Lines>
  <Paragraphs>46</Paragraphs>
  <ScaleCrop>false</ScaleCrop>
  <Company/>
  <LinksUpToDate>false</LinksUpToDate>
  <CharactersWithSpaces>2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emens Pompeÿ</cp:lastModifiedBy>
  <cp:revision>48</cp:revision>
  <dcterms:created xsi:type="dcterms:W3CDTF">2026-02-03T14:56:00Z</dcterms:created>
  <dcterms:modified xsi:type="dcterms:W3CDTF">2026-02-04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9D6E0A7A118946AD9B848A570FFE1F</vt:lpwstr>
  </property>
  <property fmtid="{D5CDD505-2E9C-101B-9397-08002B2CF9AE}" pid="3" name="MediaServiceImageTags">
    <vt:lpwstr/>
  </property>
</Properties>
</file>